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4B11" w:rsidRPr="009A3FCE" w:rsidRDefault="001C5E95" w:rsidP="009E4C33">
      <w:pPr>
        <w:pStyle w:val="NormalWeb"/>
        <w:spacing w:after="240" w:line="240" w:lineRule="auto"/>
        <w:jc w:val="center"/>
        <w:textAlignment w:val="baseline"/>
        <w:rPr>
          <w:rFonts w:ascii="GenesisSans Head KR" w:eastAsia="GenesisSans Head KR" w:hAnsi="GenesisSans Head KR" w:cs="Arial"/>
          <w:bCs/>
          <w:sz w:val="32"/>
          <w:szCs w:val="32"/>
        </w:rPr>
      </w:pPr>
      <w:r>
        <w:rPr>
          <w:rFonts w:ascii="GenesisSans Head KR" w:eastAsia="GenesisSans Head KR" w:hAnsi="GenesisSans Head KR" w:cs="Arial"/>
          <w:bCs/>
          <w:sz w:val="32"/>
          <w:szCs w:val="32"/>
        </w:rPr>
        <w:t>GENESIS G</w:t>
      </w:r>
      <w:r w:rsidR="004625D6">
        <w:rPr>
          <w:rFonts w:ascii="GenesisSans Head KR" w:eastAsia="GenesisSans Head KR" w:hAnsi="GenesisSans Head KR" w:cs="Arial"/>
          <w:bCs/>
          <w:sz w:val="32"/>
          <w:szCs w:val="32"/>
        </w:rPr>
        <w:t xml:space="preserve">80 </w:t>
      </w:r>
      <w:r w:rsidR="00170791">
        <w:rPr>
          <w:rFonts w:ascii="GenesisSans Head KR" w:eastAsia="GenesisSans Head KR" w:hAnsi="GenesisSans Head KR" w:cs="Arial"/>
          <w:bCs/>
          <w:sz w:val="32"/>
          <w:szCs w:val="32"/>
        </w:rPr>
        <w:t xml:space="preserve">NAMED </w:t>
      </w:r>
      <w:r>
        <w:rPr>
          <w:rFonts w:ascii="GenesisSans Head KR" w:eastAsia="GenesisSans Head KR" w:hAnsi="GenesisSans Head KR" w:cs="Arial"/>
          <w:bCs/>
          <w:sz w:val="32"/>
          <w:szCs w:val="32"/>
        </w:rPr>
        <w:t>HIGHEST</w:t>
      </w:r>
      <w:r w:rsidR="00170791">
        <w:rPr>
          <w:rFonts w:ascii="GenesisSans Head KR" w:eastAsia="GenesisSans Head KR" w:hAnsi="GenesisSans Head KR" w:cs="Arial"/>
          <w:bCs/>
          <w:sz w:val="32"/>
          <w:szCs w:val="32"/>
        </w:rPr>
        <w:t>-RANKED</w:t>
      </w:r>
      <w:r>
        <w:rPr>
          <w:rFonts w:ascii="GenesisSans Head KR" w:eastAsia="GenesisSans Head KR" w:hAnsi="GenesisSans Head KR" w:cs="Arial"/>
          <w:bCs/>
          <w:sz w:val="32"/>
          <w:szCs w:val="32"/>
        </w:rPr>
        <w:t xml:space="preserve"> “NEAR-LUXURY CAR” IN STRATEGIC VISION TOTAL QUALITY AWARDS</w:t>
      </w:r>
    </w:p>
    <w:p w:rsidR="00050ED0" w:rsidRDefault="006E7957" w:rsidP="00C53643">
      <w:pPr>
        <w:pStyle w:val="NormalWeb"/>
        <w:textAlignment w:val="baseline"/>
        <w:rPr>
          <w:rFonts w:ascii="GenesisSans Text KR" w:eastAsia="GenesisSans Text KR" w:hAnsi="GenesisSans Text KR"/>
          <w:color w:val="353A45"/>
          <w:shd w:val="clear" w:color="auto" w:fill="FFFFFF"/>
        </w:rPr>
      </w:pPr>
      <w:r w:rsidRPr="001B4EEC">
        <w:rPr>
          <w:rFonts w:ascii="GenesisSans Text KR Bold" w:eastAsia="GenesisSans Text KR Bold" w:hAnsi="GenesisSans Text KR Bold" w:cs="Arial"/>
        </w:rPr>
        <w:t xml:space="preserve">FOUNTAIN VALLEY, Calif., </w:t>
      </w:r>
      <w:r w:rsidR="006766FF">
        <w:rPr>
          <w:rFonts w:ascii="GenesisSans Text KR Bold" w:eastAsia="GenesisSans Text KR Bold" w:hAnsi="GenesisSans Text KR Bold" w:cs="Arial"/>
        </w:rPr>
        <w:t>October 10,</w:t>
      </w:r>
      <w:r w:rsidR="00CC730A">
        <w:rPr>
          <w:rFonts w:ascii="GenesisSans Text KR Bold" w:eastAsia="GenesisSans Text KR Bold" w:hAnsi="GenesisSans Text KR Bold" w:cs="Arial"/>
        </w:rPr>
        <w:t xml:space="preserve"> 2018</w:t>
      </w:r>
      <w:r w:rsidR="009150B0" w:rsidRPr="001B4EEC">
        <w:rPr>
          <w:rFonts w:ascii="GenesisSans Text KR Bold" w:eastAsia="GenesisSans Text KR Bold" w:hAnsi="GenesisSans Text KR Bold" w:cs="Arial"/>
        </w:rPr>
        <w:t xml:space="preserve"> –</w:t>
      </w:r>
      <w:r w:rsidR="006E35A1">
        <w:rPr>
          <w:rFonts w:ascii="GenesisSans Text KR" w:eastAsia="GenesisSans Text KR" w:hAnsi="GenesisSans Text KR"/>
          <w:color w:val="353A45"/>
          <w:shd w:val="clear" w:color="auto" w:fill="FFFFFF"/>
        </w:rPr>
        <w:t xml:space="preserve"> </w:t>
      </w:r>
      <w:r w:rsidR="004E7090">
        <w:rPr>
          <w:rFonts w:ascii="GenesisSans Text KR" w:eastAsia="GenesisSans Text KR" w:hAnsi="GenesisSans Text KR"/>
          <w:color w:val="353A45"/>
          <w:shd w:val="clear" w:color="auto" w:fill="FFFFFF"/>
        </w:rPr>
        <w:t xml:space="preserve">Today, </w:t>
      </w:r>
      <w:r w:rsidR="000C3045">
        <w:rPr>
          <w:rFonts w:ascii="GenesisSans Text KR" w:eastAsia="GenesisSans Text KR" w:hAnsi="GenesisSans Text KR"/>
          <w:color w:val="353A45"/>
          <w:shd w:val="clear" w:color="auto" w:fill="FFFFFF"/>
        </w:rPr>
        <w:t xml:space="preserve">the </w:t>
      </w:r>
      <w:r w:rsidR="00F91770">
        <w:rPr>
          <w:rFonts w:ascii="GenesisSans Text KR" w:eastAsia="GenesisSans Text KR" w:hAnsi="GenesisSans Text KR"/>
          <w:color w:val="353A45"/>
          <w:shd w:val="clear" w:color="auto" w:fill="FFFFFF"/>
        </w:rPr>
        <w:t>2018</w:t>
      </w:r>
      <w:r w:rsidR="000C3045">
        <w:rPr>
          <w:rFonts w:ascii="GenesisSans Text KR" w:eastAsia="GenesisSans Text KR" w:hAnsi="GenesisSans Text KR"/>
          <w:color w:val="353A45"/>
          <w:shd w:val="clear" w:color="auto" w:fill="FFFFFF"/>
        </w:rPr>
        <w:t xml:space="preserve"> Genesis </w:t>
      </w:r>
      <w:r w:rsidR="00F91770">
        <w:rPr>
          <w:rFonts w:ascii="GenesisSans Text KR" w:eastAsia="GenesisSans Text KR" w:hAnsi="GenesisSans Text KR"/>
          <w:color w:val="353A45"/>
          <w:shd w:val="clear" w:color="auto" w:fill="FFFFFF"/>
        </w:rPr>
        <w:t xml:space="preserve">G80 was named the highest-ranked “Near-Luxury Car” </w:t>
      </w:r>
      <w:r w:rsidR="00B319A7">
        <w:rPr>
          <w:rFonts w:ascii="GenesisSans Text KR" w:eastAsia="GenesisSans Text KR" w:hAnsi="GenesisSans Text KR"/>
          <w:color w:val="353A45"/>
          <w:shd w:val="clear" w:color="auto" w:fill="FFFFFF"/>
        </w:rPr>
        <w:t xml:space="preserve">in the </w:t>
      </w:r>
      <w:r w:rsidR="00AF67D4">
        <w:rPr>
          <w:rFonts w:ascii="GenesisSans Text KR" w:eastAsia="GenesisSans Text KR" w:hAnsi="GenesisSans Text KR"/>
          <w:color w:val="353A45"/>
          <w:shd w:val="clear" w:color="auto" w:fill="FFFFFF"/>
        </w:rPr>
        <w:t>Strategic Vision</w:t>
      </w:r>
      <w:r w:rsidR="0096130D">
        <w:rPr>
          <w:rFonts w:ascii="GenesisSans Text KR" w:eastAsia="GenesisSans Text KR" w:hAnsi="GenesisSans Text KR"/>
          <w:color w:val="353A45"/>
          <w:shd w:val="clear" w:color="auto" w:fill="FFFFFF"/>
        </w:rPr>
        <w:t xml:space="preserve"> Total Quality Awards.</w:t>
      </w:r>
      <w:r w:rsidR="00575161">
        <w:rPr>
          <w:rFonts w:ascii="GenesisSans Text KR" w:eastAsia="GenesisSans Text KR" w:hAnsi="GenesisSans Text KR"/>
          <w:color w:val="353A45"/>
          <w:shd w:val="clear" w:color="auto" w:fill="FFFFFF"/>
        </w:rPr>
        <w:t xml:space="preserve"> This is the second win for Genesis in </w:t>
      </w:r>
      <w:r w:rsidR="00DF7B31">
        <w:rPr>
          <w:rFonts w:ascii="GenesisSans Text KR" w:eastAsia="GenesisSans Text KR" w:hAnsi="GenesisSans Text KR"/>
          <w:color w:val="353A45"/>
          <w:shd w:val="clear" w:color="auto" w:fill="FFFFFF"/>
        </w:rPr>
        <w:t xml:space="preserve">the last two years, </w:t>
      </w:r>
      <w:r w:rsidR="007353DA">
        <w:rPr>
          <w:rFonts w:ascii="GenesisSans Text KR" w:eastAsia="GenesisSans Text KR" w:hAnsi="GenesisSans Text KR"/>
          <w:color w:val="353A45"/>
          <w:shd w:val="clear" w:color="auto" w:fill="FFFFFF"/>
        </w:rPr>
        <w:t xml:space="preserve">including a win by </w:t>
      </w:r>
      <w:r w:rsidR="00061156">
        <w:rPr>
          <w:rFonts w:ascii="GenesisSans Text KR" w:eastAsia="GenesisSans Text KR" w:hAnsi="GenesisSans Text KR"/>
          <w:color w:val="353A45"/>
          <w:shd w:val="clear" w:color="auto" w:fill="FFFFFF"/>
        </w:rPr>
        <w:t>G90 in the “Luxury Car” category.</w:t>
      </w:r>
    </w:p>
    <w:p w:rsidR="00F11148" w:rsidRDefault="00F11148" w:rsidP="003B496B">
      <w:pPr>
        <w:pStyle w:val="NormalWeb"/>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t>“T</w:t>
      </w:r>
      <w:r w:rsidR="001003E9">
        <w:rPr>
          <w:rFonts w:ascii="GenesisSans Text KR" w:eastAsia="GenesisSans Text KR" w:hAnsi="GenesisSans Text KR"/>
          <w:color w:val="353A45"/>
          <w:shd w:val="clear" w:color="auto" w:fill="FFFFFF"/>
        </w:rPr>
        <w:t>his</w:t>
      </w:r>
      <w:r w:rsidR="00BE0959">
        <w:rPr>
          <w:rFonts w:ascii="GenesisSans Text KR" w:eastAsia="GenesisSans Text KR" w:hAnsi="GenesisSans Text KR"/>
          <w:color w:val="353A45"/>
          <w:shd w:val="clear" w:color="auto" w:fill="FFFFFF"/>
        </w:rPr>
        <w:t xml:space="preserve"> accolade from </w:t>
      </w:r>
      <w:r w:rsidR="005B54D8">
        <w:rPr>
          <w:rFonts w:ascii="GenesisSans Text KR" w:eastAsia="GenesisSans Text KR" w:hAnsi="GenesisSans Text KR"/>
          <w:color w:val="353A45"/>
          <w:shd w:val="clear" w:color="auto" w:fill="FFFFFF"/>
        </w:rPr>
        <w:t xml:space="preserve">leading industry analysts such as </w:t>
      </w:r>
      <w:r w:rsidR="00BE0959">
        <w:rPr>
          <w:rFonts w:ascii="GenesisSans Text KR" w:eastAsia="GenesisSans Text KR" w:hAnsi="GenesisSans Text KR"/>
          <w:color w:val="353A45"/>
          <w:shd w:val="clear" w:color="auto" w:fill="FFFFFF"/>
        </w:rPr>
        <w:t xml:space="preserve">Strategic Vision affirms the </w:t>
      </w:r>
      <w:r w:rsidR="00D164D4">
        <w:rPr>
          <w:rFonts w:ascii="GenesisSans Text KR" w:eastAsia="GenesisSans Text KR" w:hAnsi="GenesisSans Text KR"/>
          <w:color w:val="353A45"/>
          <w:shd w:val="clear" w:color="auto" w:fill="FFFFFF"/>
        </w:rPr>
        <w:t xml:space="preserve">positive </w:t>
      </w:r>
      <w:r w:rsidR="00BE0959">
        <w:rPr>
          <w:rFonts w:ascii="GenesisSans Text KR" w:eastAsia="GenesisSans Text KR" w:hAnsi="GenesisSans Text KR"/>
          <w:color w:val="353A45"/>
          <w:shd w:val="clear" w:color="auto" w:fill="FFFFFF"/>
        </w:rPr>
        <w:t>sentiment</w:t>
      </w:r>
      <w:r w:rsidR="005B54D8">
        <w:rPr>
          <w:rFonts w:ascii="GenesisSans Text KR" w:eastAsia="GenesisSans Text KR" w:hAnsi="GenesisSans Text KR"/>
          <w:color w:val="353A45"/>
          <w:shd w:val="clear" w:color="auto" w:fill="FFFFFF"/>
        </w:rPr>
        <w:t xml:space="preserve">s of </w:t>
      </w:r>
      <w:r w:rsidR="00D45B4E">
        <w:rPr>
          <w:rFonts w:ascii="GenesisSans Text KR" w:eastAsia="GenesisSans Text KR" w:hAnsi="GenesisSans Text KR"/>
          <w:color w:val="353A45"/>
          <w:shd w:val="clear" w:color="auto" w:fill="FFFFFF"/>
        </w:rPr>
        <w:t>our customers,</w:t>
      </w:r>
      <w:r>
        <w:rPr>
          <w:rFonts w:ascii="GenesisSans Text KR" w:eastAsia="GenesisSans Text KR" w:hAnsi="GenesisSans Text KR"/>
          <w:color w:val="353A45"/>
          <w:shd w:val="clear" w:color="auto" w:fill="FFFFFF"/>
        </w:rPr>
        <w:t xml:space="preserve">” said Erwin Raphael, Executive Director, </w:t>
      </w:r>
      <w:proofErr w:type="gramStart"/>
      <w:r>
        <w:rPr>
          <w:rFonts w:ascii="GenesisSans Text KR" w:eastAsia="GenesisSans Text KR" w:hAnsi="GenesisSans Text KR"/>
          <w:color w:val="353A45"/>
          <w:shd w:val="clear" w:color="auto" w:fill="FFFFFF"/>
        </w:rPr>
        <w:t>Genesis</w:t>
      </w:r>
      <w:proofErr w:type="gramEnd"/>
      <w:r>
        <w:rPr>
          <w:rFonts w:ascii="GenesisSans Text KR" w:eastAsia="GenesisSans Text KR" w:hAnsi="GenesisSans Text KR"/>
          <w:color w:val="353A45"/>
          <w:shd w:val="clear" w:color="auto" w:fill="FFFFFF"/>
        </w:rPr>
        <w:t xml:space="preserve"> Motor America.</w:t>
      </w:r>
      <w:r w:rsidR="00D659AB">
        <w:rPr>
          <w:rFonts w:ascii="GenesisSans Text KR" w:eastAsia="GenesisSans Text KR" w:hAnsi="GenesisSans Text KR"/>
          <w:color w:val="353A45"/>
          <w:shd w:val="clear" w:color="auto" w:fill="FFFFFF"/>
        </w:rPr>
        <w:t xml:space="preserve"> “</w:t>
      </w:r>
      <w:r w:rsidR="005870C2">
        <w:rPr>
          <w:rFonts w:ascii="GenesisSans Text KR" w:eastAsia="GenesisSans Text KR" w:hAnsi="GenesisSans Text KR"/>
          <w:color w:val="353A45"/>
          <w:shd w:val="clear" w:color="auto" w:fill="FFFFFF"/>
        </w:rPr>
        <w:t xml:space="preserve">We are humbled </w:t>
      </w:r>
      <w:r w:rsidR="008E3CDF">
        <w:rPr>
          <w:rFonts w:ascii="GenesisSans Text KR" w:eastAsia="GenesisSans Text KR" w:hAnsi="GenesisSans Text KR"/>
          <w:color w:val="353A45"/>
          <w:shd w:val="clear" w:color="auto" w:fill="FFFFFF"/>
        </w:rPr>
        <w:t xml:space="preserve">to receive this award </w:t>
      </w:r>
      <w:proofErr w:type="gramStart"/>
      <w:r w:rsidR="005A2D71">
        <w:rPr>
          <w:rFonts w:ascii="GenesisSans Text KR" w:eastAsia="GenesisSans Text KR" w:hAnsi="GenesisSans Text KR"/>
          <w:color w:val="353A45"/>
          <w:shd w:val="clear" w:color="auto" w:fill="FFFFFF"/>
        </w:rPr>
        <w:t>on</w:t>
      </w:r>
      <w:proofErr w:type="gramEnd"/>
      <w:r w:rsidR="005A2D71">
        <w:rPr>
          <w:rFonts w:ascii="GenesisSans Text KR" w:eastAsia="GenesisSans Text KR" w:hAnsi="GenesisSans Text KR"/>
          <w:color w:val="353A45"/>
          <w:shd w:val="clear" w:color="auto" w:fill="FFFFFF"/>
        </w:rPr>
        <w:t xml:space="preserve"> behalf of G80.”</w:t>
      </w:r>
    </w:p>
    <w:p w:rsidR="005A56B1" w:rsidRDefault="006C0969" w:rsidP="004A73B6">
      <w:pPr>
        <w:pStyle w:val="NormalWeb"/>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t>G80</w:t>
      </w:r>
      <w:r w:rsidR="006E3F3C">
        <w:rPr>
          <w:rFonts w:ascii="GenesisSans Text KR" w:eastAsia="GenesisSans Text KR" w:hAnsi="GenesisSans Text KR"/>
          <w:color w:val="353A45"/>
          <w:shd w:val="clear" w:color="auto" w:fill="FFFFFF"/>
        </w:rPr>
        <w:t xml:space="preserve"> </w:t>
      </w:r>
      <w:r w:rsidR="0093406C">
        <w:rPr>
          <w:rFonts w:ascii="GenesisSans Text KR" w:eastAsia="GenesisSans Text KR" w:hAnsi="GenesisSans Text KR"/>
          <w:color w:val="353A45"/>
          <w:shd w:val="clear" w:color="auto" w:fill="FFFFFF"/>
        </w:rPr>
        <w:t>was designed to</w:t>
      </w:r>
      <w:r w:rsidR="002804DB">
        <w:rPr>
          <w:rFonts w:ascii="GenesisSans Text KR" w:eastAsia="GenesisSans Text KR" w:hAnsi="GenesisSans Text KR"/>
          <w:color w:val="353A45"/>
          <w:shd w:val="clear" w:color="auto" w:fill="FFFFFF"/>
        </w:rPr>
        <w:t xml:space="preserve"> surprise and delight its owners, as well as respect their time.</w:t>
      </w:r>
      <w:r w:rsidR="0093406C">
        <w:rPr>
          <w:rFonts w:ascii="GenesisSans Text KR" w:eastAsia="GenesisSans Text KR" w:hAnsi="GenesisSans Text KR"/>
          <w:color w:val="353A45"/>
          <w:shd w:val="clear" w:color="auto" w:fill="FFFFFF"/>
        </w:rPr>
        <w:t xml:space="preserve"> </w:t>
      </w:r>
      <w:r w:rsidR="001057D7">
        <w:rPr>
          <w:rFonts w:ascii="GenesisSans Text KR" w:eastAsia="GenesisSans Text KR" w:hAnsi="GenesisSans Text KR"/>
          <w:color w:val="353A45"/>
          <w:shd w:val="clear" w:color="auto" w:fill="FFFFFF"/>
        </w:rPr>
        <w:t>The powertrain lineup comprises</w:t>
      </w:r>
      <w:r w:rsidR="00546986" w:rsidRPr="00546986">
        <w:rPr>
          <w:rFonts w:ascii="GenesisSans Text KR" w:eastAsia="GenesisSans Text KR" w:hAnsi="GenesisSans Text KR"/>
          <w:color w:val="353A45"/>
          <w:shd w:val="clear" w:color="auto" w:fill="FFFFFF"/>
        </w:rPr>
        <w:t xml:space="preserve"> </w:t>
      </w:r>
      <w:r w:rsidR="001057D7">
        <w:rPr>
          <w:rFonts w:ascii="GenesisSans Text KR" w:eastAsia="GenesisSans Text KR" w:hAnsi="GenesisSans Text KR"/>
          <w:color w:val="353A45"/>
          <w:shd w:val="clear" w:color="auto" w:fill="FFFFFF"/>
        </w:rPr>
        <w:t xml:space="preserve">three </w:t>
      </w:r>
      <w:r w:rsidR="00546986" w:rsidRPr="00546986">
        <w:rPr>
          <w:rFonts w:ascii="GenesisSans Text KR" w:eastAsia="GenesisSans Text KR" w:hAnsi="GenesisSans Text KR"/>
          <w:color w:val="353A45"/>
          <w:shd w:val="clear" w:color="auto" w:fill="FFFFFF"/>
        </w:rPr>
        <w:t xml:space="preserve">refined options: </w:t>
      </w:r>
      <w:r w:rsidR="00546986">
        <w:rPr>
          <w:rFonts w:ascii="GenesisSans Text KR" w:eastAsia="GenesisSans Text KR" w:hAnsi="GenesisSans Text KR"/>
          <w:color w:val="353A45"/>
          <w:shd w:val="clear" w:color="auto" w:fill="FFFFFF"/>
        </w:rPr>
        <w:t xml:space="preserve">a </w:t>
      </w:r>
      <w:r w:rsidR="00546986" w:rsidRPr="00546986">
        <w:rPr>
          <w:rFonts w:ascii="GenesisSans Text KR" w:eastAsia="GenesisSans Text KR" w:hAnsi="GenesisSans Text KR"/>
          <w:color w:val="353A45"/>
          <w:shd w:val="clear" w:color="auto" w:fill="FFFFFF"/>
        </w:rPr>
        <w:t>5.0-liter V</w:t>
      </w:r>
      <w:r w:rsidR="00E83B12">
        <w:rPr>
          <w:rFonts w:ascii="GenesisSans Text KR" w:eastAsia="GenesisSans Text KR" w:hAnsi="GenesisSans Text KR"/>
          <w:color w:val="353A45"/>
          <w:shd w:val="clear" w:color="auto" w:fill="FFFFFF"/>
        </w:rPr>
        <w:t>-</w:t>
      </w:r>
      <w:r w:rsidR="00546986" w:rsidRPr="00546986">
        <w:rPr>
          <w:rFonts w:ascii="GenesisSans Text KR" w:eastAsia="GenesisSans Text KR" w:hAnsi="GenesisSans Text KR"/>
          <w:color w:val="353A45"/>
          <w:shd w:val="clear" w:color="auto" w:fill="FFFFFF"/>
        </w:rPr>
        <w:t xml:space="preserve">8, </w:t>
      </w:r>
      <w:r w:rsidR="00546986">
        <w:rPr>
          <w:rFonts w:ascii="GenesisSans Text KR" w:eastAsia="GenesisSans Text KR" w:hAnsi="GenesisSans Text KR"/>
          <w:color w:val="353A45"/>
          <w:shd w:val="clear" w:color="auto" w:fill="FFFFFF"/>
        </w:rPr>
        <w:t xml:space="preserve">a </w:t>
      </w:r>
      <w:r w:rsidR="00546986" w:rsidRPr="00546986">
        <w:rPr>
          <w:rFonts w:ascii="GenesisSans Text KR" w:eastAsia="GenesisSans Text KR" w:hAnsi="GenesisSans Text KR"/>
          <w:color w:val="353A45"/>
          <w:shd w:val="clear" w:color="auto" w:fill="FFFFFF"/>
        </w:rPr>
        <w:t>3.8-liter V</w:t>
      </w:r>
      <w:r w:rsidR="00E83B12">
        <w:rPr>
          <w:rFonts w:ascii="GenesisSans Text KR" w:eastAsia="GenesisSans Text KR" w:hAnsi="GenesisSans Text KR"/>
          <w:color w:val="353A45"/>
          <w:shd w:val="clear" w:color="auto" w:fill="FFFFFF"/>
        </w:rPr>
        <w:t>-</w:t>
      </w:r>
      <w:r w:rsidR="00546986" w:rsidRPr="00546986">
        <w:rPr>
          <w:rFonts w:ascii="GenesisSans Text KR" w:eastAsia="GenesisSans Text KR" w:hAnsi="GenesisSans Text KR"/>
          <w:color w:val="353A45"/>
          <w:shd w:val="clear" w:color="auto" w:fill="FFFFFF"/>
        </w:rPr>
        <w:t xml:space="preserve">6 and </w:t>
      </w:r>
      <w:r w:rsidR="00546986">
        <w:rPr>
          <w:rFonts w:ascii="GenesisSans Text KR" w:eastAsia="GenesisSans Text KR" w:hAnsi="GenesisSans Text KR"/>
          <w:color w:val="353A45"/>
          <w:shd w:val="clear" w:color="auto" w:fill="FFFFFF"/>
        </w:rPr>
        <w:t xml:space="preserve">a </w:t>
      </w:r>
      <w:r w:rsidR="00546986" w:rsidRPr="00546986">
        <w:rPr>
          <w:rFonts w:ascii="GenesisSans Text KR" w:eastAsia="GenesisSans Text KR" w:hAnsi="GenesisSans Text KR"/>
          <w:color w:val="353A45"/>
          <w:shd w:val="clear" w:color="auto" w:fill="FFFFFF"/>
        </w:rPr>
        <w:t>3.3-liter twin-turbocharged V</w:t>
      </w:r>
      <w:r w:rsidR="00E83B12">
        <w:rPr>
          <w:rFonts w:ascii="GenesisSans Text KR" w:eastAsia="GenesisSans Text KR" w:hAnsi="GenesisSans Text KR"/>
          <w:color w:val="353A45"/>
          <w:shd w:val="clear" w:color="auto" w:fill="FFFFFF"/>
        </w:rPr>
        <w:t>-</w:t>
      </w:r>
      <w:r w:rsidR="00546986" w:rsidRPr="00546986">
        <w:rPr>
          <w:rFonts w:ascii="GenesisSans Text KR" w:eastAsia="GenesisSans Text KR" w:hAnsi="GenesisSans Text KR"/>
          <w:color w:val="353A45"/>
          <w:shd w:val="clear" w:color="auto" w:fill="FFFFFF"/>
        </w:rPr>
        <w:t>6</w:t>
      </w:r>
      <w:r w:rsidR="00E83B12">
        <w:rPr>
          <w:rFonts w:ascii="GenesisSans Text KR" w:eastAsia="GenesisSans Text KR" w:hAnsi="GenesisSans Text KR"/>
          <w:color w:val="353A45"/>
          <w:shd w:val="clear" w:color="auto" w:fill="FFFFFF"/>
        </w:rPr>
        <w:t>.</w:t>
      </w:r>
      <w:r w:rsidR="00C84AAA">
        <w:rPr>
          <w:rFonts w:ascii="GenesisSans Text KR" w:eastAsia="GenesisSans Text KR" w:hAnsi="GenesisSans Text KR"/>
          <w:color w:val="353A45"/>
          <w:shd w:val="clear" w:color="auto" w:fill="FFFFFF"/>
        </w:rPr>
        <w:t xml:space="preserve"> </w:t>
      </w:r>
      <w:r w:rsidR="00C84AAA" w:rsidRPr="00C84AAA">
        <w:rPr>
          <w:rFonts w:ascii="GenesisSans Text KR" w:eastAsia="GenesisSans Text KR" w:hAnsi="GenesisSans Text KR"/>
          <w:color w:val="353A45"/>
          <w:shd w:val="clear" w:color="auto" w:fill="FFFFFF"/>
        </w:rPr>
        <w:t>G80 3.8 provides core volume luxury with unsurpassed standard features, while G80 3.3T is the ideal combination of sport style and turbocharged performance. G80 5.0 is the ultimate expression of luxu</w:t>
      </w:r>
      <w:r w:rsidR="007D6506">
        <w:rPr>
          <w:rFonts w:ascii="GenesisSans Text KR" w:eastAsia="GenesisSans Text KR" w:hAnsi="GenesisSans Text KR"/>
          <w:color w:val="353A45"/>
          <w:shd w:val="clear" w:color="auto" w:fill="FFFFFF"/>
        </w:rPr>
        <w:t>ry, convenience and performance</w:t>
      </w:r>
      <w:r w:rsidR="00C75F59">
        <w:rPr>
          <w:rFonts w:ascii="GenesisSans Text KR" w:eastAsia="GenesisSans Text KR" w:hAnsi="GenesisSans Text KR"/>
          <w:color w:val="353A45"/>
          <w:shd w:val="clear" w:color="auto" w:fill="FFFFFF"/>
        </w:rPr>
        <w:t>.</w:t>
      </w:r>
      <w:r w:rsidR="000D222E">
        <w:rPr>
          <w:rFonts w:ascii="GenesisSans Text KR" w:eastAsia="GenesisSans Text KR" w:hAnsi="GenesisSans Text KR"/>
          <w:color w:val="353A45"/>
          <w:shd w:val="clear" w:color="auto" w:fill="FFFFFF"/>
        </w:rPr>
        <w:t xml:space="preserve"> Each </w:t>
      </w:r>
      <w:r w:rsidR="001F2645">
        <w:rPr>
          <w:rFonts w:ascii="GenesisSans Text KR" w:eastAsia="GenesisSans Text KR" w:hAnsi="GenesisSans Text KR"/>
          <w:color w:val="353A45"/>
          <w:shd w:val="clear" w:color="auto" w:fill="FFFFFF"/>
        </w:rPr>
        <w:t xml:space="preserve">engine </w:t>
      </w:r>
      <w:r w:rsidR="00330A55">
        <w:rPr>
          <w:rFonts w:ascii="GenesisSans Text KR" w:eastAsia="GenesisSans Text KR" w:hAnsi="GenesisSans Text KR"/>
          <w:color w:val="353A45"/>
          <w:shd w:val="clear" w:color="auto" w:fill="FFFFFF"/>
        </w:rPr>
        <w:t xml:space="preserve">can be ordered </w:t>
      </w:r>
      <w:r w:rsidR="0034082C">
        <w:rPr>
          <w:rFonts w:ascii="GenesisSans Text KR" w:eastAsia="GenesisSans Text KR" w:hAnsi="GenesisSans Text KR"/>
          <w:color w:val="353A45"/>
          <w:shd w:val="clear" w:color="auto" w:fill="FFFFFF"/>
        </w:rPr>
        <w:t>with either rear- or all-wheel drive.</w:t>
      </w:r>
      <w:r w:rsidR="00A479A7">
        <w:rPr>
          <w:rFonts w:ascii="GenesisSans Text KR" w:eastAsia="GenesisSans Text KR" w:hAnsi="GenesisSans Text KR"/>
          <w:color w:val="353A45"/>
          <w:shd w:val="clear" w:color="auto" w:fill="FFFFFF"/>
        </w:rPr>
        <w:t xml:space="preserve"> </w:t>
      </w:r>
      <w:r w:rsidR="006A21E5">
        <w:rPr>
          <w:rFonts w:ascii="GenesisSans Text KR" w:eastAsia="GenesisSans Text KR" w:hAnsi="GenesisSans Text KR"/>
          <w:color w:val="353A45"/>
          <w:shd w:val="clear" w:color="auto" w:fill="FFFFFF"/>
        </w:rPr>
        <w:t xml:space="preserve">Apple </w:t>
      </w:r>
      <w:proofErr w:type="spellStart"/>
      <w:r w:rsidR="006A21E5">
        <w:rPr>
          <w:rFonts w:ascii="GenesisSans Text KR" w:eastAsia="GenesisSans Text KR" w:hAnsi="GenesisSans Text KR"/>
          <w:color w:val="353A45"/>
          <w:shd w:val="clear" w:color="auto" w:fill="FFFFFF"/>
        </w:rPr>
        <w:t>CarPlay</w:t>
      </w:r>
      <w:proofErr w:type="spellEnd"/>
      <w:r w:rsidR="006A21E5">
        <w:rPr>
          <w:rFonts w:ascii="GenesisSans Text KR" w:eastAsia="GenesisSans Text KR" w:hAnsi="GenesisSans Text KR"/>
          <w:color w:val="353A45"/>
          <w:shd w:val="clear" w:color="auto" w:fill="FFFFFF"/>
        </w:rPr>
        <w:t xml:space="preserve"> and Android Auto are standard, as </w:t>
      </w:r>
      <w:r w:rsidR="004A73B6">
        <w:rPr>
          <w:rFonts w:ascii="GenesisSans Text KR" w:eastAsia="GenesisSans Text KR" w:hAnsi="GenesisSans Text KR"/>
          <w:color w:val="353A45"/>
          <w:shd w:val="clear" w:color="auto" w:fill="FFFFFF"/>
        </w:rPr>
        <w:t>are</w:t>
      </w:r>
      <w:r w:rsidR="006A21E5">
        <w:rPr>
          <w:rFonts w:ascii="GenesisSans Text KR" w:eastAsia="GenesisSans Text KR" w:hAnsi="GenesisSans Text KR"/>
          <w:color w:val="353A45"/>
          <w:shd w:val="clear" w:color="auto" w:fill="FFFFFF"/>
        </w:rPr>
        <w:t xml:space="preserve"> advanced dr</w:t>
      </w:r>
      <w:r w:rsidR="0026489E">
        <w:rPr>
          <w:rFonts w:ascii="GenesisSans Text KR" w:eastAsia="GenesisSans Text KR" w:hAnsi="GenesisSans Text KR"/>
          <w:color w:val="353A45"/>
          <w:shd w:val="clear" w:color="auto" w:fill="FFFFFF"/>
        </w:rPr>
        <w:t xml:space="preserve">iver safety features, including </w:t>
      </w:r>
      <w:r w:rsidR="005A56B1" w:rsidRPr="005A56B1">
        <w:rPr>
          <w:rFonts w:ascii="GenesisSans Text KR" w:eastAsia="GenesisSans Text KR" w:hAnsi="GenesisSans Text KR"/>
          <w:color w:val="353A45"/>
          <w:shd w:val="clear" w:color="auto" w:fill="FFFFFF"/>
        </w:rPr>
        <w:t>Automatic Emergency Braking (AEB) with Pedestrian Detection</w:t>
      </w:r>
      <w:r w:rsidR="004A73B6">
        <w:rPr>
          <w:rFonts w:ascii="GenesisSans Text KR" w:eastAsia="GenesisSans Text KR" w:hAnsi="GenesisSans Text KR"/>
          <w:color w:val="353A45"/>
          <w:shd w:val="clear" w:color="auto" w:fill="FFFFFF"/>
        </w:rPr>
        <w:t xml:space="preserve">; </w:t>
      </w:r>
      <w:r w:rsidR="005A56B1" w:rsidRPr="005A56B1">
        <w:rPr>
          <w:rFonts w:ascii="GenesisSans Text KR" w:eastAsia="GenesisSans Text KR" w:hAnsi="GenesisSans Text KR"/>
          <w:color w:val="353A45"/>
          <w:shd w:val="clear" w:color="auto" w:fill="FFFFFF"/>
        </w:rPr>
        <w:t>Smart Blind Spot Detection with Rear Cross-traffic Alert</w:t>
      </w:r>
      <w:r w:rsidR="004A73B6">
        <w:rPr>
          <w:rFonts w:ascii="GenesisSans Text KR" w:eastAsia="GenesisSans Text KR" w:hAnsi="GenesisSans Text KR"/>
          <w:color w:val="353A45"/>
          <w:shd w:val="clear" w:color="auto" w:fill="FFFFFF"/>
        </w:rPr>
        <w:t xml:space="preserve">; </w:t>
      </w:r>
      <w:r w:rsidR="005A56B1" w:rsidRPr="005A56B1">
        <w:rPr>
          <w:rFonts w:ascii="GenesisSans Text KR" w:eastAsia="GenesisSans Text KR" w:hAnsi="GenesisSans Text KR"/>
          <w:color w:val="353A45"/>
          <w:shd w:val="clear" w:color="auto" w:fill="FFFFFF"/>
        </w:rPr>
        <w:t>Lane Keep Assist</w:t>
      </w:r>
      <w:r w:rsidR="004A73B6">
        <w:rPr>
          <w:rFonts w:ascii="GenesisSans Text KR" w:eastAsia="GenesisSans Text KR" w:hAnsi="GenesisSans Text KR"/>
          <w:color w:val="353A45"/>
          <w:shd w:val="clear" w:color="auto" w:fill="FFFFFF"/>
        </w:rPr>
        <w:t xml:space="preserve">; </w:t>
      </w:r>
      <w:r w:rsidR="005A56B1" w:rsidRPr="005A56B1">
        <w:rPr>
          <w:rFonts w:ascii="GenesisSans Text KR" w:eastAsia="GenesisSans Text KR" w:hAnsi="GenesisSans Text KR"/>
          <w:color w:val="353A45"/>
          <w:shd w:val="clear" w:color="auto" w:fill="FFFFFF"/>
        </w:rPr>
        <w:t>Driver Attention Alert</w:t>
      </w:r>
      <w:r w:rsidR="00FB5F18">
        <w:rPr>
          <w:rFonts w:ascii="GenesisSans Text KR" w:eastAsia="GenesisSans Text KR" w:hAnsi="GenesisSans Text KR"/>
          <w:color w:val="353A45"/>
          <w:shd w:val="clear" w:color="auto" w:fill="FFFFFF"/>
        </w:rPr>
        <w:t xml:space="preserve">; and </w:t>
      </w:r>
      <w:r w:rsidR="005A56B1" w:rsidRPr="005A56B1">
        <w:rPr>
          <w:rFonts w:ascii="GenesisSans Text KR" w:eastAsia="GenesisSans Text KR" w:hAnsi="GenesisSans Text KR"/>
          <w:color w:val="353A45"/>
          <w:shd w:val="clear" w:color="auto" w:fill="FFFFFF"/>
        </w:rPr>
        <w:t>Dynamic Bending Light with High Beam Assist</w:t>
      </w:r>
      <w:r w:rsidR="00400543">
        <w:rPr>
          <w:rFonts w:ascii="GenesisSans Text KR" w:eastAsia="GenesisSans Text KR" w:hAnsi="GenesisSans Text KR"/>
          <w:color w:val="353A45"/>
          <w:shd w:val="clear" w:color="auto" w:fill="FFFFFF"/>
        </w:rPr>
        <w:t>.</w:t>
      </w:r>
    </w:p>
    <w:p w:rsidR="006A21E5" w:rsidRPr="005A56B1" w:rsidRDefault="006A21E5" w:rsidP="005F7B93">
      <w:pPr>
        <w:pStyle w:val="NormalWeb"/>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t xml:space="preserve">G80 and G80 Sport have </w:t>
      </w:r>
      <w:r w:rsidRPr="005A56B1">
        <w:rPr>
          <w:rFonts w:ascii="GenesisSans Text KR" w:eastAsia="GenesisSans Text KR" w:hAnsi="GenesisSans Text KR"/>
          <w:color w:val="353A45"/>
          <w:shd w:val="clear" w:color="auto" w:fill="FFFFFF"/>
        </w:rPr>
        <w:t>received top marks in a battery of tests in frontal crash, sid</w:t>
      </w:r>
      <w:r>
        <w:rPr>
          <w:rFonts w:ascii="GenesisSans Text KR" w:eastAsia="GenesisSans Text KR" w:hAnsi="GenesisSans Text KR"/>
          <w:color w:val="353A45"/>
          <w:shd w:val="clear" w:color="auto" w:fill="FFFFFF"/>
        </w:rPr>
        <w:t xml:space="preserve">e crash, and rollover scenarios from both the Insurance Institute for Highway Safety (IIHS) and the National Highway Transportation Safety Administration </w:t>
      </w:r>
      <w:r>
        <w:rPr>
          <w:rFonts w:ascii="GenesisSans Text KR" w:eastAsia="GenesisSans Text KR" w:hAnsi="GenesisSans Text KR"/>
          <w:color w:val="353A45"/>
          <w:shd w:val="clear" w:color="auto" w:fill="FFFFFF"/>
        </w:rPr>
        <w:lastRenderedPageBreak/>
        <w:t xml:space="preserve">(NHTSA). </w:t>
      </w:r>
      <w:r w:rsidRPr="005A56B1">
        <w:rPr>
          <w:rFonts w:ascii="GenesisSans Text KR" w:eastAsia="GenesisSans Text KR" w:hAnsi="GenesisSans Text KR"/>
          <w:color w:val="353A45"/>
          <w:shd w:val="clear" w:color="auto" w:fill="FFFFFF"/>
        </w:rPr>
        <w:t>G80 Sport excelled in the NHTSA evaluation, earning top marks in front driver-side and passenger-side protection, side barrier and pole impact, and rollover mitigation</w:t>
      </w:r>
      <w:r w:rsidR="00D6477A">
        <w:rPr>
          <w:rFonts w:ascii="GenesisSans Text KR" w:eastAsia="GenesisSans Text KR" w:hAnsi="GenesisSans Text KR"/>
          <w:color w:val="353A45"/>
          <w:shd w:val="clear" w:color="auto" w:fill="FFFFFF"/>
        </w:rPr>
        <w:t>.</w:t>
      </w:r>
    </w:p>
    <w:p w:rsidR="00C14288" w:rsidRDefault="00E43DB6" w:rsidP="00B4678F">
      <w:pPr>
        <w:pStyle w:val="NormalWeb"/>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t>Strategic Vision, t</w:t>
      </w:r>
      <w:r w:rsidR="00B66264">
        <w:rPr>
          <w:rFonts w:ascii="GenesisSans Text KR" w:eastAsia="GenesisSans Text KR" w:hAnsi="GenesisSans Text KR"/>
          <w:color w:val="353A45"/>
          <w:shd w:val="clear" w:color="auto" w:fill="FFFFFF"/>
        </w:rPr>
        <w:t>he industry analyst</w:t>
      </w:r>
      <w:r>
        <w:rPr>
          <w:rFonts w:ascii="GenesisSans Text KR" w:eastAsia="GenesisSans Text KR" w:hAnsi="GenesisSans Text KR"/>
          <w:color w:val="353A45"/>
          <w:shd w:val="clear" w:color="auto" w:fill="FFFFFF"/>
        </w:rPr>
        <w:t>,</w:t>
      </w:r>
      <w:r w:rsidR="00B66264">
        <w:rPr>
          <w:rFonts w:ascii="GenesisSans Text KR" w:eastAsia="GenesisSans Text KR" w:hAnsi="GenesisSans Text KR"/>
          <w:color w:val="353A45"/>
          <w:shd w:val="clear" w:color="auto" w:fill="FFFFFF"/>
        </w:rPr>
        <w:t xml:space="preserve"> surveyed over 44,000 new-vehicle buyers after 90 days of ownership in its proprietary New Vehicle Experience Study, to determine vehicle rankings. Results from the Study </w:t>
      </w:r>
      <w:r w:rsidR="00972453">
        <w:rPr>
          <w:rFonts w:ascii="GenesisSans Text KR" w:eastAsia="GenesisSans Text KR" w:hAnsi="GenesisSans Text KR"/>
          <w:color w:val="353A45"/>
          <w:shd w:val="clear" w:color="auto" w:fill="FFFFFF"/>
        </w:rPr>
        <w:t>incorporate</w:t>
      </w:r>
      <w:r w:rsidR="00B66264">
        <w:rPr>
          <w:rFonts w:ascii="GenesisSans Text KR" w:eastAsia="GenesisSans Text KR" w:hAnsi="GenesisSans Text KR"/>
          <w:color w:val="353A45"/>
          <w:shd w:val="clear" w:color="auto" w:fill="FFFFFF"/>
        </w:rPr>
        <w:t xml:space="preserve"> both </w:t>
      </w:r>
      <w:r w:rsidR="007C453A">
        <w:rPr>
          <w:rFonts w:ascii="GenesisSans Text KR" w:eastAsia="GenesisSans Text KR" w:hAnsi="GenesisSans Text KR"/>
          <w:color w:val="353A45"/>
          <w:shd w:val="clear" w:color="auto" w:fill="FFFFFF"/>
        </w:rPr>
        <w:t>subjective</w:t>
      </w:r>
      <w:r w:rsidR="00B66264">
        <w:rPr>
          <w:rFonts w:ascii="GenesisSans Text KR" w:eastAsia="GenesisSans Text KR" w:hAnsi="GenesisSans Text KR"/>
          <w:color w:val="353A45"/>
          <w:shd w:val="clear" w:color="auto" w:fill="FFFFFF"/>
        </w:rPr>
        <w:t xml:space="preserve"> and </w:t>
      </w:r>
      <w:r w:rsidR="007C453A">
        <w:rPr>
          <w:rFonts w:ascii="GenesisSans Text KR" w:eastAsia="GenesisSans Text KR" w:hAnsi="GenesisSans Text KR"/>
          <w:color w:val="353A45"/>
          <w:shd w:val="clear" w:color="auto" w:fill="FFFFFF"/>
        </w:rPr>
        <w:t xml:space="preserve">objective </w:t>
      </w:r>
      <w:r w:rsidR="00B66264">
        <w:rPr>
          <w:rFonts w:ascii="GenesisSans Text KR" w:eastAsia="GenesisSans Text KR" w:hAnsi="GenesisSans Text KR"/>
          <w:color w:val="353A45"/>
          <w:shd w:val="clear" w:color="auto" w:fill="FFFFFF"/>
        </w:rPr>
        <w:t>assessments of vehicle quality</w:t>
      </w:r>
      <w:r w:rsidR="00810497">
        <w:rPr>
          <w:rFonts w:ascii="GenesisSans Text KR" w:eastAsia="GenesisSans Text KR" w:hAnsi="GenesisSans Text KR"/>
          <w:color w:val="353A45"/>
          <w:shd w:val="clear" w:color="auto" w:fill="FFFFFF"/>
        </w:rPr>
        <w:t xml:space="preserve"> by respondents</w:t>
      </w:r>
      <w:r w:rsidR="00B66264">
        <w:rPr>
          <w:rFonts w:ascii="GenesisSans Text KR" w:eastAsia="GenesisSans Text KR" w:hAnsi="GenesisSans Text KR"/>
          <w:color w:val="353A45"/>
          <w:shd w:val="clear" w:color="auto" w:fill="FFFFFF"/>
        </w:rPr>
        <w:t>.</w:t>
      </w:r>
    </w:p>
    <w:p w:rsidR="00D678DE" w:rsidRPr="005957CC" w:rsidRDefault="00E856E6" w:rsidP="001C5E95">
      <w:pPr>
        <w:pStyle w:val="NormalWeb"/>
        <w:spacing w:after="0"/>
        <w:textAlignment w:val="baseline"/>
        <w:rPr>
          <w:rFonts w:ascii="GenesisSans Text KR" w:eastAsia="GenesisSans Text KR" w:hAnsi="GenesisSans Text KR"/>
          <w:color w:val="353A45"/>
          <w:shd w:val="clear" w:color="auto" w:fill="FFFFFF"/>
        </w:rPr>
      </w:pPr>
      <w:r w:rsidRPr="001B4EEC">
        <w:rPr>
          <w:rStyle w:val="Strong"/>
          <w:rFonts w:ascii="GenesisSans Text KR Bold" w:eastAsia="GenesisSans Text KR Bold" w:hAnsi="GenesisSans Text KR Bold" w:cs="Arial"/>
          <w:b w:val="0"/>
          <w:color w:val="353A45"/>
          <w:bdr w:val="none" w:sz="0" w:space="0" w:color="auto" w:frame="1"/>
        </w:rPr>
        <w:t>Genesis Motor America </w:t>
      </w:r>
    </w:p>
    <w:p w:rsidR="00806371" w:rsidRPr="001B4EEC" w:rsidRDefault="004A0B0B" w:rsidP="005B54D8">
      <w:pPr>
        <w:spacing w:after="240"/>
        <w:rPr>
          <w:rFonts w:ascii="GenesisSans Text KR" w:eastAsia="GenesisSans Text KR" w:hAnsi="GenesisSans Text KR"/>
          <w:color w:val="353A45"/>
        </w:rPr>
      </w:pPr>
      <w:r w:rsidRPr="004A0B0B">
        <w:rPr>
          <w:rFonts w:ascii="GenesisSans Text KR" w:eastAsia="GenesisSans Text KR" w:hAnsi="GenesisSans Text KR" w:cs="Times New Roman"/>
          <w:color w:val="353A45"/>
          <w:sz w:val="24"/>
          <w:szCs w:val="24"/>
        </w:rPr>
        <w:t xml:space="preserve">Genesis Motor America, LLC is headquartered in Fountain </w:t>
      </w:r>
      <w:proofErr w:type="gramStart"/>
      <w:r w:rsidRPr="004A0B0B">
        <w:rPr>
          <w:rFonts w:ascii="GenesisSans Text KR" w:eastAsia="GenesisSans Text KR" w:hAnsi="GenesisSans Text KR" w:cs="Times New Roman"/>
          <w:color w:val="353A45"/>
          <w:sz w:val="24"/>
          <w:szCs w:val="24"/>
        </w:rPr>
        <w:t>Valley,</w:t>
      </w:r>
      <w:proofErr w:type="gramEnd"/>
      <w:r w:rsidRPr="004A0B0B">
        <w:rPr>
          <w:rFonts w:ascii="GenesisSans Text KR" w:eastAsia="GenesisSans Text KR" w:hAnsi="GenesisSans Text KR" w:cs="Times New Roman"/>
          <w:color w:val="353A45"/>
          <w:sz w:val="24"/>
          <w:szCs w:val="24"/>
        </w:rPr>
        <w:t xml:space="preserve"> Calif. Genesis is a global luxury automotive brand that delivers the highest standards of performan</w:t>
      </w:r>
      <w:r w:rsidR="005B54D8">
        <w:rPr>
          <w:rFonts w:ascii="GenesisSans Text KR" w:eastAsia="GenesisSans Text KR" w:hAnsi="GenesisSans Text KR" w:cs="Times New Roman"/>
          <w:color w:val="353A45"/>
          <w:sz w:val="24"/>
          <w:szCs w:val="24"/>
        </w:rPr>
        <w:t xml:space="preserve">ce, design and innovation. </w:t>
      </w:r>
      <w:r w:rsidRPr="004A0B0B">
        <w:rPr>
          <w:rFonts w:ascii="GenesisSans Text KR" w:eastAsia="GenesisSans Text KR" w:hAnsi="GenesisSans Text KR" w:cs="Times New Roman"/>
          <w:color w:val="353A45"/>
          <w:sz w:val="24"/>
          <w:szCs w:val="24"/>
        </w:rPr>
        <w:t>All Genesis vehicles sold in the U.S. are covered by an industry-leading warranty with enhanced roadside assistance and concierge services. In just the first half of 2018, Genesis has won highest-ranked brand in the automotive industry awards for quality and owner satisfac</w:t>
      </w:r>
      <w:r w:rsidR="005B54D8">
        <w:rPr>
          <w:rFonts w:ascii="GenesisSans Text KR" w:eastAsia="GenesisSans Text KR" w:hAnsi="GenesisSans Text KR" w:cs="Times New Roman"/>
          <w:color w:val="353A45"/>
          <w:sz w:val="24"/>
          <w:szCs w:val="24"/>
        </w:rPr>
        <w:t>tion from industry experts such as JD Power,</w:t>
      </w:r>
      <w:r w:rsidRPr="004A0B0B">
        <w:rPr>
          <w:rFonts w:ascii="GenesisSans Text KR" w:eastAsia="GenesisSans Text KR" w:hAnsi="GenesisSans Text KR" w:cs="Times New Roman"/>
          <w:color w:val="353A45"/>
          <w:sz w:val="24"/>
          <w:szCs w:val="24"/>
        </w:rPr>
        <w:t xml:space="preserve"> </w:t>
      </w:r>
      <w:proofErr w:type="spellStart"/>
      <w:r w:rsidRPr="004A0B0B">
        <w:rPr>
          <w:rFonts w:ascii="GenesisSans Text KR" w:eastAsia="GenesisSans Text KR" w:hAnsi="GenesisSans Text KR" w:cs="Times New Roman"/>
          <w:color w:val="353A45"/>
          <w:sz w:val="24"/>
          <w:szCs w:val="24"/>
        </w:rPr>
        <w:t>AutoPacific</w:t>
      </w:r>
      <w:proofErr w:type="spellEnd"/>
      <w:r w:rsidR="005B54D8">
        <w:rPr>
          <w:rFonts w:ascii="GenesisSans Text KR" w:eastAsia="GenesisSans Text KR" w:hAnsi="GenesisSans Text KR" w:cs="Times New Roman"/>
          <w:color w:val="353A45"/>
          <w:sz w:val="24"/>
          <w:szCs w:val="24"/>
        </w:rPr>
        <w:t>, and Strategic Vision</w:t>
      </w:r>
      <w:r w:rsidRPr="004A0B0B">
        <w:rPr>
          <w:rFonts w:ascii="GenesisSans Text KR" w:eastAsia="GenesisSans Text KR" w:hAnsi="GenesisSans Text KR" w:cs="Times New Roman"/>
          <w:color w:val="353A45"/>
          <w:sz w:val="24"/>
          <w:szCs w:val="24"/>
        </w:rPr>
        <w:t>.</w:t>
      </w:r>
      <w:bookmarkStart w:id="0" w:name="_GoBack"/>
      <w:bookmarkEnd w:id="0"/>
    </w:p>
    <w:p w:rsidR="00E856E6" w:rsidRDefault="00E856E6" w:rsidP="005B54D8">
      <w:pPr>
        <w:pStyle w:val="NormalWeb"/>
        <w:shd w:val="clear" w:color="auto" w:fill="FFFFFF"/>
        <w:spacing w:after="240"/>
        <w:textAlignment w:val="baseline"/>
        <w:rPr>
          <w:rStyle w:val="Hyperlink"/>
          <w:rFonts w:ascii="GenesisSans Text KR" w:eastAsia="GenesisSans Text KR" w:hAnsi="GenesisSans Text KR"/>
          <w:b/>
          <w:bCs/>
          <w:color w:val="804033"/>
        </w:rPr>
      </w:pPr>
      <w:r w:rsidRPr="001B4EEC">
        <w:rPr>
          <w:rFonts w:ascii="GenesisSans Text KR" w:eastAsia="GenesisSans Text KR" w:hAnsi="GenesisSans Text KR"/>
          <w:color w:val="353A45"/>
        </w:rPr>
        <w:t>For more information on Ge</w:t>
      </w:r>
      <w:r w:rsidR="005B54D8">
        <w:rPr>
          <w:rFonts w:ascii="GenesisSans Text KR" w:eastAsia="GenesisSans Text KR" w:hAnsi="GenesisSans Text KR"/>
          <w:color w:val="353A45"/>
        </w:rPr>
        <w:t>nesis</w:t>
      </w:r>
      <w:r w:rsidRPr="001B4EEC">
        <w:rPr>
          <w:rFonts w:ascii="GenesisSans Text KR" w:eastAsia="GenesisSans Text KR" w:hAnsi="GenesisSans Text KR"/>
          <w:color w:val="353A45"/>
        </w:rPr>
        <w:t>, please visit </w:t>
      </w:r>
      <w:hyperlink r:id="rId12" w:history="1">
        <w:r w:rsidRPr="001B4EEC">
          <w:rPr>
            <w:rStyle w:val="Hyperlink"/>
            <w:rFonts w:ascii="GenesisSans Text KR" w:eastAsia="GenesisSans Text KR" w:hAnsi="GenesisSans Text KR"/>
            <w:b/>
            <w:bCs/>
            <w:color w:val="804033"/>
          </w:rPr>
          <w:t>www.genesis.com</w:t>
        </w:r>
      </w:hyperlink>
    </w:p>
    <w:p w:rsidR="0045343F" w:rsidRPr="001B4EEC" w:rsidRDefault="0045343F" w:rsidP="0045343F">
      <w:pPr>
        <w:pStyle w:val="NormalWeb"/>
        <w:shd w:val="clear" w:color="auto" w:fill="FFFFFF"/>
        <w:spacing w:after="240"/>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Please visit our media site for the latest news at </w:t>
      </w:r>
      <w:hyperlink r:id="rId13" w:history="1">
        <w:r w:rsidRPr="001B4EEC">
          <w:rPr>
            <w:rStyle w:val="Hyperlink"/>
            <w:rFonts w:ascii="GenesisSans Text KR" w:eastAsia="GenesisSans Text KR" w:hAnsi="GenesisSans Text KR"/>
            <w:b/>
            <w:bCs/>
            <w:color w:val="804033"/>
          </w:rPr>
          <w:t>www.genesisnewsusa.com</w:t>
        </w:r>
      </w:hyperlink>
    </w:p>
    <w:p w:rsidR="0045343F" w:rsidRPr="001B4EEC" w:rsidRDefault="0045343F" w:rsidP="0045343F">
      <w:pPr>
        <w:pStyle w:val="NormalWeb"/>
        <w:shd w:val="clear" w:color="auto" w:fill="FFFFFF"/>
        <w:spacing w:after="240"/>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Genesis Motor America on </w:t>
      </w:r>
      <w:hyperlink r:id="rId14" w:history="1">
        <w:r w:rsidRPr="001B4EEC">
          <w:rPr>
            <w:rStyle w:val="Hyperlink"/>
            <w:rFonts w:ascii="GenesisSans Text KR" w:eastAsia="GenesisSans Text KR" w:hAnsi="GenesisSans Text KR"/>
            <w:b/>
            <w:bCs/>
            <w:color w:val="804033"/>
          </w:rPr>
          <w:t>Twitter</w:t>
        </w:r>
      </w:hyperlink>
      <w:r w:rsidRPr="001B4EEC">
        <w:rPr>
          <w:rFonts w:ascii="GenesisSans Text KR" w:eastAsia="GenesisSans Text KR" w:hAnsi="GenesisSans Text KR"/>
          <w:color w:val="353A45"/>
        </w:rPr>
        <w:t> </w:t>
      </w:r>
      <w:r w:rsidRPr="001B4EEC">
        <w:rPr>
          <w:rFonts w:ascii="GenesisSans Text KR" w:eastAsia="GenesisSans Text KR" w:hAnsi="GenesisSans Text KR" w:cs="Arial"/>
          <w:color w:val="353A45"/>
        </w:rPr>
        <w:t>│</w:t>
      </w:r>
      <w:r w:rsidRPr="001B4EEC">
        <w:rPr>
          <w:rFonts w:ascii="GenesisSans Text KR" w:eastAsia="GenesisSans Text KR" w:hAnsi="GenesisSans Text KR"/>
          <w:color w:val="353A45"/>
        </w:rPr>
        <w:t> </w:t>
      </w:r>
      <w:hyperlink r:id="rId15" w:history="1">
        <w:r w:rsidRPr="001B4EEC">
          <w:rPr>
            <w:rStyle w:val="Hyperlink"/>
            <w:rFonts w:ascii="GenesisSans Text KR" w:eastAsia="GenesisSans Text KR" w:hAnsi="GenesisSans Text KR"/>
            <w:b/>
            <w:bCs/>
            <w:color w:val="804033"/>
          </w:rPr>
          <w:t>YouTube</w:t>
        </w:r>
      </w:hyperlink>
      <w:r w:rsidRPr="001B4EEC">
        <w:rPr>
          <w:rFonts w:ascii="GenesisSans Text KR" w:eastAsia="GenesisSans Text KR" w:hAnsi="GenesisSans Text KR"/>
          <w:color w:val="353A45"/>
        </w:rPr>
        <w:t> </w:t>
      </w:r>
      <w:r w:rsidRPr="001B4EEC">
        <w:rPr>
          <w:rFonts w:ascii="GenesisSans Text KR" w:eastAsia="GenesisSans Text KR" w:hAnsi="GenesisSans Text KR" w:cs="Arial"/>
          <w:color w:val="353A45"/>
        </w:rPr>
        <w:t>│</w:t>
      </w:r>
      <w:r w:rsidRPr="001B4EEC">
        <w:rPr>
          <w:rFonts w:ascii="GenesisSans Text KR" w:eastAsia="GenesisSans Text KR" w:hAnsi="GenesisSans Text KR"/>
          <w:color w:val="353A45"/>
        </w:rPr>
        <w:t> </w:t>
      </w:r>
      <w:hyperlink r:id="rId16" w:history="1">
        <w:r w:rsidRPr="001B4EEC">
          <w:rPr>
            <w:rStyle w:val="Hyperlink"/>
            <w:rFonts w:ascii="GenesisSans Text KR" w:eastAsia="GenesisSans Text KR" w:hAnsi="GenesisSans Text KR"/>
            <w:b/>
            <w:bCs/>
            <w:color w:val="804033"/>
          </w:rPr>
          <w:t>Facebook</w:t>
        </w:r>
      </w:hyperlink>
      <w:r w:rsidRPr="001B4EEC">
        <w:rPr>
          <w:rFonts w:ascii="GenesisSans Text KR" w:eastAsia="GenesisSans Text KR" w:hAnsi="GenesisSans Text KR"/>
          <w:color w:val="353A45"/>
        </w:rPr>
        <w:t> | </w:t>
      </w:r>
      <w:hyperlink r:id="rId17" w:history="1">
        <w:r w:rsidRPr="001B4EEC">
          <w:rPr>
            <w:rStyle w:val="Hyperlink"/>
            <w:rFonts w:ascii="GenesisSans Text KR" w:eastAsia="GenesisSans Text KR" w:hAnsi="GenesisSans Text KR"/>
            <w:b/>
            <w:bCs/>
            <w:color w:val="804033"/>
          </w:rPr>
          <w:t>Instagram</w:t>
        </w:r>
      </w:hyperlink>
    </w:p>
    <w:p w:rsidR="0045343F" w:rsidRDefault="0045343F" w:rsidP="005D2E03">
      <w:pPr>
        <w:pStyle w:val="NormalWeb"/>
        <w:shd w:val="clear" w:color="auto" w:fill="FFFFFF"/>
        <w:spacing w:after="240"/>
        <w:jc w:val="center"/>
        <w:textAlignment w:val="baseline"/>
        <w:rPr>
          <w:rFonts w:ascii="GenesisSans Text KR" w:eastAsia="GenesisSans Text KR" w:hAnsi="GenesisSans Text KR"/>
          <w:color w:val="353A45"/>
        </w:rPr>
      </w:pPr>
    </w:p>
    <w:p w:rsidR="00E856E6" w:rsidRDefault="00E856E6" w:rsidP="005D2E03">
      <w:pPr>
        <w:pStyle w:val="NormalWeb"/>
        <w:shd w:val="clear" w:color="auto" w:fill="FFFFFF"/>
        <w:spacing w:after="240"/>
        <w:jc w:val="center"/>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w:t>
      </w:r>
    </w:p>
    <w:p w:rsidR="00B872BE" w:rsidRDefault="00B872BE" w:rsidP="005D2E03">
      <w:pPr>
        <w:wordWrap/>
        <w:spacing w:after="0" w:line="240" w:lineRule="auto"/>
        <w:rPr>
          <w:rFonts w:ascii="GenesisSans Text KR" w:eastAsia="GenesisSans Text KR" w:hAnsi="GenesisSans Text KR"/>
          <w:kern w:val="0"/>
          <w:sz w:val="22"/>
        </w:rPr>
      </w:pPr>
    </w:p>
    <w:p w:rsidR="005D2E03" w:rsidRDefault="005D2E03" w:rsidP="005D2E03">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lastRenderedPageBreak/>
        <w:t>Contact:</w:t>
      </w:r>
    </w:p>
    <w:p w:rsidR="005D2E03" w:rsidRDefault="005D2E03" w:rsidP="005D2E03">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Kevin Smith</w:t>
      </w:r>
    </w:p>
    <w:p w:rsidR="005D2E03" w:rsidRDefault="005D2E03" w:rsidP="005D2E03">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Genesis Motor America</w:t>
      </w:r>
    </w:p>
    <w:p w:rsidR="005D2E03" w:rsidRPr="001B4EEC" w:rsidRDefault="005D2E03" w:rsidP="005D2E03">
      <w:pPr>
        <w:pStyle w:val="NormalWeb"/>
        <w:shd w:val="clear" w:color="auto" w:fill="FFFFFF"/>
        <w:spacing w:after="240"/>
        <w:jc w:val="left"/>
        <w:textAlignment w:val="baseline"/>
        <w:rPr>
          <w:rFonts w:ascii="GenesisSans Text KR" w:eastAsia="GenesisSans Text KR" w:hAnsi="GenesisSans Text KR"/>
          <w:color w:val="353A45"/>
        </w:rPr>
      </w:pPr>
      <w:proofErr w:type="gramStart"/>
      <w:r>
        <w:rPr>
          <w:rFonts w:ascii="GenesisSans Text KR" w:eastAsia="GenesisSans Text KR" w:hAnsi="GenesisSans Text KR" w:hint="eastAsia"/>
          <w:kern w:val="0"/>
          <w:sz w:val="22"/>
        </w:rPr>
        <w:t>kdsmith@gma.com</w:t>
      </w:r>
      <w:proofErr w:type="gramEnd"/>
      <w:r>
        <w:rPr>
          <w:rFonts w:ascii="GenesisSans Text KR" w:eastAsia="GenesisSans Text KR" w:hAnsi="GenesisSans Text KR" w:hint="eastAsia"/>
          <w:kern w:val="0"/>
          <w:sz w:val="22"/>
        </w:rPr>
        <w:br/>
        <w:t>(714)887-2433</w:t>
      </w:r>
    </w:p>
    <w:sectPr w:rsidR="005D2E03" w:rsidRPr="001B4EEC" w:rsidSect="00FB49C8">
      <w:headerReference w:type="default" r:id="rId18"/>
      <w:footerReference w:type="default" r:id="rId19"/>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3BF8" w:rsidRDefault="009C3BF8" w:rsidP="001C0057">
      <w:pPr>
        <w:spacing w:after="0" w:line="240" w:lineRule="auto"/>
      </w:pPr>
      <w:r>
        <w:separator/>
      </w:r>
    </w:p>
  </w:endnote>
  <w:endnote w:type="continuationSeparator" w:id="0">
    <w:p w:rsidR="009C3BF8" w:rsidRDefault="009C3BF8"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Arial Unicode MS"/>
    <w:charset w:val="81"/>
    <w:family w:val="swiss"/>
    <w:pitch w:val="variable"/>
    <w:sig w:usb0="00000000" w:usb1="29D72C10" w:usb2="00000010" w:usb3="00000000" w:csb0="00280005"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enesisSans Head KR">
    <w:altName w:val="Arial Unicode MS"/>
    <w:charset w:val="81"/>
    <w:family w:val="swiss"/>
    <w:pitch w:val="variable"/>
    <w:sig w:usb0="00000000" w:usb1="29D72C10" w:usb2="00000010" w:usb3="00000000" w:csb0="00280005" w:csb1="00000000"/>
  </w:font>
  <w:font w:name="GenesisSans Text KR Bold">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Footer"/>
    </w:pPr>
    <w:r>
      <w:rPr>
        <w:noProof/>
        <w:lang w:eastAsia="en-US"/>
      </w:rPr>
      <w:drawing>
        <wp:anchor distT="0" distB="0" distL="114300" distR="114300" simplePos="0" relativeHeight="251658752" behindDoc="0" locked="0" layoutInCell="1" allowOverlap="1" wp14:anchorId="08D461D1" wp14:editId="56B94A6B">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1D68CD41" wp14:editId="5896FD0B">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68CD41"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3BF8" w:rsidRDefault="009C3BF8" w:rsidP="001C0057">
      <w:pPr>
        <w:spacing w:after="0" w:line="240" w:lineRule="auto"/>
      </w:pPr>
      <w:r>
        <w:separator/>
      </w:r>
    </w:p>
  </w:footnote>
  <w:footnote w:type="continuationSeparator" w:id="0">
    <w:p w:rsidR="009C3BF8" w:rsidRDefault="009C3BF8"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68927810" wp14:editId="5614F03A">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7C50C8EB" wp14:editId="4238D622">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5B54D8" w:rsidRPr="005B54D8">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5B54D8" w:rsidRPr="005B54D8">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197BAC72" wp14:editId="38935FF1">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0">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7"/>
  </w:num>
  <w:num w:numId="4">
    <w:abstractNumId w:val="2"/>
  </w:num>
  <w:num w:numId="5">
    <w:abstractNumId w:val="14"/>
  </w:num>
  <w:num w:numId="6">
    <w:abstractNumId w:val="8"/>
  </w:num>
  <w:num w:numId="7">
    <w:abstractNumId w:val="1"/>
  </w:num>
  <w:num w:numId="8">
    <w:abstractNumId w:val="3"/>
  </w:num>
  <w:num w:numId="9">
    <w:abstractNumId w:val="5"/>
  </w:num>
  <w:num w:numId="10">
    <w:abstractNumId w:val="12"/>
  </w:num>
  <w:num w:numId="11">
    <w:abstractNumId w:val="9"/>
  </w:num>
  <w:num w:numId="12">
    <w:abstractNumId w:val="4"/>
  </w:num>
  <w:num w:numId="13">
    <w:abstractNumId w:val="6"/>
  </w:num>
  <w:num w:numId="14">
    <w:abstractNumId w:val="10"/>
  </w:num>
  <w:num w:numId="15">
    <w:abstractNumId w:val="13"/>
  </w:num>
  <w:num w:numId="1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100F2"/>
    <w:rsid w:val="000101CD"/>
    <w:rsid w:val="000101F1"/>
    <w:rsid w:val="00010B71"/>
    <w:rsid w:val="00010DD9"/>
    <w:rsid w:val="00011997"/>
    <w:rsid w:val="00011C95"/>
    <w:rsid w:val="000122EB"/>
    <w:rsid w:val="00012502"/>
    <w:rsid w:val="00012DD2"/>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883"/>
    <w:rsid w:val="00033DED"/>
    <w:rsid w:val="00034447"/>
    <w:rsid w:val="00034457"/>
    <w:rsid w:val="00034D09"/>
    <w:rsid w:val="000351C5"/>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136C"/>
    <w:rsid w:val="00041CB1"/>
    <w:rsid w:val="00042D90"/>
    <w:rsid w:val="00042F39"/>
    <w:rsid w:val="000430A3"/>
    <w:rsid w:val="000433E1"/>
    <w:rsid w:val="0004356A"/>
    <w:rsid w:val="000436FC"/>
    <w:rsid w:val="0004409D"/>
    <w:rsid w:val="00044A58"/>
    <w:rsid w:val="0004545D"/>
    <w:rsid w:val="000458C4"/>
    <w:rsid w:val="000468E7"/>
    <w:rsid w:val="00046A43"/>
    <w:rsid w:val="00046D21"/>
    <w:rsid w:val="00047B50"/>
    <w:rsid w:val="00050522"/>
    <w:rsid w:val="00050D67"/>
    <w:rsid w:val="00050ED0"/>
    <w:rsid w:val="00051D57"/>
    <w:rsid w:val="0005211D"/>
    <w:rsid w:val="00052726"/>
    <w:rsid w:val="00052F25"/>
    <w:rsid w:val="00053324"/>
    <w:rsid w:val="00053469"/>
    <w:rsid w:val="00053850"/>
    <w:rsid w:val="000547FC"/>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156"/>
    <w:rsid w:val="0006173B"/>
    <w:rsid w:val="000619B7"/>
    <w:rsid w:val="00061A0D"/>
    <w:rsid w:val="00061A7B"/>
    <w:rsid w:val="00061A8C"/>
    <w:rsid w:val="0006232E"/>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70122"/>
    <w:rsid w:val="0007077E"/>
    <w:rsid w:val="00070A4F"/>
    <w:rsid w:val="00070F96"/>
    <w:rsid w:val="00071CC7"/>
    <w:rsid w:val="00071D31"/>
    <w:rsid w:val="00071DAE"/>
    <w:rsid w:val="00071EAD"/>
    <w:rsid w:val="00072AEE"/>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51C"/>
    <w:rsid w:val="00080BA2"/>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110C"/>
    <w:rsid w:val="000911C5"/>
    <w:rsid w:val="0009175E"/>
    <w:rsid w:val="00091BD3"/>
    <w:rsid w:val="00092111"/>
    <w:rsid w:val="00093538"/>
    <w:rsid w:val="000944DB"/>
    <w:rsid w:val="00094AFD"/>
    <w:rsid w:val="00094B33"/>
    <w:rsid w:val="000952FE"/>
    <w:rsid w:val="00095597"/>
    <w:rsid w:val="0009560D"/>
    <w:rsid w:val="0009568E"/>
    <w:rsid w:val="0009587D"/>
    <w:rsid w:val="00095A42"/>
    <w:rsid w:val="00095B1A"/>
    <w:rsid w:val="00095BA1"/>
    <w:rsid w:val="000961B5"/>
    <w:rsid w:val="000971F7"/>
    <w:rsid w:val="0009724E"/>
    <w:rsid w:val="000976A5"/>
    <w:rsid w:val="00097A31"/>
    <w:rsid w:val="00097E88"/>
    <w:rsid w:val="000A00D2"/>
    <w:rsid w:val="000A03C6"/>
    <w:rsid w:val="000A040B"/>
    <w:rsid w:val="000A045D"/>
    <w:rsid w:val="000A06ED"/>
    <w:rsid w:val="000A06EE"/>
    <w:rsid w:val="000A1514"/>
    <w:rsid w:val="000A27C4"/>
    <w:rsid w:val="000A286E"/>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B009D"/>
    <w:rsid w:val="000B04C2"/>
    <w:rsid w:val="000B07A1"/>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9FA"/>
    <w:rsid w:val="000C3045"/>
    <w:rsid w:val="000C335B"/>
    <w:rsid w:val="000C46F9"/>
    <w:rsid w:val="000C47E4"/>
    <w:rsid w:val="000C4930"/>
    <w:rsid w:val="000C4C16"/>
    <w:rsid w:val="000C6213"/>
    <w:rsid w:val="000C66D5"/>
    <w:rsid w:val="000C6C19"/>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927"/>
    <w:rsid w:val="000D3DD6"/>
    <w:rsid w:val="000D3E8A"/>
    <w:rsid w:val="000D3FDE"/>
    <w:rsid w:val="000D43C8"/>
    <w:rsid w:val="000D661B"/>
    <w:rsid w:val="000D6C9A"/>
    <w:rsid w:val="000D713B"/>
    <w:rsid w:val="000D74BD"/>
    <w:rsid w:val="000D78F6"/>
    <w:rsid w:val="000D7F44"/>
    <w:rsid w:val="000E0158"/>
    <w:rsid w:val="000E0928"/>
    <w:rsid w:val="000E0B62"/>
    <w:rsid w:val="000E0BC9"/>
    <w:rsid w:val="000E10B3"/>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F008F"/>
    <w:rsid w:val="000F0455"/>
    <w:rsid w:val="000F0510"/>
    <w:rsid w:val="000F087C"/>
    <w:rsid w:val="000F0A73"/>
    <w:rsid w:val="000F0D21"/>
    <w:rsid w:val="000F268C"/>
    <w:rsid w:val="000F28BF"/>
    <w:rsid w:val="000F2E3B"/>
    <w:rsid w:val="000F3563"/>
    <w:rsid w:val="000F3C36"/>
    <w:rsid w:val="000F3C61"/>
    <w:rsid w:val="000F3F41"/>
    <w:rsid w:val="000F4B05"/>
    <w:rsid w:val="000F5758"/>
    <w:rsid w:val="000F6458"/>
    <w:rsid w:val="000F6631"/>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C3E"/>
    <w:rsid w:val="0011162E"/>
    <w:rsid w:val="001116D8"/>
    <w:rsid w:val="00111B4A"/>
    <w:rsid w:val="00111D15"/>
    <w:rsid w:val="001130DE"/>
    <w:rsid w:val="00113425"/>
    <w:rsid w:val="00113805"/>
    <w:rsid w:val="00113BBB"/>
    <w:rsid w:val="001142C5"/>
    <w:rsid w:val="00114B09"/>
    <w:rsid w:val="00114BDC"/>
    <w:rsid w:val="00114DE8"/>
    <w:rsid w:val="00115492"/>
    <w:rsid w:val="00115517"/>
    <w:rsid w:val="00115965"/>
    <w:rsid w:val="00115A51"/>
    <w:rsid w:val="00116116"/>
    <w:rsid w:val="001163CB"/>
    <w:rsid w:val="00116B1D"/>
    <w:rsid w:val="00116D89"/>
    <w:rsid w:val="0011711F"/>
    <w:rsid w:val="00117200"/>
    <w:rsid w:val="0011726B"/>
    <w:rsid w:val="00117428"/>
    <w:rsid w:val="001202F8"/>
    <w:rsid w:val="0012049D"/>
    <w:rsid w:val="00121738"/>
    <w:rsid w:val="00121AD2"/>
    <w:rsid w:val="00121F7A"/>
    <w:rsid w:val="001221DF"/>
    <w:rsid w:val="00122688"/>
    <w:rsid w:val="00122736"/>
    <w:rsid w:val="00122B9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36C4"/>
    <w:rsid w:val="001345AB"/>
    <w:rsid w:val="00134A37"/>
    <w:rsid w:val="00134A4B"/>
    <w:rsid w:val="00134ABF"/>
    <w:rsid w:val="001351F0"/>
    <w:rsid w:val="001356B1"/>
    <w:rsid w:val="00135BFC"/>
    <w:rsid w:val="00135DEF"/>
    <w:rsid w:val="00135E16"/>
    <w:rsid w:val="001365E6"/>
    <w:rsid w:val="00136E0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42FC"/>
    <w:rsid w:val="001448C6"/>
    <w:rsid w:val="001451C7"/>
    <w:rsid w:val="00145CB0"/>
    <w:rsid w:val="00147E01"/>
    <w:rsid w:val="001500FF"/>
    <w:rsid w:val="001506AD"/>
    <w:rsid w:val="00150B6B"/>
    <w:rsid w:val="00150CF6"/>
    <w:rsid w:val="00150EA0"/>
    <w:rsid w:val="0015100E"/>
    <w:rsid w:val="001511CF"/>
    <w:rsid w:val="0015159B"/>
    <w:rsid w:val="00151D2E"/>
    <w:rsid w:val="00151DE7"/>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EA8"/>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E4A"/>
    <w:rsid w:val="00170F5B"/>
    <w:rsid w:val="001710B5"/>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6095"/>
    <w:rsid w:val="00176797"/>
    <w:rsid w:val="001807BF"/>
    <w:rsid w:val="00180D39"/>
    <w:rsid w:val="0018159D"/>
    <w:rsid w:val="001820D3"/>
    <w:rsid w:val="001823DE"/>
    <w:rsid w:val="00182ADC"/>
    <w:rsid w:val="00182E61"/>
    <w:rsid w:val="00183D0A"/>
    <w:rsid w:val="001847AD"/>
    <w:rsid w:val="001847DF"/>
    <w:rsid w:val="00184DCB"/>
    <w:rsid w:val="00185BB4"/>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E49"/>
    <w:rsid w:val="001A149E"/>
    <w:rsid w:val="001A1A07"/>
    <w:rsid w:val="001A1DC3"/>
    <w:rsid w:val="001A229D"/>
    <w:rsid w:val="001A2F58"/>
    <w:rsid w:val="001A2F70"/>
    <w:rsid w:val="001A3EDC"/>
    <w:rsid w:val="001A43DD"/>
    <w:rsid w:val="001A4C28"/>
    <w:rsid w:val="001A6413"/>
    <w:rsid w:val="001A7BF2"/>
    <w:rsid w:val="001A7E33"/>
    <w:rsid w:val="001A7EE4"/>
    <w:rsid w:val="001B001F"/>
    <w:rsid w:val="001B069B"/>
    <w:rsid w:val="001B09CD"/>
    <w:rsid w:val="001B0A24"/>
    <w:rsid w:val="001B0B38"/>
    <w:rsid w:val="001B1B03"/>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D0"/>
    <w:rsid w:val="001C33B8"/>
    <w:rsid w:val="001C49A3"/>
    <w:rsid w:val="001C59FF"/>
    <w:rsid w:val="001C5E95"/>
    <w:rsid w:val="001C767A"/>
    <w:rsid w:val="001C7DDF"/>
    <w:rsid w:val="001D01B5"/>
    <w:rsid w:val="001D15AC"/>
    <w:rsid w:val="001D1615"/>
    <w:rsid w:val="001D1CA5"/>
    <w:rsid w:val="001D220C"/>
    <w:rsid w:val="001D250C"/>
    <w:rsid w:val="001D2754"/>
    <w:rsid w:val="001D2E5B"/>
    <w:rsid w:val="001D3669"/>
    <w:rsid w:val="001D3774"/>
    <w:rsid w:val="001D3786"/>
    <w:rsid w:val="001D37BF"/>
    <w:rsid w:val="001D3CF8"/>
    <w:rsid w:val="001D3EBE"/>
    <w:rsid w:val="001D41D4"/>
    <w:rsid w:val="001D5A26"/>
    <w:rsid w:val="001D5C58"/>
    <w:rsid w:val="001D5DC8"/>
    <w:rsid w:val="001D6357"/>
    <w:rsid w:val="001D6465"/>
    <w:rsid w:val="001D7D46"/>
    <w:rsid w:val="001D7EE2"/>
    <w:rsid w:val="001D7FD6"/>
    <w:rsid w:val="001E049F"/>
    <w:rsid w:val="001E076D"/>
    <w:rsid w:val="001E08CA"/>
    <w:rsid w:val="001E08E4"/>
    <w:rsid w:val="001E0B5E"/>
    <w:rsid w:val="001E20DF"/>
    <w:rsid w:val="001E2910"/>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10F3"/>
    <w:rsid w:val="001F1239"/>
    <w:rsid w:val="001F12F6"/>
    <w:rsid w:val="001F16FB"/>
    <w:rsid w:val="001F1CD6"/>
    <w:rsid w:val="001F220F"/>
    <w:rsid w:val="001F2645"/>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23DF"/>
    <w:rsid w:val="0020241D"/>
    <w:rsid w:val="00202BA7"/>
    <w:rsid w:val="0020360E"/>
    <w:rsid w:val="00204BA6"/>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D91"/>
    <w:rsid w:val="00224DFC"/>
    <w:rsid w:val="00225017"/>
    <w:rsid w:val="002257DA"/>
    <w:rsid w:val="00225CF8"/>
    <w:rsid w:val="002265F8"/>
    <w:rsid w:val="00226B09"/>
    <w:rsid w:val="00227880"/>
    <w:rsid w:val="00227A29"/>
    <w:rsid w:val="00230009"/>
    <w:rsid w:val="002304B6"/>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28"/>
    <w:rsid w:val="00235804"/>
    <w:rsid w:val="00235C14"/>
    <w:rsid w:val="00235C88"/>
    <w:rsid w:val="00235CD9"/>
    <w:rsid w:val="002360BA"/>
    <w:rsid w:val="00236506"/>
    <w:rsid w:val="0023652F"/>
    <w:rsid w:val="00236C65"/>
    <w:rsid w:val="002372A5"/>
    <w:rsid w:val="0024078F"/>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4013"/>
    <w:rsid w:val="00244710"/>
    <w:rsid w:val="00244715"/>
    <w:rsid w:val="002447E5"/>
    <w:rsid w:val="00244F77"/>
    <w:rsid w:val="0024514B"/>
    <w:rsid w:val="00245F37"/>
    <w:rsid w:val="0024620E"/>
    <w:rsid w:val="0024677A"/>
    <w:rsid w:val="0024685D"/>
    <w:rsid w:val="002473C2"/>
    <w:rsid w:val="00247528"/>
    <w:rsid w:val="00247746"/>
    <w:rsid w:val="0025010F"/>
    <w:rsid w:val="00250C8D"/>
    <w:rsid w:val="0025142F"/>
    <w:rsid w:val="00252317"/>
    <w:rsid w:val="002539FB"/>
    <w:rsid w:val="00253B86"/>
    <w:rsid w:val="00253EE8"/>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549"/>
    <w:rsid w:val="00262598"/>
    <w:rsid w:val="0026264E"/>
    <w:rsid w:val="00262758"/>
    <w:rsid w:val="0026286D"/>
    <w:rsid w:val="002628E1"/>
    <w:rsid w:val="00262FBD"/>
    <w:rsid w:val="00263734"/>
    <w:rsid w:val="00263786"/>
    <w:rsid w:val="0026379C"/>
    <w:rsid w:val="0026390B"/>
    <w:rsid w:val="00263FCD"/>
    <w:rsid w:val="0026489E"/>
    <w:rsid w:val="00264C56"/>
    <w:rsid w:val="0026541C"/>
    <w:rsid w:val="002655BE"/>
    <w:rsid w:val="00265B02"/>
    <w:rsid w:val="00265CD3"/>
    <w:rsid w:val="00265FF3"/>
    <w:rsid w:val="00266C56"/>
    <w:rsid w:val="0026745C"/>
    <w:rsid w:val="00267D1E"/>
    <w:rsid w:val="00267F03"/>
    <w:rsid w:val="0027039E"/>
    <w:rsid w:val="00270571"/>
    <w:rsid w:val="00270BCD"/>
    <w:rsid w:val="00270D01"/>
    <w:rsid w:val="00271450"/>
    <w:rsid w:val="00271678"/>
    <w:rsid w:val="00271F0B"/>
    <w:rsid w:val="002722D1"/>
    <w:rsid w:val="0027271E"/>
    <w:rsid w:val="00272ECF"/>
    <w:rsid w:val="002736A1"/>
    <w:rsid w:val="00274207"/>
    <w:rsid w:val="00274757"/>
    <w:rsid w:val="0027478A"/>
    <w:rsid w:val="00274CD2"/>
    <w:rsid w:val="0027523F"/>
    <w:rsid w:val="002754B0"/>
    <w:rsid w:val="00275602"/>
    <w:rsid w:val="0027587D"/>
    <w:rsid w:val="00275ACB"/>
    <w:rsid w:val="00275BC0"/>
    <w:rsid w:val="00276003"/>
    <w:rsid w:val="00276133"/>
    <w:rsid w:val="002767E6"/>
    <w:rsid w:val="00276835"/>
    <w:rsid w:val="0027776F"/>
    <w:rsid w:val="002804DB"/>
    <w:rsid w:val="00280565"/>
    <w:rsid w:val="00280E93"/>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1C3"/>
    <w:rsid w:val="00293318"/>
    <w:rsid w:val="00293804"/>
    <w:rsid w:val="00293AEB"/>
    <w:rsid w:val="00293DBA"/>
    <w:rsid w:val="00294EC1"/>
    <w:rsid w:val="00294ED5"/>
    <w:rsid w:val="002956C4"/>
    <w:rsid w:val="00295E84"/>
    <w:rsid w:val="002966D0"/>
    <w:rsid w:val="002969C6"/>
    <w:rsid w:val="00296E2E"/>
    <w:rsid w:val="002971B1"/>
    <w:rsid w:val="002978C3"/>
    <w:rsid w:val="002979ED"/>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97"/>
    <w:rsid w:val="002A6A5E"/>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ECB"/>
    <w:rsid w:val="002C117F"/>
    <w:rsid w:val="002C14E6"/>
    <w:rsid w:val="002C162A"/>
    <w:rsid w:val="002C1BDD"/>
    <w:rsid w:val="002C1D23"/>
    <w:rsid w:val="002C1E89"/>
    <w:rsid w:val="002C21DB"/>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332"/>
    <w:rsid w:val="002C7BC4"/>
    <w:rsid w:val="002D06B4"/>
    <w:rsid w:val="002D0A0A"/>
    <w:rsid w:val="002D0B71"/>
    <w:rsid w:val="002D0B7E"/>
    <w:rsid w:val="002D0F56"/>
    <w:rsid w:val="002D2473"/>
    <w:rsid w:val="002D34AC"/>
    <w:rsid w:val="002D34C1"/>
    <w:rsid w:val="002D3878"/>
    <w:rsid w:val="002D3BD6"/>
    <w:rsid w:val="002D3F1F"/>
    <w:rsid w:val="002D4461"/>
    <w:rsid w:val="002D44EA"/>
    <w:rsid w:val="002D5052"/>
    <w:rsid w:val="002D5285"/>
    <w:rsid w:val="002D5D01"/>
    <w:rsid w:val="002D5E71"/>
    <w:rsid w:val="002D61B6"/>
    <w:rsid w:val="002D638E"/>
    <w:rsid w:val="002D6BD6"/>
    <w:rsid w:val="002D6E10"/>
    <w:rsid w:val="002D7350"/>
    <w:rsid w:val="002D7617"/>
    <w:rsid w:val="002D7B1D"/>
    <w:rsid w:val="002D7EA0"/>
    <w:rsid w:val="002E0190"/>
    <w:rsid w:val="002E08D7"/>
    <w:rsid w:val="002E0A04"/>
    <w:rsid w:val="002E12E3"/>
    <w:rsid w:val="002E1574"/>
    <w:rsid w:val="002E1810"/>
    <w:rsid w:val="002E18E3"/>
    <w:rsid w:val="002E1C38"/>
    <w:rsid w:val="002E401A"/>
    <w:rsid w:val="002E4687"/>
    <w:rsid w:val="002E4774"/>
    <w:rsid w:val="002E50AB"/>
    <w:rsid w:val="002E58D4"/>
    <w:rsid w:val="002E6A32"/>
    <w:rsid w:val="002E77EC"/>
    <w:rsid w:val="002E7C57"/>
    <w:rsid w:val="002E7E01"/>
    <w:rsid w:val="002F0452"/>
    <w:rsid w:val="002F053F"/>
    <w:rsid w:val="002F0F0B"/>
    <w:rsid w:val="002F0FC1"/>
    <w:rsid w:val="002F14A5"/>
    <w:rsid w:val="002F15CF"/>
    <w:rsid w:val="002F1731"/>
    <w:rsid w:val="002F1AB8"/>
    <w:rsid w:val="002F1B15"/>
    <w:rsid w:val="002F1C68"/>
    <w:rsid w:val="002F1D26"/>
    <w:rsid w:val="002F22A3"/>
    <w:rsid w:val="002F256C"/>
    <w:rsid w:val="002F323F"/>
    <w:rsid w:val="002F3243"/>
    <w:rsid w:val="002F3355"/>
    <w:rsid w:val="002F419B"/>
    <w:rsid w:val="002F441B"/>
    <w:rsid w:val="002F47BA"/>
    <w:rsid w:val="002F497C"/>
    <w:rsid w:val="002F4A49"/>
    <w:rsid w:val="002F4A7B"/>
    <w:rsid w:val="002F5068"/>
    <w:rsid w:val="002F5779"/>
    <w:rsid w:val="002F5E50"/>
    <w:rsid w:val="002F604F"/>
    <w:rsid w:val="002F6ACD"/>
    <w:rsid w:val="002F6F11"/>
    <w:rsid w:val="00300030"/>
    <w:rsid w:val="00300FF8"/>
    <w:rsid w:val="00301550"/>
    <w:rsid w:val="00301771"/>
    <w:rsid w:val="003019B5"/>
    <w:rsid w:val="0030210B"/>
    <w:rsid w:val="00302918"/>
    <w:rsid w:val="00302ED7"/>
    <w:rsid w:val="00302F5D"/>
    <w:rsid w:val="00302FF1"/>
    <w:rsid w:val="0030309C"/>
    <w:rsid w:val="003030BD"/>
    <w:rsid w:val="00303BAB"/>
    <w:rsid w:val="00303F91"/>
    <w:rsid w:val="003040FA"/>
    <w:rsid w:val="003041A2"/>
    <w:rsid w:val="0030469F"/>
    <w:rsid w:val="003047EE"/>
    <w:rsid w:val="00304E57"/>
    <w:rsid w:val="00304EC3"/>
    <w:rsid w:val="00304EFA"/>
    <w:rsid w:val="0030507B"/>
    <w:rsid w:val="0030651E"/>
    <w:rsid w:val="00306963"/>
    <w:rsid w:val="00306EA2"/>
    <w:rsid w:val="00306ED2"/>
    <w:rsid w:val="00306F87"/>
    <w:rsid w:val="00307166"/>
    <w:rsid w:val="003077CB"/>
    <w:rsid w:val="00307F05"/>
    <w:rsid w:val="0031026A"/>
    <w:rsid w:val="003106EA"/>
    <w:rsid w:val="0031078F"/>
    <w:rsid w:val="00310BFF"/>
    <w:rsid w:val="00310E75"/>
    <w:rsid w:val="0031120E"/>
    <w:rsid w:val="0031137F"/>
    <w:rsid w:val="0031145E"/>
    <w:rsid w:val="00312105"/>
    <w:rsid w:val="00312616"/>
    <w:rsid w:val="00312AE0"/>
    <w:rsid w:val="00312DC8"/>
    <w:rsid w:val="00313023"/>
    <w:rsid w:val="00314556"/>
    <w:rsid w:val="0031499A"/>
    <w:rsid w:val="003151A5"/>
    <w:rsid w:val="003153D9"/>
    <w:rsid w:val="00316B6A"/>
    <w:rsid w:val="0031716C"/>
    <w:rsid w:val="00317D13"/>
    <w:rsid w:val="00320E7B"/>
    <w:rsid w:val="003211FA"/>
    <w:rsid w:val="003215D9"/>
    <w:rsid w:val="0032160F"/>
    <w:rsid w:val="00321625"/>
    <w:rsid w:val="00321653"/>
    <w:rsid w:val="00321780"/>
    <w:rsid w:val="00321BBB"/>
    <w:rsid w:val="0032246C"/>
    <w:rsid w:val="003226CE"/>
    <w:rsid w:val="00322D78"/>
    <w:rsid w:val="00323640"/>
    <w:rsid w:val="0032401D"/>
    <w:rsid w:val="003242D8"/>
    <w:rsid w:val="00324421"/>
    <w:rsid w:val="00325D53"/>
    <w:rsid w:val="00326552"/>
    <w:rsid w:val="00326EE2"/>
    <w:rsid w:val="003300E4"/>
    <w:rsid w:val="00330369"/>
    <w:rsid w:val="003303A7"/>
    <w:rsid w:val="00330A55"/>
    <w:rsid w:val="00330AF7"/>
    <w:rsid w:val="00330DB7"/>
    <w:rsid w:val="00331523"/>
    <w:rsid w:val="00331CFC"/>
    <w:rsid w:val="003326CC"/>
    <w:rsid w:val="0033327D"/>
    <w:rsid w:val="003335E2"/>
    <w:rsid w:val="00333D62"/>
    <w:rsid w:val="00334D9E"/>
    <w:rsid w:val="00335A8A"/>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4033"/>
    <w:rsid w:val="003447DF"/>
    <w:rsid w:val="0034575C"/>
    <w:rsid w:val="00345D65"/>
    <w:rsid w:val="00346103"/>
    <w:rsid w:val="0034650F"/>
    <w:rsid w:val="003469F3"/>
    <w:rsid w:val="0034729F"/>
    <w:rsid w:val="0034734F"/>
    <w:rsid w:val="00347469"/>
    <w:rsid w:val="003474B0"/>
    <w:rsid w:val="00350EAD"/>
    <w:rsid w:val="0035184F"/>
    <w:rsid w:val="00351F07"/>
    <w:rsid w:val="003524D7"/>
    <w:rsid w:val="00353221"/>
    <w:rsid w:val="003539CA"/>
    <w:rsid w:val="00353B5F"/>
    <w:rsid w:val="00353CA7"/>
    <w:rsid w:val="00353D0F"/>
    <w:rsid w:val="00354B7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5CD4"/>
    <w:rsid w:val="00366672"/>
    <w:rsid w:val="0036674D"/>
    <w:rsid w:val="00366A99"/>
    <w:rsid w:val="00366B92"/>
    <w:rsid w:val="00366BFC"/>
    <w:rsid w:val="00366DD0"/>
    <w:rsid w:val="00366F81"/>
    <w:rsid w:val="0036786A"/>
    <w:rsid w:val="003702AA"/>
    <w:rsid w:val="00370399"/>
    <w:rsid w:val="00370622"/>
    <w:rsid w:val="0037079F"/>
    <w:rsid w:val="00370DB2"/>
    <w:rsid w:val="00370F53"/>
    <w:rsid w:val="0037172C"/>
    <w:rsid w:val="003722EE"/>
    <w:rsid w:val="0037289B"/>
    <w:rsid w:val="00372C06"/>
    <w:rsid w:val="00372CA3"/>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158C"/>
    <w:rsid w:val="00381AFE"/>
    <w:rsid w:val="00381E25"/>
    <w:rsid w:val="0038217C"/>
    <w:rsid w:val="003822D6"/>
    <w:rsid w:val="0038244E"/>
    <w:rsid w:val="003828BA"/>
    <w:rsid w:val="00383253"/>
    <w:rsid w:val="00383264"/>
    <w:rsid w:val="00383589"/>
    <w:rsid w:val="00386916"/>
    <w:rsid w:val="00386AD9"/>
    <w:rsid w:val="00386B56"/>
    <w:rsid w:val="003900B2"/>
    <w:rsid w:val="0039034D"/>
    <w:rsid w:val="0039040A"/>
    <w:rsid w:val="00390691"/>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5CE"/>
    <w:rsid w:val="003A36B2"/>
    <w:rsid w:val="003A37C9"/>
    <w:rsid w:val="003A452D"/>
    <w:rsid w:val="003A4B00"/>
    <w:rsid w:val="003A4C60"/>
    <w:rsid w:val="003A6077"/>
    <w:rsid w:val="003A6E81"/>
    <w:rsid w:val="003A6F8C"/>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9FE"/>
    <w:rsid w:val="003C2F62"/>
    <w:rsid w:val="003C3279"/>
    <w:rsid w:val="003C3433"/>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10C4"/>
    <w:rsid w:val="003E1159"/>
    <w:rsid w:val="003E13DA"/>
    <w:rsid w:val="003E19BC"/>
    <w:rsid w:val="003E20BA"/>
    <w:rsid w:val="003E267A"/>
    <w:rsid w:val="003E2A4C"/>
    <w:rsid w:val="003E2C36"/>
    <w:rsid w:val="003E4119"/>
    <w:rsid w:val="003E442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358"/>
    <w:rsid w:val="003F4EB7"/>
    <w:rsid w:val="003F50C6"/>
    <w:rsid w:val="003F527B"/>
    <w:rsid w:val="003F53FE"/>
    <w:rsid w:val="003F6181"/>
    <w:rsid w:val="003F714D"/>
    <w:rsid w:val="003F74CF"/>
    <w:rsid w:val="003F791E"/>
    <w:rsid w:val="003F7C5D"/>
    <w:rsid w:val="00400446"/>
    <w:rsid w:val="00400543"/>
    <w:rsid w:val="00400980"/>
    <w:rsid w:val="00400B3D"/>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500E"/>
    <w:rsid w:val="0040503B"/>
    <w:rsid w:val="00405626"/>
    <w:rsid w:val="00405F6D"/>
    <w:rsid w:val="00407C68"/>
    <w:rsid w:val="00411462"/>
    <w:rsid w:val="00411544"/>
    <w:rsid w:val="00412018"/>
    <w:rsid w:val="0041267F"/>
    <w:rsid w:val="0041289C"/>
    <w:rsid w:val="00413101"/>
    <w:rsid w:val="004136A1"/>
    <w:rsid w:val="004138ED"/>
    <w:rsid w:val="00414224"/>
    <w:rsid w:val="004142BF"/>
    <w:rsid w:val="0041494B"/>
    <w:rsid w:val="004149BA"/>
    <w:rsid w:val="00414CC6"/>
    <w:rsid w:val="00415145"/>
    <w:rsid w:val="00415285"/>
    <w:rsid w:val="004152E3"/>
    <w:rsid w:val="004156DE"/>
    <w:rsid w:val="00415A86"/>
    <w:rsid w:val="0041650B"/>
    <w:rsid w:val="00416B28"/>
    <w:rsid w:val="00416E5C"/>
    <w:rsid w:val="00417069"/>
    <w:rsid w:val="0041742D"/>
    <w:rsid w:val="0041762C"/>
    <w:rsid w:val="0041799D"/>
    <w:rsid w:val="00417AFB"/>
    <w:rsid w:val="00417E37"/>
    <w:rsid w:val="004201F1"/>
    <w:rsid w:val="004210DE"/>
    <w:rsid w:val="00421118"/>
    <w:rsid w:val="004218E4"/>
    <w:rsid w:val="004225E9"/>
    <w:rsid w:val="00422850"/>
    <w:rsid w:val="004238C2"/>
    <w:rsid w:val="004249FB"/>
    <w:rsid w:val="00425166"/>
    <w:rsid w:val="00426591"/>
    <w:rsid w:val="00426A11"/>
    <w:rsid w:val="00426A63"/>
    <w:rsid w:val="00426D66"/>
    <w:rsid w:val="00427483"/>
    <w:rsid w:val="004277AC"/>
    <w:rsid w:val="00427AC2"/>
    <w:rsid w:val="00427AFA"/>
    <w:rsid w:val="00427D9A"/>
    <w:rsid w:val="00430D44"/>
    <w:rsid w:val="00430D6F"/>
    <w:rsid w:val="00431F53"/>
    <w:rsid w:val="004324DA"/>
    <w:rsid w:val="00432536"/>
    <w:rsid w:val="00433A37"/>
    <w:rsid w:val="00433FCC"/>
    <w:rsid w:val="00434A9A"/>
    <w:rsid w:val="00434D69"/>
    <w:rsid w:val="00435693"/>
    <w:rsid w:val="00435B88"/>
    <w:rsid w:val="00436691"/>
    <w:rsid w:val="004366F9"/>
    <w:rsid w:val="00436D3D"/>
    <w:rsid w:val="004379B7"/>
    <w:rsid w:val="00440524"/>
    <w:rsid w:val="00440BBF"/>
    <w:rsid w:val="00440D51"/>
    <w:rsid w:val="004413A3"/>
    <w:rsid w:val="0044181F"/>
    <w:rsid w:val="00441B19"/>
    <w:rsid w:val="00443142"/>
    <w:rsid w:val="004432AF"/>
    <w:rsid w:val="00443967"/>
    <w:rsid w:val="00444866"/>
    <w:rsid w:val="00445247"/>
    <w:rsid w:val="00445B89"/>
    <w:rsid w:val="00445C05"/>
    <w:rsid w:val="00445F98"/>
    <w:rsid w:val="00447867"/>
    <w:rsid w:val="00447B90"/>
    <w:rsid w:val="00447DD0"/>
    <w:rsid w:val="00450000"/>
    <w:rsid w:val="00450FDB"/>
    <w:rsid w:val="004510EB"/>
    <w:rsid w:val="00451519"/>
    <w:rsid w:val="00451984"/>
    <w:rsid w:val="00451A73"/>
    <w:rsid w:val="00451CE3"/>
    <w:rsid w:val="00452F33"/>
    <w:rsid w:val="0045343F"/>
    <w:rsid w:val="00453717"/>
    <w:rsid w:val="00453A4A"/>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4072"/>
    <w:rsid w:val="00464F73"/>
    <w:rsid w:val="00465FAE"/>
    <w:rsid w:val="00466528"/>
    <w:rsid w:val="004668C6"/>
    <w:rsid w:val="00466AFC"/>
    <w:rsid w:val="00466C14"/>
    <w:rsid w:val="0046733A"/>
    <w:rsid w:val="004678E0"/>
    <w:rsid w:val="00470064"/>
    <w:rsid w:val="004707CA"/>
    <w:rsid w:val="0047225B"/>
    <w:rsid w:val="004722B2"/>
    <w:rsid w:val="00472F8B"/>
    <w:rsid w:val="004735E1"/>
    <w:rsid w:val="00473A8F"/>
    <w:rsid w:val="00473B86"/>
    <w:rsid w:val="00474007"/>
    <w:rsid w:val="00474493"/>
    <w:rsid w:val="00474F43"/>
    <w:rsid w:val="00474F4B"/>
    <w:rsid w:val="00475000"/>
    <w:rsid w:val="0047586A"/>
    <w:rsid w:val="0047707B"/>
    <w:rsid w:val="0047721E"/>
    <w:rsid w:val="004773AE"/>
    <w:rsid w:val="004777A5"/>
    <w:rsid w:val="004778F7"/>
    <w:rsid w:val="004804D9"/>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C83"/>
    <w:rsid w:val="004928DF"/>
    <w:rsid w:val="00492B57"/>
    <w:rsid w:val="00492D09"/>
    <w:rsid w:val="00492EAC"/>
    <w:rsid w:val="0049336E"/>
    <w:rsid w:val="004934CB"/>
    <w:rsid w:val="00493675"/>
    <w:rsid w:val="0049413E"/>
    <w:rsid w:val="004947A7"/>
    <w:rsid w:val="00494F5E"/>
    <w:rsid w:val="00495AAE"/>
    <w:rsid w:val="0049601B"/>
    <w:rsid w:val="004962E9"/>
    <w:rsid w:val="00496357"/>
    <w:rsid w:val="004967E6"/>
    <w:rsid w:val="00496B29"/>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9A"/>
    <w:rsid w:val="004B247C"/>
    <w:rsid w:val="004B38E5"/>
    <w:rsid w:val="004B3ACA"/>
    <w:rsid w:val="004B400B"/>
    <w:rsid w:val="004B43D9"/>
    <w:rsid w:val="004B4D97"/>
    <w:rsid w:val="004B4F51"/>
    <w:rsid w:val="004B533B"/>
    <w:rsid w:val="004B5CD5"/>
    <w:rsid w:val="004B606D"/>
    <w:rsid w:val="004B6195"/>
    <w:rsid w:val="004B624A"/>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554"/>
    <w:rsid w:val="004C35BD"/>
    <w:rsid w:val="004C37E4"/>
    <w:rsid w:val="004C4040"/>
    <w:rsid w:val="004C4138"/>
    <w:rsid w:val="004C4755"/>
    <w:rsid w:val="004C4BEF"/>
    <w:rsid w:val="004C52F0"/>
    <w:rsid w:val="004C71EA"/>
    <w:rsid w:val="004C7603"/>
    <w:rsid w:val="004C7C9E"/>
    <w:rsid w:val="004C7D39"/>
    <w:rsid w:val="004C7EFD"/>
    <w:rsid w:val="004D007B"/>
    <w:rsid w:val="004D017F"/>
    <w:rsid w:val="004D0A4D"/>
    <w:rsid w:val="004D0E2C"/>
    <w:rsid w:val="004D1A8D"/>
    <w:rsid w:val="004D1C57"/>
    <w:rsid w:val="004D20C4"/>
    <w:rsid w:val="004D23D4"/>
    <w:rsid w:val="004D31C5"/>
    <w:rsid w:val="004D3314"/>
    <w:rsid w:val="004D3656"/>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764"/>
    <w:rsid w:val="004E07B7"/>
    <w:rsid w:val="004E1AB9"/>
    <w:rsid w:val="004E31C3"/>
    <w:rsid w:val="004E320C"/>
    <w:rsid w:val="004E3684"/>
    <w:rsid w:val="004E36B9"/>
    <w:rsid w:val="004E3BC9"/>
    <w:rsid w:val="004E3CBB"/>
    <w:rsid w:val="004E401A"/>
    <w:rsid w:val="004E4734"/>
    <w:rsid w:val="004E5950"/>
    <w:rsid w:val="004E5CE0"/>
    <w:rsid w:val="004E5FA7"/>
    <w:rsid w:val="004E649B"/>
    <w:rsid w:val="004E64AF"/>
    <w:rsid w:val="004E650F"/>
    <w:rsid w:val="004E6F81"/>
    <w:rsid w:val="004E7090"/>
    <w:rsid w:val="004E78BE"/>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D9F"/>
    <w:rsid w:val="005015D9"/>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AAB"/>
    <w:rsid w:val="00506F5E"/>
    <w:rsid w:val="0050750B"/>
    <w:rsid w:val="00507D84"/>
    <w:rsid w:val="00510189"/>
    <w:rsid w:val="00510A65"/>
    <w:rsid w:val="00510B7A"/>
    <w:rsid w:val="00511860"/>
    <w:rsid w:val="0051187B"/>
    <w:rsid w:val="00511C7E"/>
    <w:rsid w:val="00511E86"/>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34"/>
    <w:rsid w:val="0051515E"/>
    <w:rsid w:val="0051518E"/>
    <w:rsid w:val="00516611"/>
    <w:rsid w:val="0051699A"/>
    <w:rsid w:val="00517D95"/>
    <w:rsid w:val="00520202"/>
    <w:rsid w:val="0052047C"/>
    <w:rsid w:val="00520EB8"/>
    <w:rsid w:val="00520FE7"/>
    <w:rsid w:val="005210EB"/>
    <w:rsid w:val="0052235D"/>
    <w:rsid w:val="005235B3"/>
    <w:rsid w:val="0052477E"/>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810"/>
    <w:rsid w:val="00531A61"/>
    <w:rsid w:val="00531C40"/>
    <w:rsid w:val="0053287A"/>
    <w:rsid w:val="005331CF"/>
    <w:rsid w:val="00533629"/>
    <w:rsid w:val="00533E7E"/>
    <w:rsid w:val="0053432F"/>
    <w:rsid w:val="00534B48"/>
    <w:rsid w:val="00534BB4"/>
    <w:rsid w:val="00535258"/>
    <w:rsid w:val="00535560"/>
    <w:rsid w:val="005356EA"/>
    <w:rsid w:val="005357A7"/>
    <w:rsid w:val="00536EA9"/>
    <w:rsid w:val="00537343"/>
    <w:rsid w:val="0053735F"/>
    <w:rsid w:val="00537C16"/>
    <w:rsid w:val="005405DE"/>
    <w:rsid w:val="00540707"/>
    <w:rsid w:val="00540855"/>
    <w:rsid w:val="00540952"/>
    <w:rsid w:val="00540CF8"/>
    <w:rsid w:val="00540E3D"/>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986"/>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5A4"/>
    <w:rsid w:val="005537F2"/>
    <w:rsid w:val="00553B8D"/>
    <w:rsid w:val="005546BB"/>
    <w:rsid w:val="00554D85"/>
    <w:rsid w:val="00554DCA"/>
    <w:rsid w:val="00555508"/>
    <w:rsid w:val="00555AA8"/>
    <w:rsid w:val="005560A9"/>
    <w:rsid w:val="005565A2"/>
    <w:rsid w:val="0055736D"/>
    <w:rsid w:val="005574A2"/>
    <w:rsid w:val="00557D00"/>
    <w:rsid w:val="0056022C"/>
    <w:rsid w:val="00560760"/>
    <w:rsid w:val="00560B02"/>
    <w:rsid w:val="00560C00"/>
    <w:rsid w:val="00560F83"/>
    <w:rsid w:val="00560F93"/>
    <w:rsid w:val="005614E2"/>
    <w:rsid w:val="005617CF"/>
    <w:rsid w:val="00561EAC"/>
    <w:rsid w:val="00561ED8"/>
    <w:rsid w:val="00561F6E"/>
    <w:rsid w:val="00561F71"/>
    <w:rsid w:val="0056480D"/>
    <w:rsid w:val="005669BA"/>
    <w:rsid w:val="00566A14"/>
    <w:rsid w:val="00566B5D"/>
    <w:rsid w:val="00570523"/>
    <w:rsid w:val="0057058A"/>
    <w:rsid w:val="00570697"/>
    <w:rsid w:val="0057083E"/>
    <w:rsid w:val="00570D3E"/>
    <w:rsid w:val="00570F72"/>
    <w:rsid w:val="005713DF"/>
    <w:rsid w:val="00571731"/>
    <w:rsid w:val="00571C5C"/>
    <w:rsid w:val="00571F29"/>
    <w:rsid w:val="00571F91"/>
    <w:rsid w:val="00572527"/>
    <w:rsid w:val="00572A20"/>
    <w:rsid w:val="00572F3F"/>
    <w:rsid w:val="00573226"/>
    <w:rsid w:val="00573E8D"/>
    <w:rsid w:val="0057447C"/>
    <w:rsid w:val="005749C5"/>
    <w:rsid w:val="00574E68"/>
    <w:rsid w:val="00575161"/>
    <w:rsid w:val="005759E7"/>
    <w:rsid w:val="00575ACB"/>
    <w:rsid w:val="005762F1"/>
    <w:rsid w:val="00576A58"/>
    <w:rsid w:val="00576BE5"/>
    <w:rsid w:val="00577C6E"/>
    <w:rsid w:val="00577EDE"/>
    <w:rsid w:val="00580033"/>
    <w:rsid w:val="00580900"/>
    <w:rsid w:val="00580EB2"/>
    <w:rsid w:val="00581961"/>
    <w:rsid w:val="00581B26"/>
    <w:rsid w:val="005825AF"/>
    <w:rsid w:val="005827C5"/>
    <w:rsid w:val="00582DC1"/>
    <w:rsid w:val="00583505"/>
    <w:rsid w:val="00583595"/>
    <w:rsid w:val="00583A75"/>
    <w:rsid w:val="00583A86"/>
    <w:rsid w:val="00584232"/>
    <w:rsid w:val="00585DA5"/>
    <w:rsid w:val="005864B6"/>
    <w:rsid w:val="005870C2"/>
    <w:rsid w:val="0059154C"/>
    <w:rsid w:val="005919E4"/>
    <w:rsid w:val="00591A21"/>
    <w:rsid w:val="00591ACA"/>
    <w:rsid w:val="00591EE7"/>
    <w:rsid w:val="00591F39"/>
    <w:rsid w:val="005922BD"/>
    <w:rsid w:val="005922DF"/>
    <w:rsid w:val="005923EC"/>
    <w:rsid w:val="005924A0"/>
    <w:rsid w:val="005925B2"/>
    <w:rsid w:val="00592AD4"/>
    <w:rsid w:val="00592F2C"/>
    <w:rsid w:val="00593657"/>
    <w:rsid w:val="0059365E"/>
    <w:rsid w:val="00594C3E"/>
    <w:rsid w:val="00594D1A"/>
    <w:rsid w:val="005951FA"/>
    <w:rsid w:val="0059521D"/>
    <w:rsid w:val="005957CC"/>
    <w:rsid w:val="00595EB5"/>
    <w:rsid w:val="00596AE2"/>
    <w:rsid w:val="00596B95"/>
    <w:rsid w:val="00596CF6"/>
    <w:rsid w:val="00596E2E"/>
    <w:rsid w:val="00597589"/>
    <w:rsid w:val="00597FCE"/>
    <w:rsid w:val="005A013F"/>
    <w:rsid w:val="005A0D92"/>
    <w:rsid w:val="005A1033"/>
    <w:rsid w:val="005A10FC"/>
    <w:rsid w:val="005A1D0C"/>
    <w:rsid w:val="005A2D71"/>
    <w:rsid w:val="005A34E7"/>
    <w:rsid w:val="005A3506"/>
    <w:rsid w:val="005A3664"/>
    <w:rsid w:val="005A393B"/>
    <w:rsid w:val="005A3C76"/>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54D8"/>
    <w:rsid w:val="005B648B"/>
    <w:rsid w:val="005B6849"/>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31DC"/>
    <w:rsid w:val="005C35E2"/>
    <w:rsid w:val="005C36AF"/>
    <w:rsid w:val="005C3D7B"/>
    <w:rsid w:val="005C4480"/>
    <w:rsid w:val="005C459F"/>
    <w:rsid w:val="005C4713"/>
    <w:rsid w:val="005C48C8"/>
    <w:rsid w:val="005C4CF6"/>
    <w:rsid w:val="005C5C54"/>
    <w:rsid w:val="005C6B34"/>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60D9"/>
    <w:rsid w:val="005D6419"/>
    <w:rsid w:val="005D6C5B"/>
    <w:rsid w:val="005D70ED"/>
    <w:rsid w:val="005E0315"/>
    <w:rsid w:val="005E11C4"/>
    <w:rsid w:val="005E12A3"/>
    <w:rsid w:val="005E18B1"/>
    <w:rsid w:val="005E1AEF"/>
    <w:rsid w:val="005E1E70"/>
    <w:rsid w:val="005E204F"/>
    <w:rsid w:val="005E214E"/>
    <w:rsid w:val="005E2775"/>
    <w:rsid w:val="005E2B3F"/>
    <w:rsid w:val="005E3503"/>
    <w:rsid w:val="005E364B"/>
    <w:rsid w:val="005E3BF7"/>
    <w:rsid w:val="005E4300"/>
    <w:rsid w:val="005E4A6D"/>
    <w:rsid w:val="005E60B5"/>
    <w:rsid w:val="005E6202"/>
    <w:rsid w:val="005E6C25"/>
    <w:rsid w:val="005E6CF4"/>
    <w:rsid w:val="005E6DCC"/>
    <w:rsid w:val="005E6F25"/>
    <w:rsid w:val="005E6F6E"/>
    <w:rsid w:val="005E70C9"/>
    <w:rsid w:val="005E74A1"/>
    <w:rsid w:val="005F047F"/>
    <w:rsid w:val="005F0828"/>
    <w:rsid w:val="005F0AA0"/>
    <w:rsid w:val="005F24A1"/>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72B"/>
    <w:rsid w:val="005F77C1"/>
    <w:rsid w:val="005F7B93"/>
    <w:rsid w:val="005F7E75"/>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F64"/>
    <w:rsid w:val="00613F7B"/>
    <w:rsid w:val="006147DA"/>
    <w:rsid w:val="00614ECE"/>
    <w:rsid w:val="00614F18"/>
    <w:rsid w:val="00615280"/>
    <w:rsid w:val="0061558F"/>
    <w:rsid w:val="006155B5"/>
    <w:rsid w:val="00615A6B"/>
    <w:rsid w:val="00616A53"/>
    <w:rsid w:val="00617951"/>
    <w:rsid w:val="00620575"/>
    <w:rsid w:val="00620C55"/>
    <w:rsid w:val="00620D66"/>
    <w:rsid w:val="0062162C"/>
    <w:rsid w:val="0062179C"/>
    <w:rsid w:val="00621CA5"/>
    <w:rsid w:val="00622922"/>
    <w:rsid w:val="006239AA"/>
    <w:rsid w:val="00623C11"/>
    <w:rsid w:val="006242EA"/>
    <w:rsid w:val="006247D6"/>
    <w:rsid w:val="00625A2B"/>
    <w:rsid w:val="006266F6"/>
    <w:rsid w:val="00627059"/>
    <w:rsid w:val="00630D16"/>
    <w:rsid w:val="00631560"/>
    <w:rsid w:val="006315C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B26"/>
    <w:rsid w:val="00637CCC"/>
    <w:rsid w:val="006407FE"/>
    <w:rsid w:val="00640976"/>
    <w:rsid w:val="006411EA"/>
    <w:rsid w:val="00642C53"/>
    <w:rsid w:val="0064340C"/>
    <w:rsid w:val="00643AEE"/>
    <w:rsid w:val="00643B50"/>
    <w:rsid w:val="006443F6"/>
    <w:rsid w:val="00644E4D"/>
    <w:rsid w:val="00645182"/>
    <w:rsid w:val="00645B68"/>
    <w:rsid w:val="00645EEE"/>
    <w:rsid w:val="00647815"/>
    <w:rsid w:val="00647C7C"/>
    <w:rsid w:val="00650488"/>
    <w:rsid w:val="00651030"/>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E46"/>
    <w:rsid w:val="006550C4"/>
    <w:rsid w:val="0065557C"/>
    <w:rsid w:val="006562EF"/>
    <w:rsid w:val="00656827"/>
    <w:rsid w:val="00656958"/>
    <w:rsid w:val="00656EA1"/>
    <w:rsid w:val="00657641"/>
    <w:rsid w:val="00657B17"/>
    <w:rsid w:val="00657D50"/>
    <w:rsid w:val="00657D74"/>
    <w:rsid w:val="00657EB6"/>
    <w:rsid w:val="00657F95"/>
    <w:rsid w:val="006602E0"/>
    <w:rsid w:val="0066033C"/>
    <w:rsid w:val="00660A5D"/>
    <w:rsid w:val="00660DC7"/>
    <w:rsid w:val="00660F60"/>
    <w:rsid w:val="0066224E"/>
    <w:rsid w:val="006627E5"/>
    <w:rsid w:val="006629FF"/>
    <w:rsid w:val="00663444"/>
    <w:rsid w:val="006634DB"/>
    <w:rsid w:val="00663663"/>
    <w:rsid w:val="00663D40"/>
    <w:rsid w:val="00663E10"/>
    <w:rsid w:val="00664285"/>
    <w:rsid w:val="00664CDF"/>
    <w:rsid w:val="0066536F"/>
    <w:rsid w:val="006654DB"/>
    <w:rsid w:val="006655B6"/>
    <w:rsid w:val="0066586A"/>
    <w:rsid w:val="00665E96"/>
    <w:rsid w:val="00666262"/>
    <w:rsid w:val="00666F82"/>
    <w:rsid w:val="006670EC"/>
    <w:rsid w:val="00667495"/>
    <w:rsid w:val="00667689"/>
    <w:rsid w:val="00667A00"/>
    <w:rsid w:val="00667A82"/>
    <w:rsid w:val="00667B60"/>
    <w:rsid w:val="00667D17"/>
    <w:rsid w:val="00667DFB"/>
    <w:rsid w:val="00667FD5"/>
    <w:rsid w:val="0067014F"/>
    <w:rsid w:val="0067047F"/>
    <w:rsid w:val="0067111A"/>
    <w:rsid w:val="00671352"/>
    <w:rsid w:val="006719A7"/>
    <w:rsid w:val="00671F13"/>
    <w:rsid w:val="006724C8"/>
    <w:rsid w:val="00672C2E"/>
    <w:rsid w:val="00674BC3"/>
    <w:rsid w:val="0067503B"/>
    <w:rsid w:val="00675BD8"/>
    <w:rsid w:val="006763E7"/>
    <w:rsid w:val="006766FF"/>
    <w:rsid w:val="006767DC"/>
    <w:rsid w:val="00676C20"/>
    <w:rsid w:val="006774DE"/>
    <w:rsid w:val="00677687"/>
    <w:rsid w:val="006778C0"/>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E20"/>
    <w:rsid w:val="006860E8"/>
    <w:rsid w:val="00686D65"/>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6110"/>
    <w:rsid w:val="0069615F"/>
    <w:rsid w:val="006962B2"/>
    <w:rsid w:val="0069678E"/>
    <w:rsid w:val="0069697D"/>
    <w:rsid w:val="00696C5F"/>
    <w:rsid w:val="00696D79"/>
    <w:rsid w:val="00696DE8"/>
    <w:rsid w:val="006970AA"/>
    <w:rsid w:val="006972EA"/>
    <w:rsid w:val="00697321"/>
    <w:rsid w:val="00697898"/>
    <w:rsid w:val="006A05E8"/>
    <w:rsid w:val="006A0E65"/>
    <w:rsid w:val="006A1072"/>
    <w:rsid w:val="006A1DAD"/>
    <w:rsid w:val="006A21E5"/>
    <w:rsid w:val="006A221F"/>
    <w:rsid w:val="006A23CD"/>
    <w:rsid w:val="006A25AD"/>
    <w:rsid w:val="006A261C"/>
    <w:rsid w:val="006A3453"/>
    <w:rsid w:val="006A39A2"/>
    <w:rsid w:val="006A3D94"/>
    <w:rsid w:val="006A3E04"/>
    <w:rsid w:val="006A48CD"/>
    <w:rsid w:val="006A52D6"/>
    <w:rsid w:val="006A558B"/>
    <w:rsid w:val="006A597A"/>
    <w:rsid w:val="006A5E05"/>
    <w:rsid w:val="006A6356"/>
    <w:rsid w:val="006A636E"/>
    <w:rsid w:val="006A6FBF"/>
    <w:rsid w:val="006A7446"/>
    <w:rsid w:val="006A77E9"/>
    <w:rsid w:val="006A7DFE"/>
    <w:rsid w:val="006B0378"/>
    <w:rsid w:val="006B0FF6"/>
    <w:rsid w:val="006B1394"/>
    <w:rsid w:val="006B163D"/>
    <w:rsid w:val="006B1779"/>
    <w:rsid w:val="006B17BE"/>
    <w:rsid w:val="006B1C86"/>
    <w:rsid w:val="006B1D38"/>
    <w:rsid w:val="006B1F02"/>
    <w:rsid w:val="006B2055"/>
    <w:rsid w:val="006B258D"/>
    <w:rsid w:val="006B27A8"/>
    <w:rsid w:val="006B322B"/>
    <w:rsid w:val="006B330E"/>
    <w:rsid w:val="006B33B4"/>
    <w:rsid w:val="006B3511"/>
    <w:rsid w:val="006B3641"/>
    <w:rsid w:val="006B3C49"/>
    <w:rsid w:val="006B40AA"/>
    <w:rsid w:val="006B46E8"/>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5D59"/>
    <w:rsid w:val="006C6B79"/>
    <w:rsid w:val="006C6D6D"/>
    <w:rsid w:val="006C7A6D"/>
    <w:rsid w:val="006C7FC5"/>
    <w:rsid w:val="006D000A"/>
    <w:rsid w:val="006D02E0"/>
    <w:rsid w:val="006D0B8B"/>
    <w:rsid w:val="006D0D3D"/>
    <w:rsid w:val="006D109C"/>
    <w:rsid w:val="006D1ECA"/>
    <w:rsid w:val="006D22DE"/>
    <w:rsid w:val="006D27AB"/>
    <w:rsid w:val="006D2E39"/>
    <w:rsid w:val="006D3BEF"/>
    <w:rsid w:val="006D428E"/>
    <w:rsid w:val="006D4638"/>
    <w:rsid w:val="006D4A9F"/>
    <w:rsid w:val="006D4AA4"/>
    <w:rsid w:val="006D4C0D"/>
    <w:rsid w:val="006D4F92"/>
    <w:rsid w:val="006D532A"/>
    <w:rsid w:val="006D547E"/>
    <w:rsid w:val="006D5618"/>
    <w:rsid w:val="006D57A2"/>
    <w:rsid w:val="006D5A35"/>
    <w:rsid w:val="006D675F"/>
    <w:rsid w:val="006D67E0"/>
    <w:rsid w:val="006D7238"/>
    <w:rsid w:val="006D7A57"/>
    <w:rsid w:val="006E147D"/>
    <w:rsid w:val="006E21EE"/>
    <w:rsid w:val="006E27A8"/>
    <w:rsid w:val="006E2A3F"/>
    <w:rsid w:val="006E2E73"/>
    <w:rsid w:val="006E3224"/>
    <w:rsid w:val="006E35A1"/>
    <w:rsid w:val="006E39F1"/>
    <w:rsid w:val="006E3EAB"/>
    <w:rsid w:val="006E3F3C"/>
    <w:rsid w:val="006E4151"/>
    <w:rsid w:val="006E543D"/>
    <w:rsid w:val="006E5BA6"/>
    <w:rsid w:val="006E5BC0"/>
    <w:rsid w:val="006E5EC9"/>
    <w:rsid w:val="006E6864"/>
    <w:rsid w:val="006E6D36"/>
    <w:rsid w:val="006E6EB0"/>
    <w:rsid w:val="006E70E2"/>
    <w:rsid w:val="006E749E"/>
    <w:rsid w:val="006E75D1"/>
    <w:rsid w:val="006E75DA"/>
    <w:rsid w:val="006E7957"/>
    <w:rsid w:val="006F0C5F"/>
    <w:rsid w:val="006F0D78"/>
    <w:rsid w:val="006F0F5F"/>
    <w:rsid w:val="006F13E1"/>
    <w:rsid w:val="006F180D"/>
    <w:rsid w:val="006F2AEA"/>
    <w:rsid w:val="006F363B"/>
    <w:rsid w:val="006F3C00"/>
    <w:rsid w:val="006F4E22"/>
    <w:rsid w:val="006F531A"/>
    <w:rsid w:val="006F59E6"/>
    <w:rsid w:val="006F5A6F"/>
    <w:rsid w:val="006F5AB4"/>
    <w:rsid w:val="006F5C5F"/>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3B5"/>
    <w:rsid w:val="00702B3E"/>
    <w:rsid w:val="00702EE1"/>
    <w:rsid w:val="00703289"/>
    <w:rsid w:val="00703357"/>
    <w:rsid w:val="00704292"/>
    <w:rsid w:val="00704637"/>
    <w:rsid w:val="00704A9B"/>
    <w:rsid w:val="007051CD"/>
    <w:rsid w:val="007056A0"/>
    <w:rsid w:val="007056DA"/>
    <w:rsid w:val="0070622C"/>
    <w:rsid w:val="007064A7"/>
    <w:rsid w:val="007066EB"/>
    <w:rsid w:val="00706800"/>
    <w:rsid w:val="00706BC5"/>
    <w:rsid w:val="00706E31"/>
    <w:rsid w:val="0070712D"/>
    <w:rsid w:val="00707508"/>
    <w:rsid w:val="00707B8C"/>
    <w:rsid w:val="00710119"/>
    <w:rsid w:val="00710226"/>
    <w:rsid w:val="007104BF"/>
    <w:rsid w:val="0071077F"/>
    <w:rsid w:val="00710B9B"/>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7028"/>
    <w:rsid w:val="0071710A"/>
    <w:rsid w:val="00717432"/>
    <w:rsid w:val="00717587"/>
    <w:rsid w:val="00721133"/>
    <w:rsid w:val="007217D3"/>
    <w:rsid w:val="00721806"/>
    <w:rsid w:val="00721B5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BF4"/>
    <w:rsid w:val="00726E6C"/>
    <w:rsid w:val="00727DC1"/>
    <w:rsid w:val="00730134"/>
    <w:rsid w:val="00730417"/>
    <w:rsid w:val="00730638"/>
    <w:rsid w:val="0073098F"/>
    <w:rsid w:val="00731307"/>
    <w:rsid w:val="00731680"/>
    <w:rsid w:val="007321CB"/>
    <w:rsid w:val="00732994"/>
    <w:rsid w:val="00734D05"/>
    <w:rsid w:val="00734F6F"/>
    <w:rsid w:val="007352BF"/>
    <w:rsid w:val="007353DA"/>
    <w:rsid w:val="007354F5"/>
    <w:rsid w:val="00735763"/>
    <w:rsid w:val="00735E48"/>
    <w:rsid w:val="00737043"/>
    <w:rsid w:val="00737428"/>
    <w:rsid w:val="00737885"/>
    <w:rsid w:val="00737B24"/>
    <w:rsid w:val="00737FFD"/>
    <w:rsid w:val="00740191"/>
    <w:rsid w:val="0074179B"/>
    <w:rsid w:val="00741CFE"/>
    <w:rsid w:val="00742ED2"/>
    <w:rsid w:val="00743230"/>
    <w:rsid w:val="007434FB"/>
    <w:rsid w:val="00743AED"/>
    <w:rsid w:val="00744495"/>
    <w:rsid w:val="00744962"/>
    <w:rsid w:val="00744F9F"/>
    <w:rsid w:val="00745D2C"/>
    <w:rsid w:val="00745FFA"/>
    <w:rsid w:val="00746290"/>
    <w:rsid w:val="0074782A"/>
    <w:rsid w:val="0074789F"/>
    <w:rsid w:val="00747AF6"/>
    <w:rsid w:val="00747CD4"/>
    <w:rsid w:val="00750F67"/>
    <w:rsid w:val="0075229C"/>
    <w:rsid w:val="00753135"/>
    <w:rsid w:val="007539F2"/>
    <w:rsid w:val="00753B9B"/>
    <w:rsid w:val="00753E6D"/>
    <w:rsid w:val="00753EF1"/>
    <w:rsid w:val="00753FE7"/>
    <w:rsid w:val="007540F8"/>
    <w:rsid w:val="0075474F"/>
    <w:rsid w:val="00754C93"/>
    <w:rsid w:val="00755049"/>
    <w:rsid w:val="00756446"/>
    <w:rsid w:val="00756D90"/>
    <w:rsid w:val="00757AAD"/>
    <w:rsid w:val="00757E42"/>
    <w:rsid w:val="00760279"/>
    <w:rsid w:val="00760DA9"/>
    <w:rsid w:val="00761D1B"/>
    <w:rsid w:val="00761E48"/>
    <w:rsid w:val="00762229"/>
    <w:rsid w:val="007627B0"/>
    <w:rsid w:val="00762CBC"/>
    <w:rsid w:val="00764E4F"/>
    <w:rsid w:val="00764F43"/>
    <w:rsid w:val="0076528C"/>
    <w:rsid w:val="00765630"/>
    <w:rsid w:val="007658C7"/>
    <w:rsid w:val="00765996"/>
    <w:rsid w:val="007703DA"/>
    <w:rsid w:val="007708ED"/>
    <w:rsid w:val="007717B9"/>
    <w:rsid w:val="00771CAF"/>
    <w:rsid w:val="00772344"/>
    <w:rsid w:val="007727E1"/>
    <w:rsid w:val="00772AC9"/>
    <w:rsid w:val="0077356E"/>
    <w:rsid w:val="007736BB"/>
    <w:rsid w:val="007737B7"/>
    <w:rsid w:val="0077493A"/>
    <w:rsid w:val="0077519A"/>
    <w:rsid w:val="007756E7"/>
    <w:rsid w:val="00775FED"/>
    <w:rsid w:val="00776046"/>
    <w:rsid w:val="007761B2"/>
    <w:rsid w:val="00777089"/>
    <w:rsid w:val="0077717D"/>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A47"/>
    <w:rsid w:val="00794346"/>
    <w:rsid w:val="00794971"/>
    <w:rsid w:val="00794B6A"/>
    <w:rsid w:val="00794BF7"/>
    <w:rsid w:val="00794ED6"/>
    <w:rsid w:val="0079513D"/>
    <w:rsid w:val="00795277"/>
    <w:rsid w:val="0079569A"/>
    <w:rsid w:val="00796BE9"/>
    <w:rsid w:val="007972CA"/>
    <w:rsid w:val="007A06F4"/>
    <w:rsid w:val="007A0F8C"/>
    <w:rsid w:val="007A1C12"/>
    <w:rsid w:val="007A1C31"/>
    <w:rsid w:val="007A1D65"/>
    <w:rsid w:val="007A2734"/>
    <w:rsid w:val="007A29B6"/>
    <w:rsid w:val="007A2DC9"/>
    <w:rsid w:val="007A3BCA"/>
    <w:rsid w:val="007A548F"/>
    <w:rsid w:val="007A54B0"/>
    <w:rsid w:val="007A5525"/>
    <w:rsid w:val="007A585B"/>
    <w:rsid w:val="007A71AA"/>
    <w:rsid w:val="007A7383"/>
    <w:rsid w:val="007A7539"/>
    <w:rsid w:val="007A7819"/>
    <w:rsid w:val="007A7B13"/>
    <w:rsid w:val="007A7BC6"/>
    <w:rsid w:val="007A7F5D"/>
    <w:rsid w:val="007B029B"/>
    <w:rsid w:val="007B0617"/>
    <w:rsid w:val="007B0CA1"/>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C037E"/>
    <w:rsid w:val="007C0C9A"/>
    <w:rsid w:val="007C0FD9"/>
    <w:rsid w:val="007C20F2"/>
    <w:rsid w:val="007C23CF"/>
    <w:rsid w:val="007C2864"/>
    <w:rsid w:val="007C2D36"/>
    <w:rsid w:val="007C36CC"/>
    <w:rsid w:val="007C3A82"/>
    <w:rsid w:val="007C3B3B"/>
    <w:rsid w:val="007C3DD7"/>
    <w:rsid w:val="007C453A"/>
    <w:rsid w:val="007C476D"/>
    <w:rsid w:val="007C4996"/>
    <w:rsid w:val="007C5264"/>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4264"/>
    <w:rsid w:val="007D436A"/>
    <w:rsid w:val="007D457F"/>
    <w:rsid w:val="007D4FD6"/>
    <w:rsid w:val="007D5083"/>
    <w:rsid w:val="007D5148"/>
    <w:rsid w:val="007D56B7"/>
    <w:rsid w:val="007D5B1C"/>
    <w:rsid w:val="007D5B64"/>
    <w:rsid w:val="007D60EB"/>
    <w:rsid w:val="007D6506"/>
    <w:rsid w:val="007D73B5"/>
    <w:rsid w:val="007E03C4"/>
    <w:rsid w:val="007E0B0E"/>
    <w:rsid w:val="007E0B67"/>
    <w:rsid w:val="007E0BAC"/>
    <w:rsid w:val="007E12ED"/>
    <w:rsid w:val="007E1C65"/>
    <w:rsid w:val="007E1EB7"/>
    <w:rsid w:val="007E2590"/>
    <w:rsid w:val="007E2B46"/>
    <w:rsid w:val="007E2CD5"/>
    <w:rsid w:val="007E2EE7"/>
    <w:rsid w:val="007E335E"/>
    <w:rsid w:val="007E3BD5"/>
    <w:rsid w:val="007E3E3A"/>
    <w:rsid w:val="007E3FFA"/>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18BC"/>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376"/>
    <w:rsid w:val="007F6717"/>
    <w:rsid w:val="007F6828"/>
    <w:rsid w:val="007F70E0"/>
    <w:rsid w:val="007F72AF"/>
    <w:rsid w:val="007F7522"/>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977"/>
    <w:rsid w:val="00803D5B"/>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F7E"/>
    <w:rsid w:val="00816843"/>
    <w:rsid w:val="0081787B"/>
    <w:rsid w:val="00817D65"/>
    <w:rsid w:val="00817DFB"/>
    <w:rsid w:val="00817FC5"/>
    <w:rsid w:val="00820652"/>
    <w:rsid w:val="00820952"/>
    <w:rsid w:val="00820B5D"/>
    <w:rsid w:val="00820D5A"/>
    <w:rsid w:val="008214C2"/>
    <w:rsid w:val="00821D21"/>
    <w:rsid w:val="00822E2E"/>
    <w:rsid w:val="008233DB"/>
    <w:rsid w:val="008235FB"/>
    <w:rsid w:val="00823A5D"/>
    <w:rsid w:val="00823AD6"/>
    <w:rsid w:val="00823CC2"/>
    <w:rsid w:val="00823CFA"/>
    <w:rsid w:val="00824392"/>
    <w:rsid w:val="00824948"/>
    <w:rsid w:val="008249E0"/>
    <w:rsid w:val="00825A2C"/>
    <w:rsid w:val="00825F90"/>
    <w:rsid w:val="0082629F"/>
    <w:rsid w:val="0082667F"/>
    <w:rsid w:val="00826F35"/>
    <w:rsid w:val="008275E5"/>
    <w:rsid w:val="00827AEE"/>
    <w:rsid w:val="00827D95"/>
    <w:rsid w:val="00827FE9"/>
    <w:rsid w:val="008304A1"/>
    <w:rsid w:val="008306D6"/>
    <w:rsid w:val="008308B9"/>
    <w:rsid w:val="00830BAB"/>
    <w:rsid w:val="00830C3B"/>
    <w:rsid w:val="00830C6A"/>
    <w:rsid w:val="0083137E"/>
    <w:rsid w:val="00831851"/>
    <w:rsid w:val="00831B4E"/>
    <w:rsid w:val="00831EC0"/>
    <w:rsid w:val="00832451"/>
    <w:rsid w:val="008326D1"/>
    <w:rsid w:val="008328D8"/>
    <w:rsid w:val="00832BEF"/>
    <w:rsid w:val="00832D27"/>
    <w:rsid w:val="00833E0A"/>
    <w:rsid w:val="008340E4"/>
    <w:rsid w:val="008343F9"/>
    <w:rsid w:val="008346CD"/>
    <w:rsid w:val="00834AB6"/>
    <w:rsid w:val="00834B11"/>
    <w:rsid w:val="00834F16"/>
    <w:rsid w:val="008357A8"/>
    <w:rsid w:val="0083591C"/>
    <w:rsid w:val="00836BBA"/>
    <w:rsid w:val="00836CC5"/>
    <w:rsid w:val="00837E48"/>
    <w:rsid w:val="00837FDA"/>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AC1"/>
    <w:rsid w:val="008508C0"/>
    <w:rsid w:val="00850A0E"/>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DB1"/>
    <w:rsid w:val="00862813"/>
    <w:rsid w:val="008628BF"/>
    <w:rsid w:val="00862D10"/>
    <w:rsid w:val="00862D90"/>
    <w:rsid w:val="00863605"/>
    <w:rsid w:val="00863872"/>
    <w:rsid w:val="00863CBB"/>
    <w:rsid w:val="0086442D"/>
    <w:rsid w:val="00864692"/>
    <w:rsid w:val="00864A8A"/>
    <w:rsid w:val="00864C88"/>
    <w:rsid w:val="00865099"/>
    <w:rsid w:val="00865477"/>
    <w:rsid w:val="00865A6D"/>
    <w:rsid w:val="00865D06"/>
    <w:rsid w:val="00865E26"/>
    <w:rsid w:val="00865FA6"/>
    <w:rsid w:val="008662C1"/>
    <w:rsid w:val="008665AA"/>
    <w:rsid w:val="0086662D"/>
    <w:rsid w:val="008668AD"/>
    <w:rsid w:val="008668F4"/>
    <w:rsid w:val="0086694F"/>
    <w:rsid w:val="00866D5B"/>
    <w:rsid w:val="00867CDB"/>
    <w:rsid w:val="008727E8"/>
    <w:rsid w:val="00872897"/>
    <w:rsid w:val="00872A8C"/>
    <w:rsid w:val="00872EC3"/>
    <w:rsid w:val="00872EE7"/>
    <w:rsid w:val="00873457"/>
    <w:rsid w:val="0087444C"/>
    <w:rsid w:val="00874C24"/>
    <w:rsid w:val="00875110"/>
    <w:rsid w:val="00875B2F"/>
    <w:rsid w:val="00876523"/>
    <w:rsid w:val="0087740A"/>
    <w:rsid w:val="0087766E"/>
    <w:rsid w:val="00877A2B"/>
    <w:rsid w:val="00880277"/>
    <w:rsid w:val="0088035A"/>
    <w:rsid w:val="00880EF1"/>
    <w:rsid w:val="00881354"/>
    <w:rsid w:val="00881B14"/>
    <w:rsid w:val="00881FA5"/>
    <w:rsid w:val="0088232D"/>
    <w:rsid w:val="0088246D"/>
    <w:rsid w:val="00882531"/>
    <w:rsid w:val="00882C81"/>
    <w:rsid w:val="00883678"/>
    <w:rsid w:val="00884310"/>
    <w:rsid w:val="00884B3A"/>
    <w:rsid w:val="00885AD6"/>
    <w:rsid w:val="00885B2F"/>
    <w:rsid w:val="00885E66"/>
    <w:rsid w:val="00887591"/>
    <w:rsid w:val="00887926"/>
    <w:rsid w:val="00887FB7"/>
    <w:rsid w:val="008904F9"/>
    <w:rsid w:val="00890615"/>
    <w:rsid w:val="0089095F"/>
    <w:rsid w:val="008913C9"/>
    <w:rsid w:val="008918E2"/>
    <w:rsid w:val="00892541"/>
    <w:rsid w:val="00892EE7"/>
    <w:rsid w:val="008935FE"/>
    <w:rsid w:val="008936F5"/>
    <w:rsid w:val="0089467B"/>
    <w:rsid w:val="008947EA"/>
    <w:rsid w:val="00894992"/>
    <w:rsid w:val="00894F98"/>
    <w:rsid w:val="0089533C"/>
    <w:rsid w:val="008956B9"/>
    <w:rsid w:val="008957EB"/>
    <w:rsid w:val="00895BE4"/>
    <w:rsid w:val="00896454"/>
    <w:rsid w:val="0089797D"/>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B1"/>
    <w:rsid w:val="008B02E1"/>
    <w:rsid w:val="008B0F3E"/>
    <w:rsid w:val="008B12BB"/>
    <w:rsid w:val="008B177D"/>
    <w:rsid w:val="008B1996"/>
    <w:rsid w:val="008B1DFD"/>
    <w:rsid w:val="008B2204"/>
    <w:rsid w:val="008B25A4"/>
    <w:rsid w:val="008B2D6A"/>
    <w:rsid w:val="008B46D1"/>
    <w:rsid w:val="008B50AD"/>
    <w:rsid w:val="008B5BD5"/>
    <w:rsid w:val="008B69AA"/>
    <w:rsid w:val="008B6A61"/>
    <w:rsid w:val="008B6D1D"/>
    <w:rsid w:val="008B774E"/>
    <w:rsid w:val="008B7A96"/>
    <w:rsid w:val="008C0205"/>
    <w:rsid w:val="008C061C"/>
    <w:rsid w:val="008C07D9"/>
    <w:rsid w:val="008C0861"/>
    <w:rsid w:val="008C19EC"/>
    <w:rsid w:val="008C1C6E"/>
    <w:rsid w:val="008C1D43"/>
    <w:rsid w:val="008C23ED"/>
    <w:rsid w:val="008C24FF"/>
    <w:rsid w:val="008C25BC"/>
    <w:rsid w:val="008C300E"/>
    <w:rsid w:val="008C319F"/>
    <w:rsid w:val="008C33EE"/>
    <w:rsid w:val="008C3550"/>
    <w:rsid w:val="008C46CE"/>
    <w:rsid w:val="008C4AD2"/>
    <w:rsid w:val="008C50C6"/>
    <w:rsid w:val="008C56C6"/>
    <w:rsid w:val="008C5798"/>
    <w:rsid w:val="008C5A73"/>
    <w:rsid w:val="008C61E3"/>
    <w:rsid w:val="008C7746"/>
    <w:rsid w:val="008D00C6"/>
    <w:rsid w:val="008D0115"/>
    <w:rsid w:val="008D099E"/>
    <w:rsid w:val="008D1CAE"/>
    <w:rsid w:val="008D27FD"/>
    <w:rsid w:val="008D335C"/>
    <w:rsid w:val="008D34E5"/>
    <w:rsid w:val="008D3701"/>
    <w:rsid w:val="008D3B95"/>
    <w:rsid w:val="008D3F14"/>
    <w:rsid w:val="008D453F"/>
    <w:rsid w:val="008D4997"/>
    <w:rsid w:val="008D57B8"/>
    <w:rsid w:val="008D5938"/>
    <w:rsid w:val="008D5D4B"/>
    <w:rsid w:val="008D5DFD"/>
    <w:rsid w:val="008D6439"/>
    <w:rsid w:val="008D6A5B"/>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CDF"/>
    <w:rsid w:val="008E3D37"/>
    <w:rsid w:val="008E46AA"/>
    <w:rsid w:val="008E59F3"/>
    <w:rsid w:val="008E5C1F"/>
    <w:rsid w:val="008E6866"/>
    <w:rsid w:val="008E78A0"/>
    <w:rsid w:val="008F023B"/>
    <w:rsid w:val="008F0454"/>
    <w:rsid w:val="008F08ED"/>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D37"/>
    <w:rsid w:val="008F7E96"/>
    <w:rsid w:val="009004A8"/>
    <w:rsid w:val="00900590"/>
    <w:rsid w:val="0090085B"/>
    <w:rsid w:val="00901299"/>
    <w:rsid w:val="00901EBC"/>
    <w:rsid w:val="009024BE"/>
    <w:rsid w:val="0090295F"/>
    <w:rsid w:val="00902DBB"/>
    <w:rsid w:val="00902F16"/>
    <w:rsid w:val="00903697"/>
    <w:rsid w:val="00903E9C"/>
    <w:rsid w:val="00904120"/>
    <w:rsid w:val="009054B6"/>
    <w:rsid w:val="009057DF"/>
    <w:rsid w:val="009058D3"/>
    <w:rsid w:val="009066AB"/>
    <w:rsid w:val="00907075"/>
    <w:rsid w:val="009070FF"/>
    <w:rsid w:val="00907444"/>
    <w:rsid w:val="0090756A"/>
    <w:rsid w:val="00907715"/>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203A0"/>
    <w:rsid w:val="0092066A"/>
    <w:rsid w:val="00920BA9"/>
    <w:rsid w:val="00921A65"/>
    <w:rsid w:val="00921E67"/>
    <w:rsid w:val="009223A0"/>
    <w:rsid w:val="00922CCF"/>
    <w:rsid w:val="00923B87"/>
    <w:rsid w:val="00923CD9"/>
    <w:rsid w:val="00923E7D"/>
    <w:rsid w:val="0092449E"/>
    <w:rsid w:val="009249B6"/>
    <w:rsid w:val="00925317"/>
    <w:rsid w:val="00925C0B"/>
    <w:rsid w:val="0092693D"/>
    <w:rsid w:val="00926FCE"/>
    <w:rsid w:val="00927250"/>
    <w:rsid w:val="009273AE"/>
    <w:rsid w:val="00927475"/>
    <w:rsid w:val="009303B1"/>
    <w:rsid w:val="009305BB"/>
    <w:rsid w:val="00930743"/>
    <w:rsid w:val="00930E57"/>
    <w:rsid w:val="00930F50"/>
    <w:rsid w:val="009314E9"/>
    <w:rsid w:val="00931868"/>
    <w:rsid w:val="00931BEA"/>
    <w:rsid w:val="0093271F"/>
    <w:rsid w:val="0093296E"/>
    <w:rsid w:val="00932F0E"/>
    <w:rsid w:val="009331C9"/>
    <w:rsid w:val="00933213"/>
    <w:rsid w:val="00933459"/>
    <w:rsid w:val="00933743"/>
    <w:rsid w:val="0093406C"/>
    <w:rsid w:val="009347F0"/>
    <w:rsid w:val="00934AEF"/>
    <w:rsid w:val="00934F33"/>
    <w:rsid w:val="0093500E"/>
    <w:rsid w:val="009354E3"/>
    <w:rsid w:val="00935531"/>
    <w:rsid w:val="009357FF"/>
    <w:rsid w:val="00935944"/>
    <w:rsid w:val="00937027"/>
    <w:rsid w:val="0093742C"/>
    <w:rsid w:val="009374C6"/>
    <w:rsid w:val="0093767D"/>
    <w:rsid w:val="00937A8C"/>
    <w:rsid w:val="00937F95"/>
    <w:rsid w:val="00940402"/>
    <w:rsid w:val="00940CDA"/>
    <w:rsid w:val="00940D44"/>
    <w:rsid w:val="00941553"/>
    <w:rsid w:val="009419AB"/>
    <w:rsid w:val="00941DE3"/>
    <w:rsid w:val="00941E8B"/>
    <w:rsid w:val="00942310"/>
    <w:rsid w:val="00942365"/>
    <w:rsid w:val="0094248D"/>
    <w:rsid w:val="009427C6"/>
    <w:rsid w:val="00943077"/>
    <w:rsid w:val="00943ADB"/>
    <w:rsid w:val="00944604"/>
    <w:rsid w:val="00944813"/>
    <w:rsid w:val="00944B73"/>
    <w:rsid w:val="009450DF"/>
    <w:rsid w:val="009451E0"/>
    <w:rsid w:val="009454D2"/>
    <w:rsid w:val="009458CF"/>
    <w:rsid w:val="0094650A"/>
    <w:rsid w:val="009475BA"/>
    <w:rsid w:val="00947CDC"/>
    <w:rsid w:val="009502BF"/>
    <w:rsid w:val="009514B6"/>
    <w:rsid w:val="00951929"/>
    <w:rsid w:val="009520E2"/>
    <w:rsid w:val="00952611"/>
    <w:rsid w:val="00952A87"/>
    <w:rsid w:val="00953227"/>
    <w:rsid w:val="0095378B"/>
    <w:rsid w:val="00953CC7"/>
    <w:rsid w:val="0095469A"/>
    <w:rsid w:val="00954994"/>
    <w:rsid w:val="009557C4"/>
    <w:rsid w:val="00955B59"/>
    <w:rsid w:val="009563C6"/>
    <w:rsid w:val="00956875"/>
    <w:rsid w:val="00957ABA"/>
    <w:rsid w:val="00957F58"/>
    <w:rsid w:val="00960977"/>
    <w:rsid w:val="00960D6B"/>
    <w:rsid w:val="00960DA8"/>
    <w:rsid w:val="00960EE8"/>
    <w:rsid w:val="0096130D"/>
    <w:rsid w:val="009617AE"/>
    <w:rsid w:val="00961802"/>
    <w:rsid w:val="00962CFE"/>
    <w:rsid w:val="00963280"/>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E18"/>
    <w:rsid w:val="009805BE"/>
    <w:rsid w:val="00980825"/>
    <w:rsid w:val="00980AD3"/>
    <w:rsid w:val="00980B6E"/>
    <w:rsid w:val="00981045"/>
    <w:rsid w:val="009815BD"/>
    <w:rsid w:val="00981723"/>
    <w:rsid w:val="00981B02"/>
    <w:rsid w:val="00981DE3"/>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A8"/>
    <w:rsid w:val="00994DC5"/>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110F"/>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6B92"/>
    <w:rsid w:val="009B6E41"/>
    <w:rsid w:val="009B708F"/>
    <w:rsid w:val="009B7760"/>
    <w:rsid w:val="009B77D3"/>
    <w:rsid w:val="009C0AF5"/>
    <w:rsid w:val="009C135B"/>
    <w:rsid w:val="009C19EB"/>
    <w:rsid w:val="009C1A95"/>
    <w:rsid w:val="009C3BF8"/>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710"/>
    <w:rsid w:val="009D2A59"/>
    <w:rsid w:val="009D2E5C"/>
    <w:rsid w:val="009D3124"/>
    <w:rsid w:val="009D4690"/>
    <w:rsid w:val="009D4970"/>
    <w:rsid w:val="009D4FBA"/>
    <w:rsid w:val="009D53AD"/>
    <w:rsid w:val="009D557A"/>
    <w:rsid w:val="009D579C"/>
    <w:rsid w:val="009D650F"/>
    <w:rsid w:val="009D6D14"/>
    <w:rsid w:val="009D714D"/>
    <w:rsid w:val="009D7769"/>
    <w:rsid w:val="009D7A9F"/>
    <w:rsid w:val="009D7BCE"/>
    <w:rsid w:val="009E02B0"/>
    <w:rsid w:val="009E0DFB"/>
    <w:rsid w:val="009E10C6"/>
    <w:rsid w:val="009E10DF"/>
    <w:rsid w:val="009E1A4A"/>
    <w:rsid w:val="009E1EAD"/>
    <w:rsid w:val="009E3432"/>
    <w:rsid w:val="009E4920"/>
    <w:rsid w:val="009E4C33"/>
    <w:rsid w:val="009E4D7E"/>
    <w:rsid w:val="009E550B"/>
    <w:rsid w:val="009E5552"/>
    <w:rsid w:val="009E5993"/>
    <w:rsid w:val="009E5F1F"/>
    <w:rsid w:val="009E6BC5"/>
    <w:rsid w:val="009E713E"/>
    <w:rsid w:val="009E7551"/>
    <w:rsid w:val="009F0115"/>
    <w:rsid w:val="009F0720"/>
    <w:rsid w:val="009F0B97"/>
    <w:rsid w:val="009F0D17"/>
    <w:rsid w:val="009F187E"/>
    <w:rsid w:val="009F19E1"/>
    <w:rsid w:val="009F1CA0"/>
    <w:rsid w:val="009F2037"/>
    <w:rsid w:val="009F22FB"/>
    <w:rsid w:val="009F26CF"/>
    <w:rsid w:val="009F27E0"/>
    <w:rsid w:val="009F2F85"/>
    <w:rsid w:val="009F3822"/>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0ED4"/>
    <w:rsid w:val="00A01DC3"/>
    <w:rsid w:val="00A02624"/>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662"/>
    <w:rsid w:val="00A10D05"/>
    <w:rsid w:val="00A118C5"/>
    <w:rsid w:val="00A11919"/>
    <w:rsid w:val="00A11B16"/>
    <w:rsid w:val="00A11D87"/>
    <w:rsid w:val="00A12232"/>
    <w:rsid w:val="00A12BBC"/>
    <w:rsid w:val="00A13E80"/>
    <w:rsid w:val="00A14496"/>
    <w:rsid w:val="00A144BD"/>
    <w:rsid w:val="00A1454F"/>
    <w:rsid w:val="00A14684"/>
    <w:rsid w:val="00A14D5F"/>
    <w:rsid w:val="00A15141"/>
    <w:rsid w:val="00A15424"/>
    <w:rsid w:val="00A16251"/>
    <w:rsid w:val="00A163EA"/>
    <w:rsid w:val="00A164E5"/>
    <w:rsid w:val="00A16C07"/>
    <w:rsid w:val="00A170CB"/>
    <w:rsid w:val="00A174FF"/>
    <w:rsid w:val="00A1754D"/>
    <w:rsid w:val="00A177C0"/>
    <w:rsid w:val="00A1785C"/>
    <w:rsid w:val="00A17860"/>
    <w:rsid w:val="00A20722"/>
    <w:rsid w:val="00A20C7D"/>
    <w:rsid w:val="00A20CB1"/>
    <w:rsid w:val="00A210A8"/>
    <w:rsid w:val="00A212CD"/>
    <w:rsid w:val="00A215D3"/>
    <w:rsid w:val="00A21C0B"/>
    <w:rsid w:val="00A2290E"/>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CB2"/>
    <w:rsid w:val="00A37F5E"/>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9A7"/>
    <w:rsid w:val="00A479E9"/>
    <w:rsid w:val="00A47B5A"/>
    <w:rsid w:val="00A5085F"/>
    <w:rsid w:val="00A50948"/>
    <w:rsid w:val="00A50A26"/>
    <w:rsid w:val="00A50C05"/>
    <w:rsid w:val="00A51421"/>
    <w:rsid w:val="00A51ED0"/>
    <w:rsid w:val="00A51FF9"/>
    <w:rsid w:val="00A520EF"/>
    <w:rsid w:val="00A5307A"/>
    <w:rsid w:val="00A5329C"/>
    <w:rsid w:val="00A53468"/>
    <w:rsid w:val="00A53472"/>
    <w:rsid w:val="00A5389D"/>
    <w:rsid w:val="00A53A20"/>
    <w:rsid w:val="00A542C7"/>
    <w:rsid w:val="00A544DF"/>
    <w:rsid w:val="00A54DFD"/>
    <w:rsid w:val="00A552F0"/>
    <w:rsid w:val="00A556D4"/>
    <w:rsid w:val="00A5570B"/>
    <w:rsid w:val="00A559B5"/>
    <w:rsid w:val="00A55F67"/>
    <w:rsid w:val="00A56235"/>
    <w:rsid w:val="00A6025B"/>
    <w:rsid w:val="00A602F8"/>
    <w:rsid w:val="00A60D3F"/>
    <w:rsid w:val="00A60F15"/>
    <w:rsid w:val="00A6102E"/>
    <w:rsid w:val="00A61887"/>
    <w:rsid w:val="00A61B8E"/>
    <w:rsid w:val="00A625AE"/>
    <w:rsid w:val="00A627B8"/>
    <w:rsid w:val="00A63894"/>
    <w:rsid w:val="00A647E1"/>
    <w:rsid w:val="00A6487D"/>
    <w:rsid w:val="00A6492D"/>
    <w:rsid w:val="00A649E5"/>
    <w:rsid w:val="00A64D7A"/>
    <w:rsid w:val="00A650FF"/>
    <w:rsid w:val="00A65662"/>
    <w:rsid w:val="00A65FF6"/>
    <w:rsid w:val="00A666D7"/>
    <w:rsid w:val="00A67428"/>
    <w:rsid w:val="00A679A9"/>
    <w:rsid w:val="00A701FC"/>
    <w:rsid w:val="00A70A40"/>
    <w:rsid w:val="00A70A7F"/>
    <w:rsid w:val="00A70DC9"/>
    <w:rsid w:val="00A71129"/>
    <w:rsid w:val="00A712F0"/>
    <w:rsid w:val="00A71D18"/>
    <w:rsid w:val="00A73069"/>
    <w:rsid w:val="00A73269"/>
    <w:rsid w:val="00A73582"/>
    <w:rsid w:val="00A739C1"/>
    <w:rsid w:val="00A73BBA"/>
    <w:rsid w:val="00A73EF3"/>
    <w:rsid w:val="00A741A9"/>
    <w:rsid w:val="00A743CC"/>
    <w:rsid w:val="00A74B3B"/>
    <w:rsid w:val="00A74E64"/>
    <w:rsid w:val="00A75304"/>
    <w:rsid w:val="00A7542C"/>
    <w:rsid w:val="00A76262"/>
    <w:rsid w:val="00A762C0"/>
    <w:rsid w:val="00A76979"/>
    <w:rsid w:val="00A76A5A"/>
    <w:rsid w:val="00A77EDE"/>
    <w:rsid w:val="00A80191"/>
    <w:rsid w:val="00A80B99"/>
    <w:rsid w:val="00A8149E"/>
    <w:rsid w:val="00A81991"/>
    <w:rsid w:val="00A81B3A"/>
    <w:rsid w:val="00A81EFB"/>
    <w:rsid w:val="00A82020"/>
    <w:rsid w:val="00A82985"/>
    <w:rsid w:val="00A82FD3"/>
    <w:rsid w:val="00A8355B"/>
    <w:rsid w:val="00A83BE9"/>
    <w:rsid w:val="00A857F7"/>
    <w:rsid w:val="00A86A9C"/>
    <w:rsid w:val="00A86B25"/>
    <w:rsid w:val="00A8769A"/>
    <w:rsid w:val="00A90516"/>
    <w:rsid w:val="00A90E08"/>
    <w:rsid w:val="00A90F4C"/>
    <w:rsid w:val="00A91031"/>
    <w:rsid w:val="00A91519"/>
    <w:rsid w:val="00A91AD9"/>
    <w:rsid w:val="00A91D92"/>
    <w:rsid w:val="00A91DF1"/>
    <w:rsid w:val="00A920C4"/>
    <w:rsid w:val="00A92535"/>
    <w:rsid w:val="00A92D47"/>
    <w:rsid w:val="00A9309C"/>
    <w:rsid w:val="00A93102"/>
    <w:rsid w:val="00A9365A"/>
    <w:rsid w:val="00A93662"/>
    <w:rsid w:val="00A937CB"/>
    <w:rsid w:val="00A94C3B"/>
    <w:rsid w:val="00A94CDD"/>
    <w:rsid w:val="00A951F8"/>
    <w:rsid w:val="00A954CC"/>
    <w:rsid w:val="00A95554"/>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35BB"/>
    <w:rsid w:val="00AA3C04"/>
    <w:rsid w:val="00AA3E9B"/>
    <w:rsid w:val="00AA40A4"/>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A92"/>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E22"/>
    <w:rsid w:val="00AE5EE6"/>
    <w:rsid w:val="00AE6077"/>
    <w:rsid w:val="00AE6943"/>
    <w:rsid w:val="00AE6B99"/>
    <w:rsid w:val="00AE6BC3"/>
    <w:rsid w:val="00AE6D86"/>
    <w:rsid w:val="00AE701F"/>
    <w:rsid w:val="00AE73E5"/>
    <w:rsid w:val="00AE7E59"/>
    <w:rsid w:val="00AF03A2"/>
    <w:rsid w:val="00AF09D4"/>
    <w:rsid w:val="00AF113D"/>
    <w:rsid w:val="00AF1301"/>
    <w:rsid w:val="00AF13F3"/>
    <w:rsid w:val="00AF1439"/>
    <w:rsid w:val="00AF1EF5"/>
    <w:rsid w:val="00AF32A0"/>
    <w:rsid w:val="00AF3C03"/>
    <w:rsid w:val="00AF3C2F"/>
    <w:rsid w:val="00AF4024"/>
    <w:rsid w:val="00AF43CC"/>
    <w:rsid w:val="00AF4B7F"/>
    <w:rsid w:val="00AF4B8E"/>
    <w:rsid w:val="00AF51B0"/>
    <w:rsid w:val="00AF5EA2"/>
    <w:rsid w:val="00AF645F"/>
    <w:rsid w:val="00AF66EC"/>
    <w:rsid w:val="00AF67D4"/>
    <w:rsid w:val="00AF6EC0"/>
    <w:rsid w:val="00AF6F0B"/>
    <w:rsid w:val="00AF78F1"/>
    <w:rsid w:val="00AF7B15"/>
    <w:rsid w:val="00B00735"/>
    <w:rsid w:val="00B00A59"/>
    <w:rsid w:val="00B00C14"/>
    <w:rsid w:val="00B00DFD"/>
    <w:rsid w:val="00B01487"/>
    <w:rsid w:val="00B01714"/>
    <w:rsid w:val="00B01CC6"/>
    <w:rsid w:val="00B01E7D"/>
    <w:rsid w:val="00B01EC3"/>
    <w:rsid w:val="00B02498"/>
    <w:rsid w:val="00B02E4E"/>
    <w:rsid w:val="00B032FE"/>
    <w:rsid w:val="00B038B0"/>
    <w:rsid w:val="00B03FBF"/>
    <w:rsid w:val="00B049FD"/>
    <w:rsid w:val="00B04D21"/>
    <w:rsid w:val="00B04F82"/>
    <w:rsid w:val="00B05029"/>
    <w:rsid w:val="00B05ABB"/>
    <w:rsid w:val="00B05C82"/>
    <w:rsid w:val="00B0675E"/>
    <w:rsid w:val="00B068FA"/>
    <w:rsid w:val="00B07B7A"/>
    <w:rsid w:val="00B10513"/>
    <w:rsid w:val="00B10597"/>
    <w:rsid w:val="00B10D11"/>
    <w:rsid w:val="00B11616"/>
    <w:rsid w:val="00B11667"/>
    <w:rsid w:val="00B118CA"/>
    <w:rsid w:val="00B11E52"/>
    <w:rsid w:val="00B12102"/>
    <w:rsid w:val="00B12C5C"/>
    <w:rsid w:val="00B1350D"/>
    <w:rsid w:val="00B13577"/>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37F1"/>
    <w:rsid w:val="00B23A8A"/>
    <w:rsid w:val="00B248F3"/>
    <w:rsid w:val="00B24D5A"/>
    <w:rsid w:val="00B253F1"/>
    <w:rsid w:val="00B255C2"/>
    <w:rsid w:val="00B25D05"/>
    <w:rsid w:val="00B261E4"/>
    <w:rsid w:val="00B2634A"/>
    <w:rsid w:val="00B2646E"/>
    <w:rsid w:val="00B26957"/>
    <w:rsid w:val="00B27E87"/>
    <w:rsid w:val="00B30292"/>
    <w:rsid w:val="00B3031E"/>
    <w:rsid w:val="00B31377"/>
    <w:rsid w:val="00B319A7"/>
    <w:rsid w:val="00B31B4B"/>
    <w:rsid w:val="00B321BA"/>
    <w:rsid w:val="00B321E6"/>
    <w:rsid w:val="00B33362"/>
    <w:rsid w:val="00B33939"/>
    <w:rsid w:val="00B34A9A"/>
    <w:rsid w:val="00B34CF3"/>
    <w:rsid w:val="00B34D02"/>
    <w:rsid w:val="00B35027"/>
    <w:rsid w:val="00B3641D"/>
    <w:rsid w:val="00B367FA"/>
    <w:rsid w:val="00B37804"/>
    <w:rsid w:val="00B37D91"/>
    <w:rsid w:val="00B40037"/>
    <w:rsid w:val="00B41829"/>
    <w:rsid w:val="00B4194F"/>
    <w:rsid w:val="00B423D1"/>
    <w:rsid w:val="00B427F4"/>
    <w:rsid w:val="00B42A93"/>
    <w:rsid w:val="00B43511"/>
    <w:rsid w:val="00B43D0D"/>
    <w:rsid w:val="00B43F99"/>
    <w:rsid w:val="00B445F8"/>
    <w:rsid w:val="00B4479A"/>
    <w:rsid w:val="00B44B9A"/>
    <w:rsid w:val="00B44F96"/>
    <w:rsid w:val="00B45253"/>
    <w:rsid w:val="00B46070"/>
    <w:rsid w:val="00B464F4"/>
    <w:rsid w:val="00B4678F"/>
    <w:rsid w:val="00B46D87"/>
    <w:rsid w:val="00B470CD"/>
    <w:rsid w:val="00B47BF3"/>
    <w:rsid w:val="00B50193"/>
    <w:rsid w:val="00B5041D"/>
    <w:rsid w:val="00B509D9"/>
    <w:rsid w:val="00B50A87"/>
    <w:rsid w:val="00B50A8C"/>
    <w:rsid w:val="00B5148E"/>
    <w:rsid w:val="00B518FE"/>
    <w:rsid w:val="00B51DE9"/>
    <w:rsid w:val="00B52477"/>
    <w:rsid w:val="00B5350B"/>
    <w:rsid w:val="00B53673"/>
    <w:rsid w:val="00B538B6"/>
    <w:rsid w:val="00B53D47"/>
    <w:rsid w:val="00B54B4A"/>
    <w:rsid w:val="00B54DB7"/>
    <w:rsid w:val="00B54DE5"/>
    <w:rsid w:val="00B55A5C"/>
    <w:rsid w:val="00B55B78"/>
    <w:rsid w:val="00B57442"/>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6E24"/>
    <w:rsid w:val="00B77557"/>
    <w:rsid w:val="00B776C7"/>
    <w:rsid w:val="00B777B6"/>
    <w:rsid w:val="00B77BF3"/>
    <w:rsid w:val="00B77E48"/>
    <w:rsid w:val="00B81059"/>
    <w:rsid w:val="00B81D06"/>
    <w:rsid w:val="00B8205A"/>
    <w:rsid w:val="00B826F4"/>
    <w:rsid w:val="00B82938"/>
    <w:rsid w:val="00B82BB6"/>
    <w:rsid w:val="00B83163"/>
    <w:rsid w:val="00B84544"/>
    <w:rsid w:val="00B848F5"/>
    <w:rsid w:val="00B851B3"/>
    <w:rsid w:val="00B856E5"/>
    <w:rsid w:val="00B85D09"/>
    <w:rsid w:val="00B864F1"/>
    <w:rsid w:val="00B86C49"/>
    <w:rsid w:val="00B872BE"/>
    <w:rsid w:val="00B879E0"/>
    <w:rsid w:val="00B87D59"/>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B30"/>
    <w:rsid w:val="00B94CEC"/>
    <w:rsid w:val="00B95070"/>
    <w:rsid w:val="00B9540F"/>
    <w:rsid w:val="00B9559C"/>
    <w:rsid w:val="00B9562C"/>
    <w:rsid w:val="00B95CF6"/>
    <w:rsid w:val="00B964C5"/>
    <w:rsid w:val="00B96BA6"/>
    <w:rsid w:val="00B97471"/>
    <w:rsid w:val="00B9781E"/>
    <w:rsid w:val="00B978C5"/>
    <w:rsid w:val="00B97929"/>
    <w:rsid w:val="00B97F18"/>
    <w:rsid w:val="00BA0709"/>
    <w:rsid w:val="00BA082D"/>
    <w:rsid w:val="00BA08B5"/>
    <w:rsid w:val="00BA0AD6"/>
    <w:rsid w:val="00BA1376"/>
    <w:rsid w:val="00BA1416"/>
    <w:rsid w:val="00BA164C"/>
    <w:rsid w:val="00BA18F6"/>
    <w:rsid w:val="00BA1E29"/>
    <w:rsid w:val="00BA2BF4"/>
    <w:rsid w:val="00BA3491"/>
    <w:rsid w:val="00BA35AE"/>
    <w:rsid w:val="00BA4BA7"/>
    <w:rsid w:val="00BA4BFE"/>
    <w:rsid w:val="00BA5AAD"/>
    <w:rsid w:val="00BA5E09"/>
    <w:rsid w:val="00BA628D"/>
    <w:rsid w:val="00BA62DA"/>
    <w:rsid w:val="00BA6614"/>
    <w:rsid w:val="00BA7154"/>
    <w:rsid w:val="00BA7339"/>
    <w:rsid w:val="00BA758A"/>
    <w:rsid w:val="00BA763D"/>
    <w:rsid w:val="00BA76A2"/>
    <w:rsid w:val="00BA77DF"/>
    <w:rsid w:val="00BB015A"/>
    <w:rsid w:val="00BB0ABE"/>
    <w:rsid w:val="00BB0DF6"/>
    <w:rsid w:val="00BB0F94"/>
    <w:rsid w:val="00BB16E1"/>
    <w:rsid w:val="00BB197A"/>
    <w:rsid w:val="00BB1AA5"/>
    <w:rsid w:val="00BB1E2E"/>
    <w:rsid w:val="00BB2501"/>
    <w:rsid w:val="00BB2598"/>
    <w:rsid w:val="00BB29B9"/>
    <w:rsid w:val="00BB2DA7"/>
    <w:rsid w:val="00BB3817"/>
    <w:rsid w:val="00BB3963"/>
    <w:rsid w:val="00BB3ABA"/>
    <w:rsid w:val="00BB41F1"/>
    <w:rsid w:val="00BB4562"/>
    <w:rsid w:val="00BB46CE"/>
    <w:rsid w:val="00BB548A"/>
    <w:rsid w:val="00BB571A"/>
    <w:rsid w:val="00BB693B"/>
    <w:rsid w:val="00BB69B3"/>
    <w:rsid w:val="00BB6D39"/>
    <w:rsid w:val="00BB713D"/>
    <w:rsid w:val="00BB7584"/>
    <w:rsid w:val="00BB75E1"/>
    <w:rsid w:val="00BB7CC2"/>
    <w:rsid w:val="00BC04BA"/>
    <w:rsid w:val="00BC0D7F"/>
    <w:rsid w:val="00BC21E9"/>
    <w:rsid w:val="00BC25A8"/>
    <w:rsid w:val="00BC26AA"/>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A41"/>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EAB"/>
    <w:rsid w:val="00BD4223"/>
    <w:rsid w:val="00BD4336"/>
    <w:rsid w:val="00BD48FC"/>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3037"/>
    <w:rsid w:val="00BF33E4"/>
    <w:rsid w:val="00BF37C9"/>
    <w:rsid w:val="00BF41AF"/>
    <w:rsid w:val="00BF48D1"/>
    <w:rsid w:val="00BF4A14"/>
    <w:rsid w:val="00BF4CCC"/>
    <w:rsid w:val="00BF4CEF"/>
    <w:rsid w:val="00BF4DA2"/>
    <w:rsid w:val="00BF5272"/>
    <w:rsid w:val="00BF6212"/>
    <w:rsid w:val="00BF67F6"/>
    <w:rsid w:val="00BF749A"/>
    <w:rsid w:val="00BF7730"/>
    <w:rsid w:val="00BF7CC3"/>
    <w:rsid w:val="00BF7FBC"/>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75B6"/>
    <w:rsid w:val="00C07632"/>
    <w:rsid w:val="00C07F50"/>
    <w:rsid w:val="00C104C1"/>
    <w:rsid w:val="00C10BC3"/>
    <w:rsid w:val="00C11134"/>
    <w:rsid w:val="00C11A5D"/>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7779"/>
    <w:rsid w:val="00C17E4E"/>
    <w:rsid w:val="00C20071"/>
    <w:rsid w:val="00C202B0"/>
    <w:rsid w:val="00C20B48"/>
    <w:rsid w:val="00C20D19"/>
    <w:rsid w:val="00C21078"/>
    <w:rsid w:val="00C2120B"/>
    <w:rsid w:val="00C219D1"/>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D87"/>
    <w:rsid w:val="00C27417"/>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7FF"/>
    <w:rsid w:val="00C35A85"/>
    <w:rsid w:val="00C36505"/>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D75"/>
    <w:rsid w:val="00C55095"/>
    <w:rsid w:val="00C55984"/>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F7C"/>
    <w:rsid w:val="00C6318D"/>
    <w:rsid w:val="00C634AF"/>
    <w:rsid w:val="00C63B09"/>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5002"/>
    <w:rsid w:val="00C750C0"/>
    <w:rsid w:val="00C757D6"/>
    <w:rsid w:val="00C75A05"/>
    <w:rsid w:val="00C75F59"/>
    <w:rsid w:val="00C760A6"/>
    <w:rsid w:val="00C76787"/>
    <w:rsid w:val="00C76B50"/>
    <w:rsid w:val="00C76C64"/>
    <w:rsid w:val="00C77024"/>
    <w:rsid w:val="00C77881"/>
    <w:rsid w:val="00C77CD1"/>
    <w:rsid w:val="00C77DF0"/>
    <w:rsid w:val="00C80057"/>
    <w:rsid w:val="00C809B9"/>
    <w:rsid w:val="00C817EE"/>
    <w:rsid w:val="00C81F5E"/>
    <w:rsid w:val="00C82D03"/>
    <w:rsid w:val="00C82EDE"/>
    <w:rsid w:val="00C83BC1"/>
    <w:rsid w:val="00C83C83"/>
    <w:rsid w:val="00C84319"/>
    <w:rsid w:val="00C8439B"/>
    <w:rsid w:val="00C84AAA"/>
    <w:rsid w:val="00C853D0"/>
    <w:rsid w:val="00C858D2"/>
    <w:rsid w:val="00C86688"/>
    <w:rsid w:val="00C86893"/>
    <w:rsid w:val="00C8761D"/>
    <w:rsid w:val="00C87F26"/>
    <w:rsid w:val="00C91239"/>
    <w:rsid w:val="00C9163B"/>
    <w:rsid w:val="00C91A57"/>
    <w:rsid w:val="00C91DDD"/>
    <w:rsid w:val="00C91DE3"/>
    <w:rsid w:val="00C91F19"/>
    <w:rsid w:val="00C91FAA"/>
    <w:rsid w:val="00C920DE"/>
    <w:rsid w:val="00C928A2"/>
    <w:rsid w:val="00C9380E"/>
    <w:rsid w:val="00C938A4"/>
    <w:rsid w:val="00C93F23"/>
    <w:rsid w:val="00C9452D"/>
    <w:rsid w:val="00C94B9F"/>
    <w:rsid w:val="00C962DD"/>
    <w:rsid w:val="00C963AA"/>
    <w:rsid w:val="00C9753F"/>
    <w:rsid w:val="00C979FC"/>
    <w:rsid w:val="00C97AD3"/>
    <w:rsid w:val="00CA10C0"/>
    <w:rsid w:val="00CA13B4"/>
    <w:rsid w:val="00CA1886"/>
    <w:rsid w:val="00CA1A17"/>
    <w:rsid w:val="00CA1E8D"/>
    <w:rsid w:val="00CA1EEB"/>
    <w:rsid w:val="00CA2981"/>
    <w:rsid w:val="00CA2ABB"/>
    <w:rsid w:val="00CA2BDC"/>
    <w:rsid w:val="00CA2D4A"/>
    <w:rsid w:val="00CA302F"/>
    <w:rsid w:val="00CA31A4"/>
    <w:rsid w:val="00CA3493"/>
    <w:rsid w:val="00CA3A47"/>
    <w:rsid w:val="00CA3CE7"/>
    <w:rsid w:val="00CA46CA"/>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71"/>
    <w:rsid w:val="00CB3BA7"/>
    <w:rsid w:val="00CB3BDF"/>
    <w:rsid w:val="00CB3FE3"/>
    <w:rsid w:val="00CB45D7"/>
    <w:rsid w:val="00CB4AF2"/>
    <w:rsid w:val="00CB4CA7"/>
    <w:rsid w:val="00CB4CFC"/>
    <w:rsid w:val="00CB5005"/>
    <w:rsid w:val="00CB59C6"/>
    <w:rsid w:val="00CB5FF0"/>
    <w:rsid w:val="00CB63A6"/>
    <w:rsid w:val="00CB647D"/>
    <w:rsid w:val="00CB7359"/>
    <w:rsid w:val="00CB7543"/>
    <w:rsid w:val="00CB76A1"/>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3801"/>
    <w:rsid w:val="00CE38BC"/>
    <w:rsid w:val="00CE3DC8"/>
    <w:rsid w:val="00CE4139"/>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84A"/>
    <w:rsid w:val="00D02D15"/>
    <w:rsid w:val="00D03F06"/>
    <w:rsid w:val="00D03FA8"/>
    <w:rsid w:val="00D04797"/>
    <w:rsid w:val="00D05A41"/>
    <w:rsid w:val="00D0610F"/>
    <w:rsid w:val="00D06821"/>
    <w:rsid w:val="00D0730B"/>
    <w:rsid w:val="00D07A03"/>
    <w:rsid w:val="00D102B6"/>
    <w:rsid w:val="00D10AFB"/>
    <w:rsid w:val="00D1153D"/>
    <w:rsid w:val="00D11B6B"/>
    <w:rsid w:val="00D12008"/>
    <w:rsid w:val="00D12772"/>
    <w:rsid w:val="00D1279E"/>
    <w:rsid w:val="00D14DC4"/>
    <w:rsid w:val="00D15930"/>
    <w:rsid w:val="00D164D4"/>
    <w:rsid w:val="00D1691F"/>
    <w:rsid w:val="00D16F6E"/>
    <w:rsid w:val="00D17125"/>
    <w:rsid w:val="00D176D6"/>
    <w:rsid w:val="00D17C37"/>
    <w:rsid w:val="00D20796"/>
    <w:rsid w:val="00D20ACE"/>
    <w:rsid w:val="00D20AE7"/>
    <w:rsid w:val="00D20D94"/>
    <w:rsid w:val="00D20F7D"/>
    <w:rsid w:val="00D21151"/>
    <w:rsid w:val="00D212EA"/>
    <w:rsid w:val="00D21392"/>
    <w:rsid w:val="00D21F23"/>
    <w:rsid w:val="00D224C4"/>
    <w:rsid w:val="00D23BCD"/>
    <w:rsid w:val="00D23D13"/>
    <w:rsid w:val="00D24051"/>
    <w:rsid w:val="00D24224"/>
    <w:rsid w:val="00D24623"/>
    <w:rsid w:val="00D24A10"/>
    <w:rsid w:val="00D24DA7"/>
    <w:rsid w:val="00D2587F"/>
    <w:rsid w:val="00D26913"/>
    <w:rsid w:val="00D26C7C"/>
    <w:rsid w:val="00D27464"/>
    <w:rsid w:val="00D27628"/>
    <w:rsid w:val="00D27657"/>
    <w:rsid w:val="00D27974"/>
    <w:rsid w:val="00D27C3E"/>
    <w:rsid w:val="00D300E2"/>
    <w:rsid w:val="00D303EA"/>
    <w:rsid w:val="00D305A7"/>
    <w:rsid w:val="00D31052"/>
    <w:rsid w:val="00D311DE"/>
    <w:rsid w:val="00D31601"/>
    <w:rsid w:val="00D31A54"/>
    <w:rsid w:val="00D31D69"/>
    <w:rsid w:val="00D31E20"/>
    <w:rsid w:val="00D32C0C"/>
    <w:rsid w:val="00D332B2"/>
    <w:rsid w:val="00D3444B"/>
    <w:rsid w:val="00D34F72"/>
    <w:rsid w:val="00D35C27"/>
    <w:rsid w:val="00D35D1D"/>
    <w:rsid w:val="00D36283"/>
    <w:rsid w:val="00D375F7"/>
    <w:rsid w:val="00D37AB3"/>
    <w:rsid w:val="00D4010C"/>
    <w:rsid w:val="00D40410"/>
    <w:rsid w:val="00D407D4"/>
    <w:rsid w:val="00D40A4D"/>
    <w:rsid w:val="00D40B53"/>
    <w:rsid w:val="00D40E0E"/>
    <w:rsid w:val="00D41093"/>
    <w:rsid w:val="00D41117"/>
    <w:rsid w:val="00D414BA"/>
    <w:rsid w:val="00D4251D"/>
    <w:rsid w:val="00D42946"/>
    <w:rsid w:val="00D42FC8"/>
    <w:rsid w:val="00D43887"/>
    <w:rsid w:val="00D44870"/>
    <w:rsid w:val="00D44DBA"/>
    <w:rsid w:val="00D44F30"/>
    <w:rsid w:val="00D4569B"/>
    <w:rsid w:val="00D459B2"/>
    <w:rsid w:val="00D45B4E"/>
    <w:rsid w:val="00D46017"/>
    <w:rsid w:val="00D462FB"/>
    <w:rsid w:val="00D46A42"/>
    <w:rsid w:val="00D477D3"/>
    <w:rsid w:val="00D47C4A"/>
    <w:rsid w:val="00D50569"/>
    <w:rsid w:val="00D50C80"/>
    <w:rsid w:val="00D50C85"/>
    <w:rsid w:val="00D510C5"/>
    <w:rsid w:val="00D51E8A"/>
    <w:rsid w:val="00D520A4"/>
    <w:rsid w:val="00D522D3"/>
    <w:rsid w:val="00D530DB"/>
    <w:rsid w:val="00D531AA"/>
    <w:rsid w:val="00D53566"/>
    <w:rsid w:val="00D5430C"/>
    <w:rsid w:val="00D54BDF"/>
    <w:rsid w:val="00D54C84"/>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477A"/>
    <w:rsid w:val="00D649C8"/>
    <w:rsid w:val="00D65330"/>
    <w:rsid w:val="00D654F9"/>
    <w:rsid w:val="00D659AB"/>
    <w:rsid w:val="00D65DED"/>
    <w:rsid w:val="00D65EFA"/>
    <w:rsid w:val="00D661F0"/>
    <w:rsid w:val="00D6677B"/>
    <w:rsid w:val="00D67416"/>
    <w:rsid w:val="00D678DE"/>
    <w:rsid w:val="00D70411"/>
    <w:rsid w:val="00D70548"/>
    <w:rsid w:val="00D7059A"/>
    <w:rsid w:val="00D70852"/>
    <w:rsid w:val="00D70BEE"/>
    <w:rsid w:val="00D7130C"/>
    <w:rsid w:val="00D71406"/>
    <w:rsid w:val="00D71BBE"/>
    <w:rsid w:val="00D71D36"/>
    <w:rsid w:val="00D72CE4"/>
    <w:rsid w:val="00D7306A"/>
    <w:rsid w:val="00D73A9E"/>
    <w:rsid w:val="00D7446E"/>
    <w:rsid w:val="00D7468A"/>
    <w:rsid w:val="00D74A82"/>
    <w:rsid w:val="00D75D3F"/>
    <w:rsid w:val="00D75DEC"/>
    <w:rsid w:val="00D7615A"/>
    <w:rsid w:val="00D76260"/>
    <w:rsid w:val="00D76338"/>
    <w:rsid w:val="00D76ABC"/>
    <w:rsid w:val="00D76BCB"/>
    <w:rsid w:val="00D776AB"/>
    <w:rsid w:val="00D77CF3"/>
    <w:rsid w:val="00D801FB"/>
    <w:rsid w:val="00D80517"/>
    <w:rsid w:val="00D80892"/>
    <w:rsid w:val="00D81104"/>
    <w:rsid w:val="00D8172B"/>
    <w:rsid w:val="00D81869"/>
    <w:rsid w:val="00D82144"/>
    <w:rsid w:val="00D82368"/>
    <w:rsid w:val="00D82AE4"/>
    <w:rsid w:val="00D82BDD"/>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C4D"/>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349"/>
    <w:rsid w:val="00DA748E"/>
    <w:rsid w:val="00DA7928"/>
    <w:rsid w:val="00DA79A0"/>
    <w:rsid w:val="00DA7D6F"/>
    <w:rsid w:val="00DB01B1"/>
    <w:rsid w:val="00DB0278"/>
    <w:rsid w:val="00DB0D57"/>
    <w:rsid w:val="00DB0DD9"/>
    <w:rsid w:val="00DB0EC1"/>
    <w:rsid w:val="00DB14CD"/>
    <w:rsid w:val="00DB173A"/>
    <w:rsid w:val="00DB175D"/>
    <w:rsid w:val="00DB2685"/>
    <w:rsid w:val="00DB2CE6"/>
    <w:rsid w:val="00DB2F11"/>
    <w:rsid w:val="00DB595F"/>
    <w:rsid w:val="00DB6652"/>
    <w:rsid w:val="00DB6F02"/>
    <w:rsid w:val="00DB7033"/>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3D"/>
    <w:rsid w:val="00DD2631"/>
    <w:rsid w:val="00DD27F4"/>
    <w:rsid w:val="00DD280C"/>
    <w:rsid w:val="00DD2919"/>
    <w:rsid w:val="00DD2D51"/>
    <w:rsid w:val="00DD2F0E"/>
    <w:rsid w:val="00DD3175"/>
    <w:rsid w:val="00DD32E5"/>
    <w:rsid w:val="00DD34FB"/>
    <w:rsid w:val="00DD4206"/>
    <w:rsid w:val="00DD42B5"/>
    <w:rsid w:val="00DD444F"/>
    <w:rsid w:val="00DD48BB"/>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8CA"/>
    <w:rsid w:val="00DE1B18"/>
    <w:rsid w:val="00DE1F23"/>
    <w:rsid w:val="00DE2B45"/>
    <w:rsid w:val="00DE321E"/>
    <w:rsid w:val="00DE323F"/>
    <w:rsid w:val="00DE372E"/>
    <w:rsid w:val="00DE3A38"/>
    <w:rsid w:val="00DE3BC0"/>
    <w:rsid w:val="00DE3CBB"/>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6BB"/>
    <w:rsid w:val="00DF1A01"/>
    <w:rsid w:val="00DF213B"/>
    <w:rsid w:val="00DF2430"/>
    <w:rsid w:val="00DF2536"/>
    <w:rsid w:val="00DF2B21"/>
    <w:rsid w:val="00DF32CC"/>
    <w:rsid w:val="00DF3597"/>
    <w:rsid w:val="00DF45B9"/>
    <w:rsid w:val="00DF4FD8"/>
    <w:rsid w:val="00DF57B8"/>
    <w:rsid w:val="00DF5C6B"/>
    <w:rsid w:val="00DF6EEC"/>
    <w:rsid w:val="00DF70BC"/>
    <w:rsid w:val="00DF7847"/>
    <w:rsid w:val="00DF7B31"/>
    <w:rsid w:val="00E00023"/>
    <w:rsid w:val="00E00A73"/>
    <w:rsid w:val="00E00B60"/>
    <w:rsid w:val="00E00BB0"/>
    <w:rsid w:val="00E016CB"/>
    <w:rsid w:val="00E017A1"/>
    <w:rsid w:val="00E01A49"/>
    <w:rsid w:val="00E021CE"/>
    <w:rsid w:val="00E02BC1"/>
    <w:rsid w:val="00E03553"/>
    <w:rsid w:val="00E04365"/>
    <w:rsid w:val="00E04C93"/>
    <w:rsid w:val="00E04E53"/>
    <w:rsid w:val="00E04F3D"/>
    <w:rsid w:val="00E05154"/>
    <w:rsid w:val="00E05177"/>
    <w:rsid w:val="00E05268"/>
    <w:rsid w:val="00E05543"/>
    <w:rsid w:val="00E05B05"/>
    <w:rsid w:val="00E06328"/>
    <w:rsid w:val="00E065E9"/>
    <w:rsid w:val="00E06688"/>
    <w:rsid w:val="00E06C81"/>
    <w:rsid w:val="00E07197"/>
    <w:rsid w:val="00E076DD"/>
    <w:rsid w:val="00E0789F"/>
    <w:rsid w:val="00E07953"/>
    <w:rsid w:val="00E07A42"/>
    <w:rsid w:val="00E07C31"/>
    <w:rsid w:val="00E07D54"/>
    <w:rsid w:val="00E10520"/>
    <w:rsid w:val="00E10C15"/>
    <w:rsid w:val="00E12B59"/>
    <w:rsid w:val="00E12F6C"/>
    <w:rsid w:val="00E13906"/>
    <w:rsid w:val="00E14281"/>
    <w:rsid w:val="00E142C9"/>
    <w:rsid w:val="00E14474"/>
    <w:rsid w:val="00E14567"/>
    <w:rsid w:val="00E1504E"/>
    <w:rsid w:val="00E15641"/>
    <w:rsid w:val="00E15BD0"/>
    <w:rsid w:val="00E15C71"/>
    <w:rsid w:val="00E160D8"/>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8C6"/>
    <w:rsid w:val="00E226A2"/>
    <w:rsid w:val="00E2296F"/>
    <w:rsid w:val="00E2336F"/>
    <w:rsid w:val="00E233B0"/>
    <w:rsid w:val="00E23D69"/>
    <w:rsid w:val="00E23EA7"/>
    <w:rsid w:val="00E23EC4"/>
    <w:rsid w:val="00E2415A"/>
    <w:rsid w:val="00E2442C"/>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C46"/>
    <w:rsid w:val="00E41339"/>
    <w:rsid w:val="00E4145E"/>
    <w:rsid w:val="00E41494"/>
    <w:rsid w:val="00E4283A"/>
    <w:rsid w:val="00E42E2E"/>
    <w:rsid w:val="00E433F0"/>
    <w:rsid w:val="00E43657"/>
    <w:rsid w:val="00E438EE"/>
    <w:rsid w:val="00E43DB6"/>
    <w:rsid w:val="00E44551"/>
    <w:rsid w:val="00E44825"/>
    <w:rsid w:val="00E4564C"/>
    <w:rsid w:val="00E45FAD"/>
    <w:rsid w:val="00E461B2"/>
    <w:rsid w:val="00E46719"/>
    <w:rsid w:val="00E471B0"/>
    <w:rsid w:val="00E472A1"/>
    <w:rsid w:val="00E479DC"/>
    <w:rsid w:val="00E47FA1"/>
    <w:rsid w:val="00E50569"/>
    <w:rsid w:val="00E505D5"/>
    <w:rsid w:val="00E50897"/>
    <w:rsid w:val="00E50AF5"/>
    <w:rsid w:val="00E51831"/>
    <w:rsid w:val="00E5246F"/>
    <w:rsid w:val="00E52986"/>
    <w:rsid w:val="00E539B9"/>
    <w:rsid w:val="00E54B34"/>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AA5"/>
    <w:rsid w:val="00E633E4"/>
    <w:rsid w:val="00E63732"/>
    <w:rsid w:val="00E63BDB"/>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EC9"/>
    <w:rsid w:val="00E7501B"/>
    <w:rsid w:val="00E759F9"/>
    <w:rsid w:val="00E76CCC"/>
    <w:rsid w:val="00E77021"/>
    <w:rsid w:val="00E770DA"/>
    <w:rsid w:val="00E77955"/>
    <w:rsid w:val="00E77B83"/>
    <w:rsid w:val="00E80749"/>
    <w:rsid w:val="00E81364"/>
    <w:rsid w:val="00E818F1"/>
    <w:rsid w:val="00E81924"/>
    <w:rsid w:val="00E81D31"/>
    <w:rsid w:val="00E8246B"/>
    <w:rsid w:val="00E824BD"/>
    <w:rsid w:val="00E82A12"/>
    <w:rsid w:val="00E82C68"/>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590"/>
    <w:rsid w:val="00E90E8C"/>
    <w:rsid w:val="00E90FB8"/>
    <w:rsid w:val="00E91648"/>
    <w:rsid w:val="00E921C6"/>
    <w:rsid w:val="00E92E92"/>
    <w:rsid w:val="00E93681"/>
    <w:rsid w:val="00E93EF6"/>
    <w:rsid w:val="00E943CF"/>
    <w:rsid w:val="00E947DA"/>
    <w:rsid w:val="00E94BC3"/>
    <w:rsid w:val="00E94F0E"/>
    <w:rsid w:val="00E95DB1"/>
    <w:rsid w:val="00E96132"/>
    <w:rsid w:val="00E962B0"/>
    <w:rsid w:val="00E96561"/>
    <w:rsid w:val="00E96AB0"/>
    <w:rsid w:val="00E96E00"/>
    <w:rsid w:val="00E97276"/>
    <w:rsid w:val="00E9746B"/>
    <w:rsid w:val="00E97CF9"/>
    <w:rsid w:val="00EA0165"/>
    <w:rsid w:val="00EA0237"/>
    <w:rsid w:val="00EA14CB"/>
    <w:rsid w:val="00EA1F47"/>
    <w:rsid w:val="00EA2310"/>
    <w:rsid w:val="00EA2C43"/>
    <w:rsid w:val="00EA2D4A"/>
    <w:rsid w:val="00EA302C"/>
    <w:rsid w:val="00EA3112"/>
    <w:rsid w:val="00EA396E"/>
    <w:rsid w:val="00EA50EB"/>
    <w:rsid w:val="00EA5413"/>
    <w:rsid w:val="00EA5FD2"/>
    <w:rsid w:val="00EA61B8"/>
    <w:rsid w:val="00EA64EA"/>
    <w:rsid w:val="00EA6D4A"/>
    <w:rsid w:val="00EB047A"/>
    <w:rsid w:val="00EB0B3D"/>
    <w:rsid w:val="00EB0BAE"/>
    <w:rsid w:val="00EB16CD"/>
    <w:rsid w:val="00EB1783"/>
    <w:rsid w:val="00EB2384"/>
    <w:rsid w:val="00EB2392"/>
    <w:rsid w:val="00EB28D1"/>
    <w:rsid w:val="00EB2934"/>
    <w:rsid w:val="00EB2A79"/>
    <w:rsid w:val="00EB2B56"/>
    <w:rsid w:val="00EB2D9A"/>
    <w:rsid w:val="00EB33BC"/>
    <w:rsid w:val="00EB3D25"/>
    <w:rsid w:val="00EB4C6D"/>
    <w:rsid w:val="00EB516A"/>
    <w:rsid w:val="00EB55B8"/>
    <w:rsid w:val="00EB5A57"/>
    <w:rsid w:val="00EB5A7C"/>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DA7"/>
    <w:rsid w:val="00ED0E26"/>
    <w:rsid w:val="00ED1A0F"/>
    <w:rsid w:val="00ED1F44"/>
    <w:rsid w:val="00ED2D12"/>
    <w:rsid w:val="00ED3705"/>
    <w:rsid w:val="00ED37FA"/>
    <w:rsid w:val="00ED405D"/>
    <w:rsid w:val="00ED457F"/>
    <w:rsid w:val="00ED498B"/>
    <w:rsid w:val="00ED51CE"/>
    <w:rsid w:val="00ED5326"/>
    <w:rsid w:val="00ED537B"/>
    <w:rsid w:val="00ED6918"/>
    <w:rsid w:val="00ED6BAF"/>
    <w:rsid w:val="00EE00F2"/>
    <w:rsid w:val="00EE0122"/>
    <w:rsid w:val="00EE0320"/>
    <w:rsid w:val="00EE0BD3"/>
    <w:rsid w:val="00EE0BDF"/>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514E"/>
    <w:rsid w:val="00EF559B"/>
    <w:rsid w:val="00EF5664"/>
    <w:rsid w:val="00EF5D28"/>
    <w:rsid w:val="00EF604F"/>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7204"/>
    <w:rsid w:val="00F17C1A"/>
    <w:rsid w:val="00F17F77"/>
    <w:rsid w:val="00F209D1"/>
    <w:rsid w:val="00F20D0E"/>
    <w:rsid w:val="00F21399"/>
    <w:rsid w:val="00F21DDF"/>
    <w:rsid w:val="00F21FE2"/>
    <w:rsid w:val="00F23CF3"/>
    <w:rsid w:val="00F23E7E"/>
    <w:rsid w:val="00F23EB3"/>
    <w:rsid w:val="00F243AB"/>
    <w:rsid w:val="00F24A6A"/>
    <w:rsid w:val="00F25288"/>
    <w:rsid w:val="00F252DD"/>
    <w:rsid w:val="00F25581"/>
    <w:rsid w:val="00F25F32"/>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F49"/>
    <w:rsid w:val="00F36202"/>
    <w:rsid w:val="00F36241"/>
    <w:rsid w:val="00F36F87"/>
    <w:rsid w:val="00F3716B"/>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70BA"/>
    <w:rsid w:val="00F47A36"/>
    <w:rsid w:val="00F47A60"/>
    <w:rsid w:val="00F47B57"/>
    <w:rsid w:val="00F47CC6"/>
    <w:rsid w:val="00F47CF7"/>
    <w:rsid w:val="00F47F9B"/>
    <w:rsid w:val="00F50297"/>
    <w:rsid w:val="00F505E6"/>
    <w:rsid w:val="00F52532"/>
    <w:rsid w:val="00F5264A"/>
    <w:rsid w:val="00F53871"/>
    <w:rsid w:val="00F53E28"/>
    <w:rsid w:val="00F541B5"/>
    <w:rsid w:val="00F54C14"/>
    <w:rsid w:val="00F54FF1"/>
    <w:rsid w:val="00F5513B"/>
    <w:rsid w:val="00F55184"/>
    <w:rsid w:val="00F55C30"/>
    <w:rsid w:val="00F57118"/>
    <w:rsid w:val="00F57346"/>
    <w:rsid w:val="00F57B8F"/>
    <w:rsid w:val="00F61188"/>
    <w:rsid w:val="00F61CF0"/>
    <w:rsid w:val="00F627DC"/>
    <w:rsid w:val="00F634A9"/>
    <w:rsid w:val="00F636DB"/>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D2F"/>
    <w:rsid w:val="00F7606F"/>
    <w:rsid w:val="00F76113"/>
    <w:rsid w:val="00F770C0"/>
    <w:rsid w:val="00F7729F"/>
    <w:rsid w:val="00F77F5C"/>
    <w:rsid w:val="00F803D9"/>
    <w:rsid w:val="00F8168A"/>
    <w:rsid w:val="00F83285"/>
    <w:rsid w:val="00F83512"/>
    <w:rsid w:val="00F835E7"/>
    <w:rsid w:val="00F83A0F"/>
    <w:rsid w:val="00F85691"/>
    <w:rsid w:val="00F8580B"/>
    <w:rsid w:val="00F85C62"/>
    <w:rsid w:val="00F85FE7"/>
    <w:rsid w:val="00F86123"/>
    <w:rsid w:val="00F863A3"/>
    <w:rsid w:val="00F864A4"/>
    <w:rsid w:val="00F8674C"/>
    <w:rsid w:val="00F86AFF"/>
    <w:rsid w:val="00F86F46"/>
    <w:rsid w:val="00F8735A"/>
    <w:rsid w:val="00F87869"/>
    <w:rsid w:val="00F87E86"/>
    <w:rsid w:val="00F90B27"/>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600"/>
    <w:rsid w:val="00FA067C"/>
    <w:rsid w:val="00FA0C15"/>
    <w:rsid w:val="00FA0E2B"/>
    <w:rsid w:val="00FA12AB"/>
    <w:rsid w:val="00FA15D2"/>
    <w:rsid w:val="00FA1787"/>
    <w:rsid w:val="00FA264F"/>
    <w:rsid w:val="00FA41F3"/>
    <w:rsid w:val="00FA4920"/>
    <w:rsid w:val="00FA5CE9"/>
    <w:rsid w:val="00FA6624"/>
    <w:rsid w:val="00FA748B"/>
    <w:rsid w:val="00FA76AB"/>
    <w:rsid w:val="00FB054E"/>
    <w:rsid w:val="00FB0783"/>
    <w:rsid w:val="00FB0DD7"/>
    <w:rsid w:val="00FB0E09"/>
    <w:rsid w:val="00FB1146"/>
    <w:rsid w:val="00FB1DDA"/>
    <w:rsid w:val="00FB2A80"/>
    <w:rsid w:val="00FB309A"/>
    <w:rsid w:val="00FB42AC"/>
    <w:rsid w:val="00FB42EA"/>
    <w:rsid w:val="00FB49C8"/>
    <w:rsid w:val="00FB5F18"/>
    <w:rsid w:val="00FB5F9D"/>
    <w:rsid w:val="00FB6694"/>
    <w:rsid w:val="00FB6BE0"/>
    <w:rsid w:val="00FB7003"/>
    <w:rsid w:val="00FB7145"/>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5E79"/>
    <w:rsid w:val="00FC6292"/>
    <w:rsid w:val="00FC638A"/>
    <w:rsid w:val="00FC66A0"/>
    <w:rsid w:val="00FC6DE5"/>
    <w:rsid w:val="00FC6ECA"/>
    <w:rsid w:val="00FC7B07"/>
    <w:rsid w:val="00FC7BC7"/>
    <w:rsid w:val="00FD0175"/>
    <w:rsid w:val="00FD01D1"/>
    <w:rsid w:val="00FD059E"/>
    <w:rsid w:val="00FD15E0"/>
    <w:rsid w:val="00FD1889"/>
    <w:rsid w:val="00FD2487"/>
    <w:rsid w:val="00FD24C3"/>
    <w:rsid w:val="00FD319B"/>
    <w:rsid w:val="00FD488A"/>
    <w:rsid w:val="00FD53CD"/>
    <w:rsid w:val="00FD5598"/>
    <w:rsid w:val="00FD560C"/>
    <w:rsid w:val="00FD63DE"/>
    <w:rsid w:val="00FD6BDD"/>
    <w:rsid w:val="00FE0448"/>
    <w:rsid w:val="00FE1AE4"/>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DA8"/>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193"/>
    <w:rsid w:val="00FF2792"/>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2DFCB26-6618-4A1A-920C-6A05755BF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90</Words>
  <Characters>2798</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82</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3</cp:revision>
  <cp:lastPrinted>2018-10-08T20:28:00Z</cp:lastPrinted>
  <dcterms:created xsi:type="dcterms:W3CDTF">2018-10-10T00:49:00Z</dcterms:created>
  <dcterms:modified xsi:type="dcterms:W3CDTF">2018-10-10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